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5ABE" w:rsidRPr="00EC2E27" w:rsidRDefault="00015ABE">
      <w:pPr>
        <w:rPr>
          <w:rFonts w:ascii="Arial" w:hAnsi="Arial" w:cs="Arial"/>
          <w:sz w:val="22"/>
          <w:szCs w:val="22"/>
        </w:rPr>
      </w:pPr>
    </w:p>
    <w:p w:rsidR="001F1BFC" w:rsidRPr="000825F8" w:rsidRDefault="002B3608" w:rsidP="001F1BFC">
      <w:pPr>
        <w:jc w:val="center"/>
        <w:rPr>
          <w:rFonts w:ascii="Arial" w:hAnsi="Arial" w:cs="Arial"/>
          <w:b/>
          <w:color w:val="4BACC6" w:themeColor="accent5"/>
          <w:sz w:val="22"/>
          <w:szCs w:val="22"/>
        </w:rPr>
      </w:pPr>
      <w:r w:rsidRPr="000825F8">
        <w:rPr>
          <w:rFonts w:ascii="Arial" w:hAnsi="Arial" w:cs="Arial"/>
          <w:b/>
          <w:color w:val="4BACC6" w:themeColor="accent5"/>
          <w:sz w:val="22"/>
          <w:szCs w:val="22"/>
        </w:rPr>
        <w:t xml:space="preserve">APEC Project No: </w:t>
      </w:r>
      <w:r w:rsidR="000825F8" w:rsidRPr="000825F8">
        <w:rPr>
          <w:rFonts w:ascii="Arial" w:hAnsi="Arial" w:cs="Arial"/>
          <w:b/>
          <w:color w:val="4BACC6" w:themeColor="accent5"/>
          <w:sz w:val="22"/>
          <w:szCs w:val="22"/>
        </w:rPr>
        <w:t>CTI 04 2022</w:t>
      </w:r>
      <w:r w:rsidR="006E7764" w:rsidRPr="000825F8">
        <w:rPr>
          <w:rFonts w:ascii="Arial" w:hAnsi="Arial" w:cs="Arial"/>
          <w:b/>
          <w:color w:val="4BACC6" w:themeColor="accent5"/>
          <w:sz w:val="22"/>
          <w:szCs w:val="22"/>
        </w:rPr>
        <w:t>T</w:t>
      </w:r>
      <w:r w:rsidR="00772CD9" w:rsidRPr="000825F8">
        <w:rPr>
          <w:rFonts w:ascii="Arial" w:hAnsi="Arial" w:cs="Arial"/>
          <w:b/>
          <w:color w:val="4BACC6" w:themeColor="accent5"/>
          <w:sz w:val="22"/>
          <w:szCs w:val="22"/>
        </w:rPr>
        <w:t xml:space="preserve"> </w:t>
      </w:r>
    </w:p>
    <w:p w:rsidR="00B22B70" w:rsidRPr="000825F8" w:rsidRDefault="006E7764" w:rsidP="001F1BFC">
      <w:pPr>
        <w:jc w:val="center"/>
        <w:rPr>
          <w:rFonts w:ascii="Arial" w:hAnsi="Arial" w:cs="Arial"/>
          <w:b/>
          <w:color w:val="4BACC6" w:themeColor="accent5"/>
          <w:sz w:val="22"/>
          <w:szCs w:val="22"/>
        </w:rPr>
      </w:pPr>
      <w:r w:rsidRPr="000825F8">
        <w:rPr>
          <w:rFonts w:ascii="Arial" w:hAnsi="Arial" w:cs="Arial"/>
          <w:b/>
          <w:color w:val="4BACC6" w:themeColor="accent5"/>
          <w:sz w:val="22"/>
          <w:szCs w:val="22"/>
        </w:rPr>
        <w:t>Building Capacity in Promoting Responsible Business for Sustainable Digital Society</w:t>
      </w:r>
    </w:p>
    <w:p w:rsidR="001F1BFC" w:rsidRPr="00B911D5" w:rsidRDefault="001F1BFC" w:rsidP="001F1BFC">
      <w:pPr>
        <w:jc w:val="center"/>
        <w:rPr>
          <w:rFonts w:ascii="Arial" w:hAnsi="Arial" w:cs="Arial"/>
          <w:b/>
          <w:bCs/>
          <w:sz w:val="22"/>
          <w:szCs w:val="22"/>
          <w:lang w:val="en-GB"/>
        </w:rPr>
      </w:pPr>
    </w:p>
    <w:p w:rsidR="00081EA8" w:rsidRPr="00B911D5" w:rsidRDefault="00081EA8" w:rsidP="00081EA8">
      <w:pPr>
        <w:rPr>
          <w:rFonts w:ascii="Arial" w:hAnsi="Arial" w:cs="Arial"/>
          <w:sz w:val="22"/>
          <w:szCs w:val="22"/>
          <w:lang w:val="en-GB"/>
        </w:rPr>
      </w:pPr>
    </w:p>
    <w:p w:rsidR="00081EA8" w:rsidRPr="000825F8" w:rsidRDefault="004E5AB8" w:rsidP="00081EA8">
      <w:pPr>
        <w:rPr>
          <w:rFonts w:ascii="Arial" w:hAnsi="Arial" w:cs="Arial"/>
          <w:color w:val="4BACC6" w:themeColor="accent5"/>
          <w:sz w:val="22"/>
          <w:szCs w:val="22"/>
        </w:rPr>
      </w:pPr>
      <w:r w:rsidRPr="000825F8">
        <w:rPr>
          <w:rFonts w:ascii="Arial" w:hAnsi="Arial" w:cs="Arial"/>
          <w:color w:val="4BACC6" w:themeColor="accent5"/>
          <w:sz w:val="22"/>
          <w:szCs w:val="22"/>
        </w:rPr>
        <w:fldChar w:fldCharType="begin"/>
      </w:r>
      <w:r w:rsidR="002C523F" w:rsidRPr="000825F8">
        <w:rPr>
          <w:rFonts w:ascii="Arial" w:hAnsi="Arial" w:cs="Arial"/>
          <w:color w:val="4BACC6" w:themeColor="accent5"/>
          <w:sz w:val="22"/>
          <w:szCs w:val="22"/>
        </w:rPr>
        <w:instrText xml:space="preserve"> DATE \@ "d MMMM yyyy" </w:instrText>
      </w:r>
      <w:r w:rsidRPr="000825F8">
        <w:rPr>
          <w:rFonts w:ascii="Arial" w:hAnsi="Arial" w:cs="Arial"/>
          <w:color w:val="4BACC6" w:themeColor="accent5"/>
          <w:sz w:val="22"/>
          <w:szCs w:val="22"/>
        </w:rPr>
        <w:fldChar w:fldCharType="separate"/>
      </w:r>
      <w:r w:rsidR="000E085E">
        <w:rPr>
          <w:rFonts w:ascii="Arial" w:hAnsi="Arial" w:cs="Arial"/>
          <w:noProof/>
          <w:color w:val="4BACC6" w:themeColor="accent5"/>
          <w:sz w:val="22"/>
          <w:szCs w:val="22"/>
        </w:rPr>
        <w:t>1 December 2020</w:t>
      </w:r>
      <w:r w:rsidRPr="000825F8">
        <w:rPr>
          <w:rFonts w:ascii="Arial" w:hAnsi="Arial" w:cs="Arial"/>
          <w:color w:val="4BACC6" w:themeColor="accent5"/>
          <w:sz w:val="22"/>
          <w:szCs w:val="22"/>
        </w:rPr>
        <w:fldChar w:fldCharType="end"/>
      </w:r>
    </w:p>
    <w:p w:rsidR="00081EA8" w:rsidRPr="000825F8" w:rsidRDefault="00081EA8" w:rsidP="00081EA8">
      <w:pPr>
        <w:rPr>
          <w:rFonts w:ascii="Arial" w:hAnsi="Arial" w:cs="Arial"/>
          <w:color w:val="4BACC6" w:themeColor="accent5"/>
          <w:sz w:val="22"/>
          <w:szCs w:val="22"/>
        </w:rPr>
      </w:pPr>
    </w:p>
    <w:p w:rsidR="00EC2E27" w:rsidRPr="000825F8" w:rsidRDefault="00EC2E27" w:rsidP="00081EA8">
      <w:pPr>
        <w:rPr>
          <w:rFonts w:ascii="Arial" w:hAnsi="Arial" w:cs="Arial"/>
          <w:color w:val="4BACC6" w:themeColor="accent5"/>
          <w:sz w:val="22"/>
          <w:szCs w:val="22"/>
        </w:rPr>
      </w:pPr>
    </w:p>
    <w:p w:rsidR="003F7586" w:rsidRPr="000825F8" w:rsidRDefault="000825F8" w:rsidP="003F7586">
      <w:pPr>
        <w:rPr>
          <w:rFonts w:ascii="Arial" w:hAnsi="Arial" w:cs="Arial"/>
          <w:b/>
          <w:color w:val="4BACC6" w:themeColor="accent5"/>
          <w:sz w:val="22"/>
          <w:szCs w:val="22"/>
        </w:rPr>
      </w:pPr>
      <w:r w:rsidRPr="000825F8">
        <w:rPr>
          <w:rFonts w:ascii="Arial" w:hAnsi="Arial" w:cs="Arial"/>
          <w:b/>
          <w:color w:val="4BACC6" w:themeColor="accent5"/>
          <w:sz w:val="22"/>
          <w:szCs w:val="22"/>
        </w:rPr>
        <w:t>Ms Eni</w:t>
      </w:r>
      <w:r w:rsidR="00732D09">
        <w:rPr>
          <w:rFonts w:ascii="Arial" w:hAnsi="Arial" w:cs="Arial"/>
          <w:b/>
          <w:color w:val="4BACC6" w:themeColor="accent5"/>
          <w:sz w:val="22"/>
          <w:szCs w:val="22"/>
        </w:rPr>
        <w:t>e</w:t>
      </w:r>
      <w:r w:rsidRPr="000825F8">
        <w:rPr>
          <w:rFonts w:ascii="Arial" w:hAnsi="Arial" w:cs="Arial"/>
          <w:b/>
          <w:color w:val="4BACC6" w:themeColor="accent5"/>
          <w:sz w:val="22"/>
          <w:szCs w:val="22"/>
        </w:rPr>
        <w:t>d Lyons</w:t>
      </w:r>
    </w:p>
    <w:p w:rsidR="00FF6FF2" w:rsidRPr="000825F8" w:rsidRDefault="00890896" w:rsidP="00890896">
      <w:pPr>
        <w:rPr>
          <w:rFonts w:ascii="Arial" w:hAnsi="Arial" w:cs="Arial"/>
          <w:color w:val="4BACC6" w:themeColor="accent5"/>
          <w:sz w:val="22"/>
          <w:szCs w:val="22"/>
        </w:rPr>
      </w:pPr>
      <w:r w:rsidRPr="000825F8">
        <w:rPr>
          <w:rFonts w:ascii="Arial" w:hAnsi="Arial" w:cs="Arial"/>
          <w:color w:val="4BACC6" w:themeColor="accent5"/>
          <w:sz w:val="22"/>
          <w:szCs w:val="22"/>
        </w:rPr>
        <w:t>Institute of Scientific an</w:t>
      </w:r>
      <w:r w:rsidR="000825F8" w:rsidRPr="000825F8">
        <w:rPr>
          <w:rFonts w:ascii="Arial" w:hAnsi="Arial" w:cs="Arial"/>
          <w:color w:val="4BACC6" w:themeColor="accent5"/>
          <w:sz w:val="22"/>
          <w:szCs w:val="22"/>
        </w:rPr>
        <w:t>d Technical Information of Tasmania</w:t>
      </w:r>
    </w:p>
    <w:p w:rsidR="00890896" w:rsidRPr="000825F8" w:rsidRDefault="00BC222C" w:rsidP="003F7586">
      <w:pPr>
        <w:rPr>
          <w:rFonts w:ascii="Arial" w:hAnsi="Arial" w:cs="Arial"/>
          <w:color w:val="4BACC6" w:themeColor="accent5"/>
          <w:sz w:val="22"/>
          <w:szCs w:val="22"/>
        </w:rPr>
      </w:pPr>
      <w:r w:rsidRPr="000825F8">
        <w:rPr>
          <w:rFonts w:ascii="Arial" w:hAnsi="Arial" w:cs="Arial"/>
          <w:color w:val="4BACC6" w:themeColor="accent5"/>
          <w:sz w:val="22"/>
          <w:szCs w:val="22"/>
        </w:rPr>
        <w:t xml:space="preserve">No. </w:t>
      </w:r>
      <w:r w:rsidR="000825F8" w:rsidRPr="000825F8">
        <w:rPr>
          <w:rFonts w:ascii="Arial" w:hAnsi="Arial" w:cs="Arial"/>
          <w:color w:val="4BACC6" w:themeColor="accent5"/>
          <w:sz w:val="22"/>
          <w:szCs w:val="22"/>
        </w:rPr>
        <w:t>15, Derwent Road, Hobart</w:t>
      </w:r>
      <w:r w:rsidR="00C32039" w:rsidRPr="000825F8">
        <w:rPr>
          <w:rFonts w:ascii="Arial" w:hAnsi="Arial" w:cs="Arial"/>
          <w:color w:val="4BACC6" w:themeColor="accent5"/>
          <w:sz w:val="22"/>
          <w:szCs w:val="22"/>
        </w:rPr>
        <w:t xml:space="preserve">, </w:t>
      </w:r>
      <w:r w:rsidR="000825F8" w:rsidRPr="000825F8">
        <w:rPr>
          <w:rFonts w:ascii="Arial" w:hAnsi="Arial" w:cs="Arial"/>
          <w:color w:val="4BACC6" w:themeColor="accent5"/>
          <w:sz w:val="22"/>
          <w:szCs w:val="22"/>
        </w:rPr>
        <w:t>AUSTRALIA</w:t>
      </w:r>
    </w:p>
    <w:p w:rsidR="003F7586" w:rsidRPr="000825F8" w:rsidRDefault="003F7586" w:rsidP="003F7586">
      <w:pPr>
        <w:rPr>
          <w:rFonts w:ascii="Arial" w:hAnsi="Arial" w:cs="Arial"/>
          <w:color w:val="4BACC6" w:themeColor="accent5"/>
          <w:sz w:val="22"/>
          <w:szCs w:val="22"/>
        </w:rPr>
      </w:pPr>
      <w:r w:rsidRPr="000825F8">
        <w:rPr>
          <w:rFonts w:ascii="Arial" w:hAnsi="Arial" w:cs="Arial"/>
          <w:color w:val="4BACC6" w:themeColor="accent5"/>
          <w:sz w:val="22"/>
          <w:szCs w:val="22"/>
        </w:rPr>
        <w:t xml:space="preserve">Tel: </w:t>
      </w:r>
      <w:r w:rsidR="000825F8" w:rsidRPr="000825F8">
        <w:rPr>
          <w:rFonts w:ascii="Arial" w:hAnsi="Arial" w:cs="Arial"/>
          <w:color w:val="4BACC6" w:themeColor="accent5"/>
          <w:sz w:val="22"/>
          <w:szCs w:val="22"/>
        </w:rPr>
        <w:t>+61</w:t>
      </w:r>
      <w:r w:rsidR="00BC222C" w:rsidRPr="000825F8">
        <w:rPr>
          <w:rFonts w:ascii="Arial" w:hAnsi="Arial" w:cs="Arial"/>
          <w:color w:val="4BACC6" w:themeColor="accent5"/>
          <w:sz w:val="22"/>
          <w:szCs w:val="22"/>
        </w:rPr>
        <w:t>-18601339715</w:t>
      </w:r>
    </w:p>
    <w:p w:rsidR="0093459D" w:rsidRPr="000825F8" w:rsidRDefault="003F7586" w:rsidP="003F7586">
      <w:pPr>
        <w:rPr>
          <w:rFonts w:ascii="Arial" w:eastAsia="Times New Roman" w:hAnsi="Arial" w:cs="Arial"/>
          <w:color w:val="4BACC6" w:themeColor="accent5"/>
          <w:sz w:val="22"/>
          <w:szCs w:val="22"/>
          <w:lang w:eastAsia="en-US"/>
        </w:rPr>
      </w:pPr>
      <w:r w:rsidRPr="000825F8">
        <w:rPr>
          <w:rFonts w:ascii="Arial" w:hAnsi="Arial" w:cs="Arial"/>
          <w:color w:val="4BACC6" w:themeColor="accent5"/>
          <w:sz w:val="22"/>
          <w:szCs w:val="22"/>
        </w:rPr>
        <w:t xml:space="preserve">Email: </w:t>
      </w:r>
      <w:r w:rsidR="000825F8" w:rsidRPr="000825F8">
        <w:rPr>
          <w:rFonts w:ascii="Arial" w:hAnsi="Arial" w:cs="Arial"/>
          <w:color w:val="4BACC6" w:themeColor="accent5"/>
          <w:sz w:val="22"/>
          <w:szCs w:val="22"/>
        </w:rPr>
        <w:t>enid</w:t>
      </w:r>
      <w:r w:rsidR="006E7764" w:rsidRPr="000825F8">
        <w:rPr>
          <w:rFonts w:ascii="Arial" w:hAnsi="Arial" w:cs="Arial"/>
          <w:color w:val="4BACC6" w:themeColor="accent5"/>
          <w:sz w:val="22"/>
          <w:szCs w:val="22"/>
        </w:rPr>
        <w:t>@</w:t>
      </w:r>
      <w:r w:rsidR="000825F8" w:rsidRPr="000825F8">
        <w:rPr>
          <w:rFonts w:ascii="Arial" w:hAnsi="Arial" w:cs="Arial"/>
          <w:color w:val="4BACC6" w:themeColor="accent5"/>
          <w:sz w:val="22"/>
          <w:szCs w:val="22"/>
        </w:rPr>
        <w:t>tech</w:t>
      </w:r>
      <w:r w:rsidR="006E7764" w:rsidRPr="000825F8">
        <w:rPr>
          <w:rFonts w:ascii="Arial" w:hAnsi="Arial" w:cs="Arial"/>
          <w:color w:val="4BACC6" w:themeColor="accent5"/>
          <w:sz w:val="22"/>
          <w:szCs w:val="22"/>
        </w:rPr>
        <w:t>.com</w:t>
      </w:r>
    </w:p>
    <w:p w:rsidR="0093459D" w:rsidRPr="000825F8" w:rsidRDefault="0093459D" w:rsidP="0093459D">
      <w:pPr>
        <w:pStyle w:val="FootnoteText"/>
        <w:rPr>
          <w:rFonts w:ascii="Arial" w:hAnsi="Arial" w:cs="Arial"/>
          <w:color w:val="4BACC6" w:themeColor="accent5"/>
          <w:sz w:val="22"/>
          <w:szCs w:val="22"/>
        </w:rPr>
      </w:pPr>
    </w:p>
    <w:p w:rsidR="0093459D" w:rsidRPr="000825F8" w:rsidRDefault="0093459D" w:rsidP="0093459D">
      <w:pPr>
        <w:pStyle w:val="FootnoteText"/>
        <w:rPr>
          <w:rFonts w:ascii="Arial" w:hAnsi="Arial" w:cs="Arial"/>
          <w:color w:val="4BACC6" w:themeColor="accent5"/>
          <w:sz w:val="22"/>
          <w:szCs w:val="22"/>
          <w:lang w:val="en-GB"/>
        </w:rPr>
      </w:pPr>
    </w:p>
    <w:p w:rsidR="00F32CB2" w:rsidRPr="000825F8" w:rsidRDefault="0093459D" w:rsidP="0093459D">
      <w:pPr>
        <w:rPr>
          <w:rFonts w:ascii="Arial" w:hAnsi="Arial" w:cs="Arial"/>
          <w:color w:val="4BACC6" w:themeColor="accent5"/>
          <w:sz w:val="22"/>
          <w:szCs w:val="22"/>
        </w:rPr>
      </w:pPr>
      <w:r w:rsidRPr="000825F8">
        <w:rPr>
          <w:rFonts w:ascii="Arial" w:hAnsi="Arial" w:cs="Arial"/>
          <w:color w:val="4BACC6" w:themeColor="accent5"/>
          <w:sz w:val="22"/>
          <w:szCs w:val="22"/>
        </w:rPr>
        <w:t xml:space="preserve">Dear </w:t>
      </w:r>
      <w:r w:rsidR="000825F8" w:rsidRPr="000825F8">
        <w:rPr>
          <w:rFonts w:ascii="Arial" w:hAnsi="Arial" w:cs="Arial"/>
          <w:color w:val="4BACC6" w:themeColor="accent5"/>
          <w:sz w:val="22"/>
          <w:szCs w:val="22"/>
        </w:rPr>
        <w:t>Ms Lyons</w:t>
      </w:r>
      <w:r w:rsidR="003F7586" w:rsidRPr="000825F8">
        <w:rPr>
          <w:rFonts w:ascii="Arial" w:hAnsi="Arial" w:cs="Arial"/>
          <w:color w:val="4BACC6" w:themeColor="accent5"/>
          <w:sz w:val="22"/>
          <w:szCs w:val="22"/>
        </w:rPr>
        <w:t>,</w:t>
      </w:r>
    </w:p>
    <w:p w:rsidR="00AF3CE5" w:rsidRPr="00B911D5" w:rsidRDefault="00AF3CE5" w:rsidP="00081EA8">
      <w:pPr>
        <w:rPr>
          <w:rFonts w:ascii="Arial" w:hAnsi="Arial" w:cs="Arial"/>
          <w:sz w:val="22"/>
          <w:szCs w:val="22"/>
        </w:rPr>
      </w:pPr>
    </w:p>
    <w:p w:rsidR="00081EA8" w:rsidRPr="00B911D5" w:rsidRDefault="002C58C3" w:rsidP="00081EA8">
      <w:pPr>
        <w:jc w:val="center"/>
        <w:outlineLvl w:val="0"/>
        <w:rPr>
          <w:rFonts w:ascii="Arial" w:hAnsi="Arial" w:cs="Arial"/>
          <w:b/>
          <w:sz w:val="22"/>
          <w:szCs w:val="22"/>
        </w:rPr>
      </w:pPr>
      <w:r w:rsidRPr="00B911D5">
        <w:rPr>
          <w:rFonts w:ascii="Arial" w:hAnsi="Arial" w:cs="Arial"/>
          <w:b/>
          <w:sz w:val="22"/>
          <w:szCs w:val="22"/>
        </w:rPr>
        <w:t xml:space="preserve">WORK UNDERTAKING </w:t>
      </w:r>
    </w:p>
    <w:p w:rsidR="00081EA8" w:rsidRPr="00B911D5" w:rsidRDefault="00081EA8" w:rsidP="003D3D86">
      <w:pPr>
        <w:rPr>
          <w:rFonts w:ascii="Arial" w:hAnsi="Arial" w:cs="Arial"/>
          <w:sz w:val="22"/>
          <w:szCs w:val="22"/>
        </w:rPr>
      </w:pPr>
    </w:p>
    <w:p w:rsidR="00015C50" w:rsidRPr="00B911D5" w:rsidRDefault="00015C50" w:rsidP="003D3D86">
      <w:pPr>
        <w:rPr>
          <w:rFonts w:ascii="Arial" w:hAnsi="Arial" w:cs="Arial"/>
          <w:sz w:val="22"/>
          <w:szCs w:val="22"/>
        </w:rPr>
      </w:pPr>
    </w:p>
    <w:p w:rsidR="002C58C3" w:rsidRPr="00B911D5" w:rsidRDefault="002C58C3" w:rsidP="00DF7610">
      <w:pPr>
        <w:rPr>
          <w:rFonts w:ascii="Arial" w:hAnsi="Arial" w:cs="Arial"/>
          <w:sz w:val="22"/>
          <w:szCs w:val="22"/>
        </w:rPr>
      </w:pPr>
      <w:r w:rsidRPr="00B911D5">
        <w:rPr>
          <w:rFonts w:ascii="Arial" w:hAnsi="Arial" w:cs="Arial"/>
          <w:sz w:val="22"/>
          <w:szCs w:val="22"/>
        </w:rPr>
        <w:t xml:space="preserve">Thank you for accepting this assignment to implement the above APEC event. </w:t>
      </w:r>
    </w:p>
    <w:p w:rsidR="002C58C3" w:rsidRPr="00B911D5" w:rsidRDefault="002C58C3" w:rsidP="00DF7610">
      <w:pPr>
        <w:rPr>
          <w:rFonts w:ascii="Arial" w:hAnsi="Arial" w:cs="Arial"/>
          <w:sz w:val="22"/>
          <w:szCs w:val="22"/>
        </w:rPr>
      </w:pPr>
    </w:p>
    <w:p w:rsidR="002C58C3" w:rsidRPr="00B911D5" w:rsidRDefault="002C58C3" w:rsidP="00DF7610">
      <w:pPr>
        <w:rPr>
          <w:rFonts w:ascii="Arial" w:hAnsi="Arial" w:cs="Arial"/>
          <w:sz w:val="22"/>
          <w:szCs w:val="22"/>
        </w:rPr>
      </w:pPr>
      <w:r w:rsidRPr="00B911D5">
        <w:rPr>
          <w:rFonts w:ascii="Arial" w:hAnsi="Arial" w:cs="Arial"/>
          <w:sz w:val="22"/>
          <w:szCs w:val="22"/>
        </w:rPr>
        <w:t xml:space="preserve">This letter of work undertaking states the tasks you are to undertake and the remunerations to </w:t>
      </w:r>
      <w:proofErr w:type="gramStart"/>
      <w:r w:rsidRPr="00B911D5">
        <w:rPr>
          <w:rFonts w:ascii="Arial" w:hAnsi="Arial" w:cs="Arial"/>
          <w:sz w:val="22"/>
          <w:szCs w:val="22"/>
        </w:rPr>
        <w:t>be received</w:t>
      </w:r>
      <w:proofErr w:type="gramEnd"/>
      <w:r w:rsidRPr="00B911D5">
        <w:rPr>
          <w:rFonts w:ascii="Arial" w:hAnsi="Arial" w:cs="Arial"/>
          <w:sz w:val="22"/>
          <w:szCs w:val="22"/>
        </w:rPr>
        <w:t xml:space="preserve"> upon satisfactory completion of work certified by Project Overseer. The remuneration </w:t>
      </w:r>
      <w:proofErr w:type="gramStart"/>
      <w:r w:rsidRPr="00B911D5">
        <w:rPr>
          <w:rFonts w:ascii="Arial" w:hAnsi="Arial" w:cs="Arial"/>
          <w:sz w:val="22"/>
          <w:szCs w:val="22"/>
        </w:rPr>
        <w:t>will be remitted</w:t>
      </w:r>
      <w:proofErr w:type="gramEnd"/>
      <w:r w:rsidRPr="00B911D5">
        <w:rPr>
          <w:rFonts w:ascii="Arial" w:hAnsi="Arial" w:cs="Arial"/>
          <w:sz w:val="22"/>
          <w:szCs w:val="22"/>
        </w:rPr>
        <w:t xml:space="preserve"> from APEC Secretariat to your </w:t>
      </w:r>
      <w:r w:rsidR="00447374">
        <w:rPr>
          <w:rFonts w:ascii="Arial" w:hAnsi="Arial" w:cs="Arial"/>
          <w:sz w:val="22"/>
          <w:szCs w:val="22"/>
        </w:rPr>
        <w:t xml:space="preserve">designated </w:t>
      </w:r>
      <w:r w:rsidRPr="00B911D5">
        <w:rPr>
          <w:rFonts w:ascii="Arial" w:hAnsi="Arial" w:cs="Arial"/>
          <w:sz w:val="22"/>
          <w:szCs w:val="22"/>
        </w:rPr>
        <w:t>US dollar account.</w:t>
      </w:r>
    </w:p>
    <w:p w:rsidR="002C58C3" w:rsidRPr="00B911D5" w:rsidRDefault="002C58C3" w:rsidP="00DF7610">
      <w:pPr>
        <w:rPr>
          <w:rFonts w:ascii="Arial" w:hAnsi="Arial" w:cs="Arial"/>
          <w:sz w:val="22"/>
          <w:szCs w:val="22"/>
        </w:rPr>
      </w:pPr>
    </w:p>
    <w:p w:rsidR="002C58C3" w:rsidRPr="00B911D5" w:rsidRDefault="002C58C3" w:rsidP="00DF7610">
      <w:pPr>
        <w:rPr>
          <w:rFonts w:ascii="Arial" w:hAnsi="Arial" w:cs="Arial"/>
          <w:sz w:val="22"/>
          <w:szCs w:val="22"/>
        </w:rPr>
      </w:pPr>
      <w:r w:rsidRPr="00B911D5">
        <w:rPr>
          <w:rFonts w:ascii="Arial" w:hAnsi="Arial" w:cs="Arial"/>
          <w:sz w:val="22"/>
          <w:szCs w:val="22"/>
        </w:rPr>
        <w:t xml:space="preserve">Please sign this letter where </w:t>
      </w:r>
      <w:proofErr w:type="gramStart"/>
      <w:r w:rsidRPr="00B911D5">
        <w:rPr>
          <w:rFonts w:ascii="Arial" w:hAnsi="Arial" w:cs="Arial"/>
          <w:sz w:val="22"/>
          <w:szCs w:val="22"/>
        </w:rPr>
        <w:t>indicated</w:t>
      </w:r>
      <w:proofErr w:type="gramEnd"/>
      <w:r w:rsidRPr="00B911D5">
        <w:rPr>
          <w:rFonts w:ascii="Arial" w:hAnsi="Arial" w:cs="Arial"/>
          <w:sz w:val="22"/>
          <w:szCs w:val="22"/>
        </w:rPr>
        <w:t xml:space="preserve"> and mark each page with the initials of your name to indicate your agreement to the terms and conditions contained therein.  Please then return ALL signed pages via email to </w:t>
      </w:r>
      <w:r w:rsidR="006E1CF0" w:rsidRPr="006E1CF0">
        <w:rPr>
          <w:rFonts w:ascii="Arial" w:hAnsi="Arial" w:cs="Arial"/>
          <w:color w:val="4BACC6" w:themeColor="accent5"/>
          <w:sz w:val="22"/>
          <w:szCs w:val="20"/>
        </w:rPr>
        <w:t>Ms Daisy Meadows</w:t>
      </w:r>
      <w:r w:rsidR="00C32039" w:rsidRPr="006E1CF0">
        <w:rPr>
          <w:rFonts w:ascii="Arial" w:hAnsi="Arial" w:cs="Arial"/>
          <w:color w:val="4BACC6" w:themeColor="accent5"/>
          <w:sz w:val="22"/>
          <w:szCs w:val="20"/>
        </w:rPr>
        <w:t xml:space="preserve"> at </w:t>
      </w:r>
      <w:hyperlink r:id="rId8" w:history="1">
        <w:r w:rsidR="006E1CF0" w:rsidRPr="006E1CF0">
          <w:rPr>
            <w:rStyle w:val="Hyperlink"/>
            <w:rFonts w:ascii="Arial" w:hAnsi="Arial" w:cs="Arial"/>
            <w:color w:val="4BACC6" w:themeColor="accent5"/>
            <w:sz w:val="22"/>
            <w:szCs w:val="20"/>
          </w:rPr>
          <w:t>dm8@apec.org</w:t>
        </w:r>
      </w:hyperlink>
      <w:r w:rsidRPr="006E1CF0">
        <w:rPr>
          <w:rFonts w:ascii="Arial" w:hAnsi="Arial" w:cs="Arial"/>
          <w:color w:val="4BACC6" w:themeColor="accent5"/>
          <w:sz w:val="22"/>
          <w:szCs w:val="22"/>
        </w:rPr>
        <w:t>.</w:t>
      </w:r>
    </w:p>
    <w:p w:rsidR="002C58C3" w:rsidRPr="00B911D5" w:rsidRDefault="002C58C3" w:rsidP="00DF7610">
      <w:pPr>
        <w:rPr>
          <w:rFonts w:ascii="Arial" w:hAnsi="Arial" w:cs="Arial"/>
          <w:sz w:val="22"/>
          <w:szCs w:val="22"/>
        </w:rPr>
      </w:pPr>
    </w:p>
    <w:p w:rsidR="002C58C3" w:rsidRPr="00B911D5" w:rsidRDefault="002C58C3" w:rsidP="00DF7610">
      <w:pPr>
        <w:rPr>
          <w:rFonts w:ascii="Arial" w:hAnsi="Arial" w:cs="Arial"/>
          <w:sz w:val="22"/>
          <w:szCs w:val="22"/>
        </w:rPr>
      </w:pPr>
      <w:r w:rsidRPr="00B911D5">
        <w:rPr>
          <w:rFonts w:ascii="Arial" w:hAnsi="Arial" w:cs="Arial"/>
          <w:sz w:val="22"/>
          <w:szCs w:val="22"/>
        </w:rPr>
        <w:t xml:space="preserve">The amount remitted to you is inclusive of any Goods and Services Tax (GST) and bank </w:t>
      </w:r>
      <w:proofErr w:type="gramStart"/>
      <w:r w:rsidRPr="00B911D5">
        <w:rPr>
          <w:rFonts w:ascii="Arial" w:hAnsi="Arial" w:cs="Arial"/>
          <w:sz w:val="22"/>
          <w:szCs w:val="22"/>
        </w:rPr>
        <w:t>charges</w:t>
      </w:r>
      <w:proofErr w:type="gramEnd"/>
      <w:r w:rsidRPr="00B911D5">
        <w:rPr>
          <w:rFonts w:ascii="Arial" w:hAnsi="Arial" w:cs="Arial"/>
          <w:sz w:val="22"/>
          <w:szCs w:val="22"/>
        </w:rPr>
        <w:t xml:space="preserve"> levied by your agent and/or beneficiary banks for remittances made to your bank account.</w:t>
      </w:r>
    </w:p>
    <w:p w:rsidR="002C58C3" w:rsidRPr="00B911D5" w:rsidRDefault="002C58C3" w:rsidP="00DF7610">
      <w:pPr>
        <w:rPr>
          <w:rFonts w:ascii="Arial" w:hAnsi="Arial" w:cs="Arial"/>
          <w:sz w:val="22"/>
          <w:szCs w:val="22"/>
        </w:rPr>
      </w:pPr>
    </w:p>
    <w:p w:rsidR="005C4456" w:rsidRPr="00B911D5" w:rsidRDefault="005C4456" w:rsidP="00DF7610">
      <w:pPr>
        <w:pStyle w:val="BodyText3"/>
        <w:spacing w:before="0" w:after="0"/>
        <w:rPr>
          <w:rFonts w:ascii="Arial" w:hAnsi="Arial" w:cs="Arial"/>
        </w:rPr>
      </w:pPr>
      <w:r w:rsidRPr="00B911D5">
        <w:rPr>
          <w:rFonts w:ascii="Arial" w:hAnsi="Arial" w:cs="Arial"/>
        </w:rPr>
        <w:t xml:space="preserve">If you have any queries, please contact </w:t>
      </w:r>
      <w:r w:rsidR="006E1CF0" w:rsidRPr="006E1CF0">
        <w:rPr>
          <w:rFonts w:ascii="Arial" w:hAnsi="Arial" w:cs="Arial"/>
          <w:color w:val="4BACC6" w:themeColor="accent5"/>
          <w:szCs w:val="20"/>
        </w:rPr>
        <w:t>Ms Daisy Meadows</w:t>
      </w:r>
      <w:r w:rsidR="00C32039" w:rsidRPr="006E1CF0">
        <w:rPr>
          <w:rFonts w:ascii="Arial" w:hAnsi="Arial" w:cs="Arial"/>
          <w:color w:val="4BACC6" w:themeColor="accent5"/>
          <w:szCs w:val="20"/>
        </w:rPr>
        <w:t xml:space="preserve"> at </w:t>
      </w:r>
      <w:hyperlink r:id="rId9" w:history="1">
        <w:r w:rsidR="006E1CF0" w:rsidRPr="006E1CF0">
          <w:rPr>
            <w:rStyle w:val="Hyperlink"/>
            <w:rFonts w:ascii="Arial" w:hAnsi="Arial" w:cs="Arial"/>
            <w:color w:val="4BACC6" w:themeColor="accent5"/>
            <w:szCs w:val="20"/>
          </w:rPr>
          <w:t>dm8@apec.org</w:t>
        </w:r>
      </w:hyperlink>
      <w:r w:rsidRPr="006E1CF0">
        <w:rPr>
          <w:rFonts w:ascii="Arial" w:hAnsi="Arial" w:cs="Arial"/>
          <w:color w:val="4BACC6" w:themeColor="accent5"/>
        </w:rPr>
        <w:t>.</w:t>
      </w:r>
    </w:p>
    <w:p w:rsidR="003D3D86" w:rsidRPr="00B911D5" w:rsidRDefault="003D3D86" w:rsidP="00DF7610">
      <w:pPr>
        <w:pStyle w:val="BodyText3"/>
        <w:spacing w:before="0" w:after="0"/>
        <w:rPr>
          <w:rFonts w:ascii="Arial" w:hAnsi="Arial" w:cs="Arial"/>
        </w:rPr>
      </w:pPr>
    </w:p>
    <w:p w:rsidR="00776344" w:rsidRPr="00B911D5" w:rsidRDefault="00776344" w:rsidP="00DF7610">
      <w:pPr>
        <w:pStyle w:val="BodyText3"/>
        <w:spacing w:before="0" w:after="0"/>
        <w:rPr>
          <w:rFonts w:ascii="Arial" w:hAnsi="Arial" w:cs="Arial"/>
        </w:rPr>
      </w:pPr>
      <w:r w:rsidRPr="00B911D5">
        <w:rPr>
          <w:rFonts w:ascii="Arial" w:hAnsi="Arial" w:cs="Arial"/>
        </w:rPr>
        <w:t xml:space="preserve">May I wish you a successful APEC-funded </w:t>
      </w:r>
      <w:proofErr w:type="gramStart"/>
      <w:r w:rsidRPr="00B911D5">
        <w:rPr>
          <w:rFonts w:ascii="Arial" w:hAnsi="Arial" w:cs="Arial"/>
        </w:rPr>
        <w:t>event.</w:t>
      </w:r>
      <w:proofErr w:type="gramEnd"/>
    </w:p>
    <w:p w:rsidR="003D3D86" w:rsidRPr="00B911D5" w:rsidRDefault="003D3D86" w:rsidP="00DF7610">
      <w:pPr>
        <w:pStyle w:val="BodyText3"/>
        <w:spacing w:before="0" w:after="0"/>
        <w:rPr>
          <w:rFonts w:ascii="Arial" w:hAnsi="Arial" w:cs="Arial"/>
        </w:rPr>
      </w:pPr>
    </w:p>
    <w:p w:rsidR="00081EA8" w:rsidRPr="00B911D5" w:rsidRDefault="00081EA8" w:rsidP="003D3D86">
      <w:pPr>
        <w:pStyle w:val="BodyText3"/>
        <w:spacing w:before="0" w:after="0"/>
        <w:rPr>
          <w:rFonts w:ascii="Arial" w:hAnsi="Arial" w:cs="Arial"/>
        </w:rPr>
      </w:pPr>
    </w:p>
    <w:p w:rsidR="005C4456" w:rsidRPr="00B911D5" w:rsidRDefault="005C4456" w:rsidP="005C4456">
      <w:pPr>
        <w:pStyle w:val="BodyText3"/>
        <w:spacing w:before="0" w:after="0"/>
        <w:outlineLvl w:val="0"/>
        <w:rPr>
          <w:rFonts w:ascii="Arial" w:hAnsi="Arial" w:cs="Arial"/>
        </w:rPr>
      </w:pPr>
      <w:r w:rsidRPr="00B911D5">
        <w:rPr>
          <w:rFonts w:ascii="Arial" w:hAnsi="Arial" w:cs="Arial"/>
        </w:rPr>
        <w:t>Yours sincerely,</w:t>
      </w:r>
    </w:p>
    <w:p w:rsidR="0017627C" w:rsidRDefault="0017627C" w:rsidP="005C4456">
      <w:pPr>
        <w:pStyle w:val="BodyText3"/>
        <w:spacing w:before="0" w:after="0"/>
        <w:outlineLvl w:val="0"/>
        <w:rPr>
          <w:noProof/>
          <w:color w:val="4BACC6" w:themeColor="accent5"/>
          <w:lang w:val="en-AU" w:eastAsia="en-AU"/>
        </w:rPr>
      </w:pPr>
    </w:p>
    <w:p w:rsidR="006E1CF0" w:rsidRPr="000825F8" w:rsidRDefault="006E1CF0" w:rsidP="005C4456">
      <w:pPr>
        <w:pStyle w:val="BodyText3"/>
        <w:spacing w:before="0" w:after="0"/>
        <w:outlineLvl w:val="0"/>
        <w:rPr>
          <w:rFonts w:ascii="Arial" w:hAnsi="Arial" w:cs="Arial"/>
          <w:color w:val="4BACC6" w:themeColor="accent5"/>
        </w:rPr>
      </w:pPr>
    </w:p>
    <w:p w:rsidR="00732D09" w:rsidRDefault="00732D09" w:rsidP="00C32039">
      <w:pPr>
        <w:pStyle w:val="BodyText3"/>
        <w:spacing w:before="0" w:after="0"/>
        <w:outlineLvl w:val="0"/>
        <w:rPr>
          <w:rFonts w:ascii="Arial" w:hAnsi="Arial" w:cs="Arial"/>
          <w:color w:val="4BACC6" w:themeColor="accent5"/>
          <w:szCs w:val="20"/>
        </w:rPr>
      </w:pPr>
      <w:r>
        <w:rPr>
          <w:rFonts w:ascii="Arial" w:hAnsi="Arial" w:cs="Arial"/>
          <w:color w:val="4BACC6" w:themeColor="accent5"/>
          <w:szCs w:val="20"/>
        </w:rPr>
        <w:t>(Signature)</w:t>
      </w:r>
    </w:p>
    <w:p w:rsidR="00732D09" w:rsidRDefault="00732D09" w:rsidP="00C32039">
      <w:pPr>
        <w:pStyle w:val="BodyText3"/>
        <w:spacing w:before="0" w:after="0"/>
        <w:outlineLvl w:val="0"/>
        <w:rPr>
          <w:rFonts w:ascii="Arial" w:hAnsi="Arial" w:cs="Arial"/>
          <w:color w:val="4BACC6" w:themeColor="accent5"/>
          <w:szCs w:val="20"/>
        </w:rPr>
      </w:pPr>
    </w:p>
    <w:p w:rsidR="00C32039" w:rsidRPr="000825F8" w:rsidRDefault="006E1CF0" w:rsidP="00C32039">
      <w:pPr>
        <w:pStyle w:val="BodyText3"/>
        <w:spacing w:before="0" w:after="0"/>
        <w:outlineLvl w:val="0"/>
        <w:rPr>
          <w:rFonts w:ascii="Arial" w:hAnsi="Arial" w:cs="Arial"/>
          <w:color w:val="4BACC6" w:themeColor="accent5"/>
          <w:szCs w:val="20"/>
        </w:rPr>
      </w:pPr>
      <w:r>
        <w:rPr>
          <w:rFonts w:ascii="Arial" w:hAnsi="Arial" w:cs="Arial"/>
          <w:color w:val="4BACC6" w:themeColor="accent5"/>
          <w:szCs w:val="20"/>
        </w:rPr>
        <w:t>Connie SMYTHE</w:t>
      </w:r>
      <w:r w:rsidR="00C32039" w:rsidRPr="000825F8">
        <w:rPr>
          <w:rFonts w:ascii="Arial" w:hAnsi="Arial" w:cs="Arial"/>
          <w:color w:val="4BACC6" w:themeColor="accent5"/>
          <w:szCs w:val="20"/>
        </w:rPr>
        <w:t xml:space="preserve"> (Ms) </w:t>
      </w:r>
    </w:p>
    <w:p w:rsidR="00C32039" w:rsidRPr="000825F8" w:rsidRDefault="00C32039" w:rsidP="00C32039">
      <w:pPr>
        <w:pStyle w:val="BodyText3"/>
        <w:spacing w:before="0" w:after="0"/>
        <w:outlineLvl w:val="0"/>
        <w:rPr>
          <w:rFonts w:ascii="Arial" w:hAnsi="Arial" w:cs="Arial"/>
          <w:color w:val="4BACC6" w:themeColor="accent5"/>
          <w:szCs w:val="20"/>
        </w:rPr>
      </w:pPr>
      <w:r w:rsidRPr="000825F8">
        <w:rPr>
          <w:rFonts w:ascii="Arial" w:hAnsi="Arial" w:cs="Arial"/>
          <w:color w:val="4BACC6" w:themeColor="accent5"/>
          <w:szCs w:val="20"/>
        </w:rPr>
        <w:t>Program Director, APEC Secretariat</w:t>
      </w:r>
    </w:p>
    <w:p w:rsidR="005C4456" w:rsidRPr="000825F8" w:rsidRDefault="00C32039" w:rsidP="00C32039">
      <w:pPr>
        <w:pStyle w:val="BodyText3"/>
        <w:spacing w:before="0" w:after="0"/>
        <w:outlineLvl w:val="0"/>
        <w:rPr>
          <w:rFonts w:ascii="Arial" w:hAnsi="Arial" w:cs="Arial"/>
          <w:b/>
          <w:color w:val="4BACC6" w:themeColor="accent5"/>
        </w:rPr>
      </w:pPr>
      <w:r w:rsidRPr="000825F8">
        <w:rPr>
          <w:rFonts w:ascii="Arial" w:hAnsi="Arial" w:cs="Arial"/>
          <w:color w:val="4BACC6" w:themeColor="accent5"/>
          <w:szCs w:val="20"/>
        </w:rPr>
        <w:t xml:space="preserve">Email: </w:t>
      </w:r>
      <w:hyperlink r:id="rId10" w:history="1">
        <w:r w:rsidR="006E1CF0" w:rsidRPr="00D36950">
          <w:rPr>
            <w:rStyle w:val="Hyperlink"/>
            <w:rFonts w:ascii="Arial" w:hAnsi="Arial" w:cs="Arial"/>
            <w:szCs w:val="20"/>
          </w:rPr>
          <w:t>cs7@apec.org</w:t>
        </w:r>
      </w:hyperlink>
    </w:p>
    <w:p w:rsidR="00C32039" w:rsidRPr="000825F8" w:rsidRDefault="00C32039" w:rsidP="00817781">
      <w:pPr>
        <w:pStyle w:val="BodyText3"/>
        <w:spacing w:before="0" w:after="0"/>
        <w:rPr>
          <w:rFonts w:ascii="Arial" w:hAnsi="Arial" w:cs="Arial"/>
          <w:i/>
          <w:color w:val="4BACC6" w:themeColor="accent5"/>
        </w:rPr>
      </w:pPr>
    </w:p>
    <w:p w:rsidR="00817781" w:rsidRPr="000825F8" w:rsidRDefault="003D3D86" w:rsidP="00817781">
      <w:pPr>
        <w:pStyle w:val="BodyText3"/>
        <w:spacing w:before="0" w:after="0"/>
        <w:rPr>
          <w:rFonts w:ascii="Arial" w:hAnsi="Arial" w:cs="Arial"/>
          <w:color w:val="4BACC6" w:themeColor="accent5"/>
        </w:rPr>
      </w:pPr>
      <w:r w:rsidRPr="000825F8">
        <w:rPr>
          <w:rFonts w:ascii="Arial" w:hAnsi="Arial" w:cs="Arial"/>
          <w:i/>
          <w:color w:val="4BACC6" w:themeColor="accent5"/>
        </w:rPr>
        <w:t xml:space="preserve">Cc: Project </w:t>
      </w:r>
      <w:r w:rsidR="00092CA4" w:rsidRPr="000825F8">
        <w:rPr>
          <w:rFonts w:ascii="Arial" w:hAnsi="Arial" w:cs="Arial"/>
          <w:i/>
          <w:color w:val="4BACC6" w:themeColor="accent5"/>
        </w:rPr>
        <w:t>Overseer</w:t>
      </w:r>
      <w:r w:rsidR="00817781" w:rsidRPr="000825F8">
        <w:rPr>
          <w:rFonts w:ascii="Arial" w:hAnsi="Arial" w:cs="Arial"/>
          <w:i/>
          <w:color w:val="4BACC6" w:themeColor="accent5"/>
        </w:rPr>
        <w:t xml:space="preserve"> </w:t>
      </w:r>
      <w:r w:rsidR="00C32039" w:rsidRPr="000825F8">
        <w:rPr>
          <w:rFonts w:ascii="Arial" w:hAnsi="Arial" w:cs="Arial"/>
          <w:i/>
          <w:color w:val="4BACC6" w:themeColor="accent5"/>
        </w:rPr>
        <w:t>–</w:t>
      </w:r>
      <w:r w:rsidR="00B911D5" w:rsidRPr="000825F8">
        <w:rPr>
          <w:rFonts w:ascii="Arial" w:hAnsi="Arial" w:cs="Arial"/>
          <w:color w:val="4BACC6" w:themeColor="accent5"/>
        </w:rPr>
        <w:t xml:space="preserve"> </w:t>
      </w:r>
      <w:r w:rsidR="000825F8" w:rsidRPr="000825F8">
        <w:rPr>
          <w:rFonts w:ascii="Arial" w:hAnsi="Arial" w:cs="Arial"/>
          <w:color w:val="4BACC6" w:themeColor="accent5"/>
        </w:rPr>
        <w:t>Ms Wang Lee</w:t>
      </w:r>
      <w:r w:rsidR="00C32039" w:rsidRPr="000825F8">
        <w:rPr>
          <w:rFonts w:ascii="Arial" w:hAnsi="Arial" w:cs="Arial"/>
          <w:color w:val="4BACC6" w:themeColor="accent5"/>
        </w:rPr>
        <w:t xml:space="preserve"> (</w:t>
      </w:r>
      <w:hyperlink r:id="rId11" w:history="1">
        <w:r w:rsidR="006E1CF0" w:rsidRPr="006E1CF0">
          <w:rPr>
            <w:rFonts w:ascii="Arial" w:hAnsi="Arial" w:cs="Arial"/>
            <w:color w:val="4BACC6" w:themeColor="accent5"/>
          </w:rPr>
          <w:t>wanglee@d.com</w:t>
        </w:r>
      </w:hyperlink>
      <w:r w:rsidR="00C32039" w:rsidRPr="000825F8">
        <w:rPr>
          <w:rFonts w:ascii="Arial" w:hAnsi="Arial" w:cs="Arial"/>
          <w:color w:val="4BACC6" w:themeColor="accent5"/>
        </w:rPr>
        <w:t>)</w:t>
      </w:r>
    </w:p>
    <w:p w:rsidR="003D3D86" w:rsidRPr="00DF7610" w:rsidRDefault="003D3D86" w:rsidP="00AC4877">
      <w:pPr>
        <w:rPr>
          <w:rFonts w:ascii="Arial" w:hAnsi="Arial" w:cs="Arial"/>
          <w:i/>
          <w:sz w:val="22"/>
          <w:szCs w:val="20"/>
          <w:lang w:eastAsia="ko-KR"/>
        </w:rPr>
        <w:sectPr w:rsidR="003D3D86" w:rsidRPr="00DF7610" w:rsidSect="00402F39">
          <w:headerReference w:type="default" r:id="rId12"/>
          <w:footerReference w:type="default" r:id="rId13"/>
          <w:pgSz w:w="11907" w:h="16840" w:code="9"/>
          <w:pgMar w:top="1440" w:right="1418" w:bottom="1440" w:left="1418" w:header="720" w:footer="181" w:gutter="0"/>
          <w:cols w:space="720"/>
          <w:docGrid w:linePitch="360"/>
        </w:sectPr>
      </w:pPr>
    </w:p>
    <w:tbl>
      <w:tblPr>
        <w:tblW w:w="873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4308"/>
        <w:gridCol w:w="2622"/>
      </w:tblGrid>
      <w:tr w:rsidR="001F1BFC" w:rsidRPr="00290947" w:rsidTr="00107BF6">
        <w:trPr>
          <w:trHeight w:val="530"/>
        </w:trPr>
        <w:tc>
          <w:tcPr>
            <w:tcW w:w="1800" w:type="dxa"/>
            <w:vAlign w:val="center"/>
          </w:tcPr>
          <w:p w:rsidR="001F1BFC" w:rsidRPr="00290947" w:rsidRDefault="00F70D50" w:rsidP="001F1BF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APEC </w:t>
            </w:r>
            <w:r w:rsidR="001F1BFC" w:rsidRPr="00290947">
              <w:rPr>
                <w:rFonts w:ascii="Arial" w:hAnsi="Arial" w:cs="Arial"/>
                <w:b/>
                <w:sz w:val="20"/>
                <w:szCs w:val="20"/>
              </w:rPr>
              <w:t>Project No.</w:t>
            </w:r>
          </w:p>
        </w:tc>
        <w:tc>
          <w:tcPr>
            <w:tcW w:w="6930" w:type="dxa"/>
            <w:gridSpan w:val="2"/>
            <w:vAlign w:val="center"/>
          </w:tcPr>
          <w:p w:rsidR="001F1BFC" w:rsidRPr="000825F8" w:rsidRDefault="000825F8" w:rsidP="00D0072A">
            <w:pPr>
              <w:rPr>
                <w:rFonts w:ascii="Arial" w:hAnsi="Arial" w:cs="Arial"/>
                <w:color w:val="4BACC6" w:themeColor="accent5"/>
                <w:sz w:val="20"/>
                <w:szCs w:val="20"/>
              </w:rPr>
            </w:pPr>
            <w:r w:rsidRPr="000825F8">
              <w:rPr>
                <w:rFonts w:ascii="Arial" w:hAnsi="Arial" w:cs="Arial"/>
                <w:color w:val="4BACC6" w:themeColor="accent5"/>
                <w:sz w:val="20"/>
                <w:szCs w:val="20"/>
              </w:rPr>
              <w:t>CTI 04 2022</w:t>
            </w:r>
            <w:r w:rsidR="00C32039" w:rsidRPr="000825F8">
              <w:rPr>
                <w:rFonts w:ascii="Arial" w:hAnsi="Arial" w:cs="Arial"/>
                <w:color w:val="4BACC6" w:themeColor="accent5"/>
                <w:sz w:val="20"/>
                <w:szCs w:val="20"/>
              </w:rPr>
              <w:t>T</w:t>
            </w:r>
          </w:p>
        </w:tc>
      </w:tr>
      <w:tr w:rsidR="001F1BFC" w:rsidRPr="00290947" w:rsidTr="00C4255E">
        <w:trPr>
          <w:trHeight w:val="710"/>
        </w:trPr>
        <w:tc>
          <w:tcPr>
            <w:tcW w:w="1800" w:type="dxa"/>
            <w:vAlign w:val="center"/>
          </w:tcPr>
          <w:p w:rsidR="001F1BFC" w:rsidRPr="00290947" w:rsidRDefault="00F70D50" w:rsidP="001F1BF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APEC </w:t>
            </w:r>
            <w:r w:rsidR="001F1BFC" w:rsidRPr="00290947">
              <w:rPr>
                <w:rFonts w:ascii="Arial" w:hAnsi="Arial" w:cs="Arial"/>
                <w:b/>
                <w:sz w:val="20"/>
                <w:szCs w:val="20"/>
              </w:rPr>
              <w:t>Project Title</w:t>
            </w:r>
          </w:p>
        </w:tc>
        <w:tc>
          <w:tcPr>
            <w:tcW w:w="6930" w:type="dxa"/>
            <w:gridSpan w:val="2"/>
            <w:vAlign w:val="center"/>
          </w:tcPr>
          <w:p w:rsidR="001F1BFC" w:rsidRPr="000825F8" w:rsidRDefault="000825F8" w:rsidP="007E6DB9">
            <w:pPr>
              <w:rPr>
                <w:rFonts w:ascii="Arial" w:hAnsi="Arial" w:cs="Arial"/>
                <w:color w:val="4BACC6" w:themeColor="accent5"/>
                <w:sz w:val="20"/>
                <w:szCs w:val="20"/>
              </w:rPr>
            </w:pPr>
            <w:r w:rsidRPr="000825F8">
              <w:rPr>
                <w:rFonts w:ascii="Arial" w:hAnsi="Arial" w:cs="Arial"/>
                <w:color w:val="4BACC6" w:themeColor="accent5"/>
                <w:sz w:val="20"/>
                <w:szCs w:val="20"/>
              </w:rPr>
              <w:t>Building Capacity in Promoting Responsible Business for Sustainable Digital Society</w:t>
            </w:r>
          </w:p>
        </w:tc>
      </w:tr>
      <w:tr w:rsidR="00945A24" w:rsidRPr="00290947" w:rsidTr="00C4255E">
        <w:trPr>
          <w:trHeight w:val="710"/>
        </w:trPr>
        <w:tc>
          <w:tcPr>
            <w:tcW w:w="1800" w:type="dxa"/>
            <w:vAlign w:val="center"/>
          </w:tcPr>
          <w:p w:rsidR="00945A24" w:rsidRPr="00290947" w:rsidRDefault="00945A24" w:rsidP="00945A2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947">
              <w:rPr>
                <w:rFonts w:ascii="Arial" w:hAnsi="Arial" w:cs="Arial"/>
                <w:b/>
                <w:sz w:val="20"/>
                <w:szCs w:val="20"/>
              </w:rPr>
              <w:t>Type of Undertaking</w:t>
            </w:r>
          </w:p>
        </w:tc>
        <w:tc>
          <w:tcPr>
            <w:tcW w:w="6930" w:type="dxa"/>
            <w:gridSpan w:val="2"/>
            <w:vAlign w:val="center"/>
          </w:tcPr>
          <w:p w:rsidR="006F5AA9" w:rsidRPr="00290947" w:rsidRDefault="00EE19C7" w:rsidP="0029323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ork Undertaking </w:t>
            </w:r>
          </w:p>
        </w:tc>
      </w:tr>
      <w:tr w:rsidR="00945A24" w:rsidRPr="00290947" w:rsidTr="008B7065">
        <w:trPr>
          <w:trHeight w:val="620"/>
        </w:trPr>
        <w:tc>
          <w:tcPr>
            <w:tcW w:w="1800" w:type="dxa"/>
            <w:vAlign w:val="center"/>
          </w:tcPr>
          <w:p w:rsidR="00945A24" w:rsidRPr="00290947" w:rsidRDefault="00274142" w:rsidP="008A274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 of Counterparty</w:t>
            </w:r>
            <w:r w:rsidR="00945A24" w:rsidRPr="002909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930" w:type="dxa"/>
            <w:gridSpan w:val="2"/>
            <w:vAlign w:val="center"/>
          </w:tcPr>
          <w:p w:rsidR="00945A24" w:rsidRPr="007E6DB9" w:rsidRDefault="000825F8" w:rsidP="007E6DB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Eni</w:t>
            </w:r>
            <w:r w:rsidR="00732D09">
              <w:rPr>
                <w:rFonts w:ascii="Arial" w:hAnsi="Arial" w:cs="Arial"/>
                <w:color w:val="4BACC6" w:themeColor="accent5"/>
                <w:sz w:val="20"/>
                <w:szCs w:val="20"/>
              </w:rPr>
              <w:t>e</w:t>
            </w:r>
            <w:r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d Lyons</w:t>
            </w:r>
          </w:p>
        </w:tc>
      </w:tr>
      <w:tr w:rsidR="00945A24" w:rsidRPr="00290947" w:rsidTr="00107BF6">
        <w:trPr>
          <w:trHeight w:val="530"/>
        </w:trPr>
        <w:tc>
          <w:tcPr>
            <w:tcW w:w="1800" w:type="dxa"/>
            <w:vAlign w:val="center"/>
          </w:tcPr>
          <w:p w:rsidR="00945A24" w:rsidRPr="00290947" w:rsidRDefault="00945A24" w:rsidP="00F70D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947">
              <w:rPr>
                <w:rFonts w:ascii="Arial" w:hAnsi="Arial" w:cs="Arial"/>
                <w:b/>
                <w:sz w:val="20"/>
                <w:szCs w:val="20"/>
              </w:rPr>
              <w:t>Organi</w:t>
            </w:r>
            <w:r w:rsidR="00F70D50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290947">
              <w:rPr>
                <w:rFonts w:ascii="Arial" w:hAnsi="Arial" w:cs="Arial"/>
                <w:b/>
                <w:sz w:val="20"/>
                <w:szCs w:val="20"/>
              </w:rPr>
              <w:t>ation</w:t>
            </w:r>
          </w:p>
        </w:tc>
        <w:tc>
          <w:tcPr>
            <w:tcW w:w="6930" w:type="dxa"/>
            <w:gridSpan w:val="2"/>
            <w:vAlign w:val="center"/>
          </w:tcPr>
          <w:p w:rsidR="006E6B24" w:rsidRDefault="006E6B24" w:rsidP="000825F8">
            <w:pPr>
              <w:rPr>
                <w:rFonts w:ascii="Arial" w:hAnsi="Arial" w:cs="Arial"/>
                <w:color w:val="4BACC6" w:themeColor="accent5"/>
                <w:sz w:val="20"/>
                <w:szCs w:val="20"/>
              </w:rPr>
            </w:pPr>
          </w:p>
          <w:p w:rsidR="000825F8" w:rsidRPr="000825F8" w:rsidRDefault="000825F8" w:rsidP="000825F8">
            <w:pPr>
              <w:rPr>
                <w:rFonts w:ascii="Arial" w:hAnsi="Arial" w:cs="Arial"/>
                <w:color w:val="4BACC6" w:themeColor="accent5"/>
                <w:sz w:val="20"/>
                <w:szCs w:val="20"/>
              </w:rPr>
            </w:pPr>
            <w:r w:rsidRPr="000825F8">
              <w:rPr>
                <w:rFonts w:ascii="Arial" w:hAnsi="Arial" w:cs="Arial"/>
                <w:color w:val="4BACC6" w:themeColor="accent5"/>
                <w:sz w:val="20"/>
                <w:szCs w:val="20"/>
              </w:rPr>
              <w:t>Institute of Scientific and Technical Information of Tasmania</w:t>
            </w:r>
          </w:p>
          <w:p w:rsidR="00945A24" w:rsidRPr="00C32039" w:rsidRDefault="00945A24" w:rsidP="00B31F8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B26C0" w:rsidRPr="00290947" w:rsidTr="00107BF6">
        <w:trPr>
          <w:trHeight w:val="530"/>
        </w:trPr>
        <w:tc>
          <w:tcPr>
            <w:tcW w:w="1800" w:type="dxa"/>
            <w:vAlign w:val="center"/>
          </w:tcPr>
          <w:p w:rsidR="00BB26C0" w:rsidRPr="00290947" w:rsidRDefault="00BB26C0" w:rsidP="00945A2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947">
              <w:rPr>
                <w:rFonts w:ascii="Arial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930" w:type="dxa"/>
            <w:gridSpan w:val="2"/>
            <w:vAlign w:val="center"/>
          </w:tcPr>
          <w:p w:rsidR="00BB26C0" w:rsidRPr="00C32039" w:rsidRDefault="00C55B20" w:rsidP="00945A24">
            <w:pPr>
              <w:rPr>
                <w:rFonts w:ascii="Arial" w:hAnsi="Arial" w:cs="Arial"/>
                <w:sz w:val="20"/>
                <w:szCs w:val="20"/>
              </w:rPr>
            </w:pPr>
            <w:r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enid@tech.com</w:t>
            </w:r>
          </w:p>
        </w:tc>
      </w:tr>
      <w:tr w:rsidR="008A274D" w:rsidRPr="00290947" w:rsidTr="00C55B20">
        <w:trPr>
          <w:trHeight w:val="1601"/>
        </w:trPr>
        <w:tc>
          <w:tcPr>
            <w:tcW w:w="1800" w:type="dxa"/>
          </w:tcPr>
          <w:p w:rsidR="008C289A" w:rsidRDefault="008C289A" w:rsidP="008C28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A274D" w:rsidRDefault="008A274D" w:rsidP="008C289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cope of Work</w:t>
            </w:r>
          </w:p>
        </w:tc>
        <w:tc>
          <w:tcPr>
            <w:tcW w:w="6930" w:type="dxa"/>
            <w:gridSpan w:val="2"/>
            <w:vAlign w:val="center"/>
          </w:tcPr>
          <w:p w:rsidR="00247A89" w:rsidRPr="00247A89" w:rsidRDefault="00A77608" w:rsidP="00247A89">
            <w:pPr>
              <w:rPr>
                <w:rFonts w:ascii="Arial" w:hAnsi="Arial" w:cs="Arial"/>
                <w:sz w:val="20"/>
                <w:szCs w:val="20"/>
              </w:rPr>
            </w:pPr>
            <w:r w:rsidRPr="00247A89">
              <w:rPr>
                <w:rFonts w:ascii="Arial" w:hAnsi="Arial" w:cs="Arial"/>
                <w:sz w:val="20"/>
                <w:szCs w:val="20"/>
              </w:rPr>
              <w:t>Please refer to</w:t>
            </w:r>
            <w:r w:rsidR="00247A89" w:rsidRPr="00247A89"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247A89" w:rsidRDefault="00A77608" w:rsidP="00CD0AB5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247A89">
              <w:rPr>
                <w:rFonts w:ascii="Arial" w:hAnsi="Arial" w:cs="Arial"/>
                <w:b/>
                <w:sz w:val="20"/>
                <w:szCs w:val="20"/>
              </w:rPr>
              <w:t xml:space="preserve">Annex A </w:t>
            </w:r>
            <w:r w:rsidR="00FA6C8E" w:rsidRPr="00247A89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810796" w:rsidRPr="00247A89">
              <w:rPr>
                <w:rFonts w:ascii="Arial" w:hAnsi="Arial" w:cs="Arial"/>
                <w:b/>
                <w:sz w:val="20"/>
                <w:szCs w:val="20"/>
              </w:rPr>
              <w:t>Terms of Reference</w:t>
            </w:r>
            <w:r w:rsidR="00FA6C8E" w:rsidRPr="00247A89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FA6C8E">
              <w:rPr>
                <w:rFonts w:ascii="Arial" w:hAnsi="Arial" w:cs="Arial"/>
                <w:sz w:val="20"/>
                <w:szCs w:val="20"/>
              </w:rPr>
              <w:t xml:space="preserve"> and </w:t>
            </w:r>
          </w:p>
          <w:p w:rsidR="00A77608" w:rsidRPr="007D2EBA" w:rsidRDefault="00FA6C8E" w:rsidP="00CD0AB5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247A89">
              <w:rPr>
                <w:rFonts w:ascii="Arial" w:hAnsi="Arial" w:cs="Arial"/>
                <w:b/>
                <w:sz w:val="20"/>
                <w:szCs w:val="20"/>
              </w:rPr>
              <w:t>Annex B (Terms and Conditions of APEC Funding)</w:t>
            </w:r>
          </w:p>
          <w:p w:rsidR="008A274D" w:rsidRPr="00A77608" w:rsidRDefault="00A77608" w:rsidP="006E6B2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A77608">
              <w:rPr>
                <w:rFonts w:ascii="Arial" w:hAnsi="Arial" w:cs="Arial"/>
                <w:sz w:val="20"/>
                <w:szCs w:val="20"/>
              </w:rPr>
              <w:t xml:space="preserve">Please submit </w:t>
            </w:r>
            <w:r w:rsidR="006E6B24">
              <w:rPr>
                <w:rFonts w:ascii="Arial" w:hAnsi="Arial" w:cs="Arial"/>
                <w:sz w:val="20"/>
                <w:szCs w:val="20"/>
              </w:rPr>
              <w:t>scan copy of the signed Work Un</w:t>
            </w:r>
            <w:r w:rsidRPr="00A77608">
              <w:rPr>
                <w:rFonts w:ascii="Arial" w:hAnsi="Arial" w:cs="Arial"/>
                <w:sz w:val="20"/>
                <w:szCs w:val="20"/>
              </w:rPr>
              <w:t xml:space="preserve">dertaking </w:t>
            </w:r>
            <w:r w:rsidRPr="00C32039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6E1CF0">
              <w:rPr>
                <w:rFonts w:ascii="Arial" w:hAnsi="Arial" w:cs="Arial"/>
                <w:color w:val="4BACC6" w:themeColor="accent5"/>
                <w:sz w:val="20"/>
                <w:szCs w:val="20"/>
              </w:rPr>
              <w:t>Ms Daisy Meadows</w:t>
            </w:r>
            <w:r w:rsidR="00C32039"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 at </w:t>
            </w:r>
            <w:hyperlink r:id="rId14" w:history="1">
              <w:r w:rsidR="006E1CF0" w:rsidRPr="00732D09">
                <w:rPr>
                  <w:rFonts w:ascii="Arial" w:hAnsi="Arial" w:cs="Arial"/>
                  <w:color w:val="4BACC6" w:themeColor="accent5"/>
                  <w:sz w:val="20"/>
                  <w:szCs w:val="20"/>
                </w:rPr>
                <w:t>dm8@apec.org</w:t>
              </w:r>
            </w:hyperlink>
            <w:r w:rsidR="00C32039" w:rsidRPr="00C55B20">
              <w:rPr>
                <w:color w:val="4BACC6" w:themeColor="accent5"/>
              </w:rPr>
              <w:t xml:space="preserve"> </w:t>
            </w:r>
            <w:r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by </w:t>
            </w:r>
            <w:r w:rsidR="00760947"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7</w:t>
            </w:r>
            <w:r w:rsidR="00C32039"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 September 2020</w:t>
            </w:r>
            <w:r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. Please indicate “</w:t>
            </w:r>
            <w:r w:rsid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CTI 04 2022</w:t>
            </w:r>
            <w:r w:rsidR="00C32039"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T Research</w:t>
            </w:r>
            <w:r w:rsid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 Part 1</w:t>
            </w:r>
            <w:r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” in the email subject.</w:t>
            </w:r>
          </w:p>
        </w:tc>
      </w:tr>
      <w:tr w:rsidR="00D01B5C" w:rsidRPr="00290947" w:rsidTr="006E6B24">
        <w:trPr>
          <w:trHeight w:val="800"/>
        </w:trPr>
        <w:tc>
          <w:tcPr>
            <w:tcW w:w="1800" w:type="dxa"/>
          </w:tcPr>
          <w:p w:rsidR="00D01B5C" w:rsidRDefault="00D01B5C" w:rsidP="008C28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01B5C" w:rsidRDefault="00D01B5C" w:rsidP="008C289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uration of Engagement </w:t>
            </w:r>
          </w:p>
        </w:tc>
        <w:tc>
          <w:tcPr>
            <w:tcW w:w="6930" w:type="dxa"/>
            <w:gridSpan w:val="2"/>
            <w:vAlign w:val="center"/>
          </w:tcPr>
          <w:p w:rsidR="00D01B5C" w:rsidRPr="007D2EBA" w:rsidRDefault="008E1B03" w:rsidP="00D01B5C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8E1B03">
              <w:rPr>
                <w:rFonts w:ascii="Arial" w:hAnsi="Arial" w:cs="Arial"/>
                <w:color w:val="4BACC6" w:themeColor="accent5"/>
                <w:sz w:val="20"/>
                <w:szCs w:val="20"/>
              </w:rPr>
              <w:t>State expected start and end date. APEC c</w:t>
            </w:r>
            <w:r w:rsidRPr="008E1B03">
              <w:rPr>
                <w:rFonts w:ascii="Arial" w:hAnsi="Arial" w:cs="Arial"/>
                <w:color w:val="4BACC6" w:themeColor="accent5"/>
                <w:sz w:val="20"/>
                <w:szCs w:val="20"/>
                <w:u w:val="single"/>
              </w:rPr>
              <w:t>annot pay for work already completed</w:t>
            </w:r>
            <w:r w:rsidRPr="008E1B03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: ensure the work starts </w:t>
            </w:r>
            <w:r w:rsidRPr="006E6B24">
              <w:rPr>
                <w:rFonts w:ascii="Arial" w:hAnsi="Arial" w:cs="Arial"/>
                <w:color w:val="4BACC6" w:themeColor="accent5"/>
                <w:sz w:val="20"/>
                <w:szCs w:val="20"/>
                <w:u w:val="single"/>
              </w:rPr>
              <w:t>after the date</w:t>
            </w:r>
            <w:r w:rsidRPr="008E1B03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 the WU is signed by the PD.</w:t>
            </w:r>
          </w:p>
        </w:tc>
      </w:tr>
      <w:tr w:rsidR="00247A89" w:rsidRPr="00290947" w:rsidTr="004700F4">
        <w:trPr>
          <w:trHeight w:val="1283"/>
        </w:trPr>
        <w:tc>
          <w:tcPr>
            <w:tcW w:w="1800" w:type="dxa"/>
          </w:tcPr>
          <w:p w:rsidR="00247A89" w:rsidRDefault="00247A89" w:rsidP="008C28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47A89" w:rsidRDefault="00247A89" w:rsidP="008C28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77DBB">
              <w:rPr>
                <w:rFonts w:ascii="Arial" w:hAnsi="Arial" w:cs="Arial"/>
                <w:b/>
                <w:sz w:val="20"/>
                <w:szCs w:val="20"/>
              </w:rPr>
              <w:t>Reporting and Coordination Arrangement</w:t>
            </w:r>
          </w:p>
        </w:tc>
        <w:tc>
          <w:tcPr>
            <w:tcW w:w="6930" w:type="dxa"/>
            <w:gridSpan w:val="2"/>
            <w:vAlign w:val="center"/>
          </w:tcPr>
          <w:p w:rsidR="00247A89" w:rsidRPr="007D2EBA" w:rsidRDefault="00166E28" w:rsidP="00166E28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4BACC6" w:themeColor="accent5"/>
                <w:sz w:val="20"/>
                <w:szCs w:val="20"/>
              </w:rPr>
              <w:t>Where possible, i</w:t>
            </w:r>
            <w:r w:rsidR="008E1B03" w:rsidRPr="008E1B03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dentify </w:t>
            </w:r>
            <w:proofErr w:type="gramStart"/>
            <w:r w:rsidR="008E1B03" w:rsidRPr="008E1B03">
              <w:rPr>
                <w:rFonts w:ascii="Arial" w:hAnsi="Arial" w:cs="Arial"/>
                <w:color w:val="4BACC6" w:themeColor="accent5"/>
                <w:sz w:val="20"/>
                <w:szCs w:val="20"/>
              </w:rPr>
              <w:t>who</w:t>
            </w:r>
            <w:proofErr w:type="gramEnd"/>
            <w:r w:rsidR="008E1B03" w:rsidRPr="008E1B03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 the </w:t>
            </w:r>
            <w:r w:rsidR="006E6B24">
              <w:rPr>
                <w:rFonts w:ascii="Arial" w:hAnsi="Arial" w:cs="Arial"/>
                <w:color w:val="4BACC6" w:themeColor="accent5"/>
                <w:sz w:val="20"/>
                <w:szCs w:val="20"/>
              </w:rPr>
              <w:t>C</w:t>
            </w:r>
            <w:r w:rsidR="008E1B03" w:rsidRPr="008E1B03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ounterparty will report to for this work (usually the PO). State </w:t>
            </w:r>
            <w:r>
              <w:rPr>
                <w:rFonts w:ascii="Arial" w:hAnsi="Arial" w:cs="Arial"/>
                <w:color w:val="4BACC6" w:themeColor="accent5"/>
                <w:sz w:val="20"/>
                <w:szCs w:val="20"/>
              </w:rPr>
              <w:t>any reporting schedules</w:t>
            </w:r>
            <w:r w:rsidR="008E1B03" w:rsidRPr="008E1B03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 (e.g. weekly updates to PO)</w:t>
            </w:r>
            <w:r>
              <w:rPr>
                <w:rFonts w:ascii="Arial" w:hAnsi="Arial" w:cs="Arial"/>
                <w:color w:val="4BACC6" w:themeColor="accent5"/>
                <w:sz w:val="20"/>
                <w:szCs w:val="20"/>
              </w:rPr>
              <w:t>.</w:t>
            </w:r>
          </w:p>
        </w:tc>
      </w:tr>
      <w:tr w:rsidR="00012908" w:rsidRPr="00290947" w:rsidTr="00274142">
        <w:trPr>
          <w:trHeight w:val="1817"/>
        </w:trPr>
        <w:tc>
          <w:tcPr>
            <w:tcW w:w="1800" w:type="dxa"/>
            <w:vMerge w:val="restart"/>
          </w:tcPr>
          <w:p w:rsidR="00012908" w:rsidRDefault="00012908" w:rsidP="00B91A9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12908" w:rsidRDefault="00012908" w:rsidP="008A274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muneration</w:t>
            </w:r>
          </w:p>
        </w:tc>
        <w:tc>
          <w:tcPr>
            <w:tcW w:w="43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12908" w:rsidRPr="00EE59A7" w:rsidRDefault="00012908" w:rsidP="00274142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total of </w:t>
            </w:r>
            <w:r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 xml:space="preserve">Five Thousand US Dollar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will be paid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under subject to satisfactory completion of the work described in Annex A as certified by the Project Overseer</w:t>
            </w:r>
            <w:r w:rsidR="00274142">
              <w:rPr>
                <w:rFonts w:ascii="Arial" w:hAnsi="Arial" w:cs="Arial"/>
                <w:sz w:val="20"/>
                <w:szCs w:val="20"/>
              </w:rPr>
              <w:t xml:space="preserve">; and </w:t>
            </w:r>
            <w:r w:rsidR="00F70D50">
              <w:rPr>
                <w:rFonts w:ascii="Arial" w:hAnsi="Arial" w:cs="Arial"/>
                <w:sz w:val="20"/>
                <w:szCs w:val="20"/>
              </w:rPr>
              <w:t>subject to the terms and conditions described in Annex B</w:t>
            </w:r>
            <w:r w:rsidR="00274142">
              <w:rPr>
                <w:rFonts w:ascii="Arial" w:hAnsi="Arial" w:cs="Arial"/>
                <w:sz w:val="20"/>
                <w:szCs w:val="20"/>
              </w:rPr>
              <w:t xml:space="preserve"> including the submission of a correctly rendered invoice.</w:t>
            </w:r>
          </w:p>
        </w:tc>
        <w:tc>
          <w:tcPr>
            <w:tcW w:w="262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12908" w:rsidRPr="00EE59A7" w:rsidRDefault="00012908" w:rsidP="00DE474F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C55B20">
              <w:rPr>
                <w:rFonts w:ascii="Arial" w:hAnsi="Arial" w:cs="Arial"/>
                <w:color w:val="4BACC6" w:themeColor="accent5"/>
                <w:sz w:val="20"/>
                <w:szCs w:val="20"/>
              </w:rPr>
              <w:t>US $5,000</w:t>
            </w:r>
          </w:p>
        </w:tc>
      </w:tr>
      <w:tr w:rsidR="00012908" w:rsidRPr="00290947" w:rsidTr="00012908">
        <w:trPr>
          <w:trHeight w:val="611"/>
        </w:trPr>
        <w:tc>
          <w:tcPr>
            <w:tcW w:w="1800" w:type="dxa"/>
            <w:vMerge/>
            <w:tcBorders>
              <w:bottom w:val="single" w:sz="4" w:space="0" w:color="000000"/>
            </w:tcBorders>
          </w:tcPr>
          <w:p w:rsidR="00012908" w:rsidRDefault="00012908" w:rsidP="00B91A9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30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12908" w:rsidRPr="00012908" w:rsidRDefault="00012908" w:rsidP="00012908">
            <w:pPr>
              <w:contextualSpacing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012908">
              <w:rPr>
                <w:rFonts w:ascii="Arial" w:hAnsi="Arial" w:cs="Arial"/>
                <w:b/>
                <w:sz w:val="20"/>
                <w:szCs w:val="20"/>
              </w:rPr>
              <w:t>Total: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12908" w:rsidRPr="00C55B20" w:rsidRDefault="00012908" w:rsidP="00DE474F">
            <w:pPr>
              <w:contextualSpacing/>
              <w:rPr>
                <w:rFonts w:ascii="Arial" w:hAnsi="Arial" w:cs="Arial"/>
                <w:b/>
                <w:color w:val="4BACC6" w:themeColor="accent5"/>
                <w:sz w:val="20"/>
                <w:szCs w:val="20"/>
              </w:rPr>
            </w:pPr>
            <w:r w:rsidRPr="00C55B20">
              <w:rPr>
                <w:rFonts w:ascii="Arial" w:hAnsi="Arial" w:cs="Arial"/>
                <w:b/>
                <w:color w:val="4BACC6" w:themeColor="accent5"/>
                <w:sz w:val="20"/>
                <w:szCs w:val="20"/>
              </w:rPr>
              <w:t>US $5,000</w:t>
            </w:r>
          </w:p>
        </w:tc>
      </w:tr>
      <w:tr w:rsidR="009575F1" w:rsidRPr="00290947" w:rsidTr="00E603AD">
        <w:trPr>
          <w:trHeight w:val="512"/>
        </w:trPr>
        <w:tc>
          <w:tcPr>
            <w:tcW w:w="1800" w:type="dxa"/>
            <w:vMerge w:val="restart"/>
            <w:shd w:val="clear" w:color="auto" w:fill="auto"/>
          </w:tcPr>
          <w:p w:rsidR="009575F1" w:rsidRPr="00290947" w:rsidRDefault="00935313" w:rsidP="009575F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br w:type="page"/>
            </w:r>
          </w:p>
          <w:p w:rsidR="009575F1" w:rsidRPr="00290947" w:rsidRDefault="009575F1" w:rsidP="009575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947">
              <w:rPr>
                <w:rFonts w:ascii="Arial" w:hAnsi="Arial" w:cs="Arial"/>
                <w:b/>
                <w:sz w:val="20"/>
                <w:szCs w:val="20"/>
              </w:rPr>
              <w:t xml:space="preserve">Payment  Instruction: </w:t>
            </w:r>
          </w:p>
          <w:p w:rsidR="009575F1" w:rsidRPr="00290947" w:rsidRDefault="009575F1" w:rsidP="009575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11ADB" w:rsidRDefault="009575F1" w:rsidP="009575F1">
            <w:pPr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</w:pPr>
            <w:r w:rsidRPr="00290947"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>To</w:t>
            </w:r>
            <w:r w:rsidR="008F76EC"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 xml:space="preserve"> be</w:t>
            </w:r>
            <w:r w:rsidRPr="00290947"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 xml:space="preserve"> </w:t>
            </w:r>
            <w:r w:rsidR="00F70D50"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 xml:space="preserve">completed by Work Undertaking </w:t>
            </w:r>
            <w:r w:rsidR="006E6B24"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>C</w:t>
            </w:r>
            <w:r w:rsidR="00F70D50"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>ounterparty.</w:t>
            </w:r>
          </w:p>
          <w:p w:rsidR="00011ADB" w:rsidRDefault="00011ADB" w:rsidP="009575F1">
            <w:pPr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</w:pPr>
          </w:p>
          <w:p w:rsidR="009575F1" w:rsidRPr="00290947" w:rsidRDefault="009575F1" w:rsidP="009575F1">
            <w:pPr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>All fields are required.</w:t>
            </w:r>
            <w:r w:rsidR="000F6FF6"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 xml:space="preserve"> </w:t>
            </w:r>
            <w:r w:rsidR="00F70D50">
              <w:rPr>
                <w:rFonts w:ascii="Arial" w:hAnsi="Arial" w:cs="Arial"/>
                <w:b/>
                <w:i/>
                <w:color w:val="0000FF"/>
                <w:sz w:val="20"/>
                <w:szCs w:val="20"/>
              </w:rPr>
              <w:t>Avoid hand-written information.</w:t>
            </w:r>
          </w:p>
          <w:p w:rsidR="009575F1" w:rsidRPr="00290947" w:rsidRDefault="009575F1" w:rsidP="009575F1">
            <w:pPr>
              <w:rPr>
                <w:rFonts w:ascii="Arial" w:hAnsi="Arial" w:cs="Arial"/>
                <w:sz w:val="20"/>
                <w:szCs w:val="20"/>
              </w:rPr>
            </w:pPr>
          </w:p>
          <w:p w:rsidR="009575F1" w:rsidRPr="00290947" w:rsidRDefault="009575F1" w:rsidP="009575F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30" w:type="dxa"/>
            <w:gridSpan w:val="2"/>
            <w:shd w:val="clear" w:color="auto" w:fill="auto"/>
            <w:vAlign w:val="center"/>
          </w:tcPr>
          <w:p w:rsidR="009575F1" w:rsidRPr="00290947" w:rsidRDefault="009575F1" w:rsidP="00CD0AB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290947">
              <w:rPr>
                <w:rFonts w:ascii="Arial" w:hAnsi="Arial" w:cs="Arial"/>
                <w:sz w:val="20"/>
                <w:szCs w:val="20"/>
              </w:rPr>
              <w:t>Name of Account Holder:</w:t>
            </w:r>
          </w:p>
          <w:p w:rsidR="009575F1" w:rsidRDefault="009575F1" w:rsidP="009575F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E92F6F" w:rsidRPr="00290947" w:rsidRDefault="00E92F6F" w:rsidP="009575F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75F1" w:rsidRPr="00290947" w:rsidTr="00E603AD">
        <w:trPr>
          <w:trHeight w:val="440"/>
        </w:trPr>
        <w:tc>
          <w:tcPr>
            <w:tcW w:w="1800" w:type="dxa"/>
            <w:vMerge/>
            <w:shd w:val="clear" w:color="auto" w:fill="auto"/>
          </w:tcPr>
          <w:p w:rsidR="009575F1" w:rsidRPr="00290947" w:rsidRDefault="009575F1" w:rsidP="009575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0" w:type="dxa"/>
            <w:gridSpan w:val="2"/>
            <w:shd w:val="clear" w:color="auto" w:fill="auto"/>
            <w:vAlign w:val="center"/>
          </w:tcPr>
          <w:p w:rsidR="009575F1" w:rsidRPr="00290947" w:rsidRDefault="009575F1" w:rsidP="00CD0AB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290947">
              <w:rPr>
                <w:rFonts w:ascii="Arial" w:hAnsi="Arial" w:cs="Arial"/>
                <w:sz w:val="20"/>
                <w:szCs w:val="20"/>
              </w:rPr>
              <w:t>Bank Name:</w:t>
            </w:r>
          </w:p>
          <w:p w:rsidR="009575F1" w:rsidRDefault="009575F1" w:rsidP="009575F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E92F6F" w:rsidRPr="00290947" w:rsidRDefault="00E92F6F" w:rsidP="009575F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75F1" w:rsidRPr="00290947" w:rsidTr="00E603AD">
        <w:trPr>
          <w:trHeight w:val="467"/>
        </w:trPr>
        <w:tc>
          <w:tcPr>
            <w:tcW w:w="1800" w:type="dxa"/>
            <w:vMerge/>
            <w:shd w:val="clear" w:color="auto" w:fill="auto"/>
          </w:tcPr>
          <w:p w:rsidR="009575F1" w:rsidRPr="00290947" w:rsidRDefault="009575F1" w:rsidP="009575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0" w:type="dxa"/>
            <w:gridSpan w:val="2"/>
            <w:shd w:val="clear" w:color="auto" w:fill="auto"/>
            <w:vAlign w:val="center"/>
          </w:tcPr>
          <w:p w:rsidR="009575F1" w:rsidRPr="00290947" w:rsidRDefault="009575F1" w:rsidP="00CD0AB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290947">
              <w:rPr>
                <w:rFonts w:ascii="Arial" w:hAnsi="Arial" w:cs="Arial"/>
                <w:sz w:val="20"/>
                <w:szCs w:val="20"/>
              </w:rPr>
              <w:t xml:space="preserve">Bank Branch: </w:t>
            </w:r>
          </w:p>
          <w:p w:rsidR="009575F1" w:rsidRDefault="009575F1" w:rsidP="009575F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:rsidR="00E92F6F" w:rsidRPr="00290947" w:rsidRDefault="00E92F6F" w:rsidP="009575F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75F1" w:rsidRPr="00290947" w:rsidTr="00E603AD">
        <w:trPr>
          <w:trHeight w:val="458"/>
        </w:trPr>
        <w:tc>
          <w:tcPr>
            <w:tcW w:w="1800" w:type="dxa"/>
            <w:vMerge/>
            <w:shd w:val="clear" w:color="auto" w:fill="auto"/>
          </w:tcPr>
          <w:p w:rsidR="009575F1" w:rsidRPr="00290947" w:rsidRDefault="009575F1" w:rsidP="009575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0" w:type="dxa"/>
            <w:gridSpan w:val="2"/>
            <w:shd w:val="clear" w:color="auto" w:fill="auto"/>
            <w:vAlign w:val="center"/>
          </w:tcPr>
          <w:p w:rsidR="009575F1" w:rsidRPr="00FE0050" w:rsidRDefault="009575F1" w:rsidP="00CD0AB5">
            <w:pPr>
              <w:pStyle w:val="ListParagraph"/>
              <w:numPr>
                <w:ilvl w:val="0"/>
                <w:numId w:val="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90947">
              <w:rPr>
                <w:rFonts w:ascii="Arial" w:hAnsi="Arial" w:cs="Arial"/>
                <w:sz w:val="20"/>
                <w:szCs w:val="20"/>
              </w:rPr>
              <w:t>Bank Address:</w:t>
            </w:r>
          </w:p>
          <w:p w:rsidR="009575F1" w:rsidRDefault="009575F1" w:rsidP="009575F1">
            <w:pPr>
              <w:rPr>
                <w:rFonts w:ascii="Arial" w:hAnsi="Arial" w:cs="Arial"/>
                <w:sz w:val="20"/>
                <w:szCs w:val="20"/>
              </w:rPr>
            </w:pPr>
          </w:p>
          <w:p w:rsidR="00E92F6F" w:rsidRPr="00290947" w:rsidRDefault="00E92F6F" w:rsidP="009575F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75F1" w:rsidRPr="00290947" w:rsidTr="00E603AD">
        <w:trPr>
          <w:trHeight w:val="422"/>
        </w:trPr>
        <w:tc>
          <w:tcPr>
            <w:tcW w:w="1800" w:type="dxa"/>
            <w:vMerge/>
            <w:shd w:val="clear" w:color="auto" w:fill="auto"/>
          </w:tcPr>
          <w:p w:rsidR="009575F1" w:rsidRPr="00290947" w:rsidRDefault="009575F1" w:rsidP="009575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0" w:type="dxa"/>
            <w:gridSpan w:val="2"/>
            <w:shd w:val="clear" w:color="auto" w:fill="auto"/>
            <w:vAlign w:val="center"/>
          </w:tcPr>
          <w:p w:rsidR="009575F1" w:rsidRPr="00290947" w:rsidRDefault="009575F1" w:rsidP="00CD0AB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290947">
              <w:rPr>
                <w:rFonts w:ascii="Arial" w:hAnsi="Arial" w:cs="Arial"/>
                <w:sz w:val="20"/>
                <w:szCs w:val="20"/>
              </w:rPr>
              <w:t>Account Number:</w:t>
            </w:r>
          </w:p>
          <w:p w:rsidR="009575F1" w:rsidRDefault="009575F1" w:rsidP="009575F1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:rsidR="00E92F6F" w:rsidRPr="00290947" w:rsidRDefault="00E92F6F" w:rsidP="009575F1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75F1" w:rsidRPr="00290947" w:rsidTr="00E603AD">
        <w:trPr>
          <w:trHeight w:val="467"/>
        </w:trPr>
        <w:tc>
          <w:tcPr>
            <w:tcW w:w="1800" w:type="dxa"/>
            <w:vMerge/>
            <w:shd w:val="clear" w:color="auto" w:fill="auto"/>
          </w:tcPr>
          <w:p w:rsidR="009575F1" w:rsidRPr="00290947" w:rsidRDefault="009575F1" w:rsidP="009575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30" w:type="dxa"/>
            <w:gridSpan w:val="2"/>
            <w:shd w:val="clear" w:color="auto" w:fill="auto"/>
            <w:vAlign w:val="center"/>
          </w:tcPr>
          <w:p w:rsidR="009575F1" w:rsidRPr="00290947" w:rsidRDefault="009575F1" w:rsidP="00CD0AB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290947">
              <w:rPr>
                <w:rFonts w:ascii="Arial" w:hAnsi="Arial" w:cs="Arial"/>
                <w:sz w:val="20"/>
                <w:szCs w:val="20"/>
              </w:rPr>
              <w:t>Bank Code/SWIFT Code/ABA:</w:t>
            </w:r>
          </w:p>
          <w:p w:rsidR="009575F1" w:rsidRDefault="009575F1" w:rsidP="009575F1">
            <w:pPr>
              <w:rPr>
                <w:rFonts w:ascii="Arial" w:hAnsi="Arial" w:cs="Arial"/>
                <w:sz w:val="20"/>
                <w:szCs w:val="20"/>
              </w:rPr>
            </w:pPr>
          </w:p>
          <w:p w:rsidR="00E92F6F" w:rsidRPr="00290947" w:rsidRDefault="00E92F6F" w:rsidP="009575F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F5D18" w:rsidRDefault="003F5D18" w:rsidP="00741A8B">
      <w:pPr>
        <w:rPr>
          <w:rFonts w:ascii="Arial" w:hAnsi="Arial" w:cs="Arial"/>
          <w:b/>
          <w:color w:val="FF0000"/>
          <w:sz w:val="22"/>
          <w:szCs w:val="22"/>
        </w:rPr>
      </w:pPr>
    </w:p>
    <w:p w:rsidR="00FA4165" w:rsidRPr="00247A89" w:rsidRDefault="00741A8B" w:rsidP="00741A8B">
      <w:pPr>
        <w:rPr>
          <w:rFonts w:ascii="Arial" w:hAnsi="Arial" w:cs="Arial"/>
          <w:b/>
          <w:color w:val="FF0000"/>
          <w:sz w:val="20"/>
          <w:szCs w:val="22"/>
        </w:rPr>
      </w:pPr>
      <w:r w:rsidRPr="00247A89">
        <w:rPr>
          <w:rFonts w:ascii="Arial" w:hAnsi="Arial" w:cs="Arial"/>
          <w:b/>
          <w:color w:val="FF0000"/>
          <w:sz w:val="20"/>
          <w:szCs w:val="22"/>
        </w:rPr>
        <w:t>P</w:t>
      </w:r>
      <w:r w:rsidR="00FA4165" w:rsidRPr="00247A89">
        <w:rPr>
          <w:rFonts w:ascii="Arial" w:hAnsi="Arial" w:cs="Arial"/>
          <w:b/>
          <w:color w:val="FF0000"/>
          <w:sz w:val="20"/>
          <w:szCs w:val="22"/>
        </w:rPr>
        <w:t xml:space="preserve">LEASE READ THE </w:t>
      </w:r>
      <w:r w:rsidR="00F70D50" w:rsidRPr="00247A89">
        <w:rPr>
          <w:rFonts w:ascii="Arial" w:hAnsi="Arial" w:cs="Arial"/>
          <w:b/>
          <w:color w:val="FF0000"/>
          <w:sz w:val="20"/>
          <w:szCs w:val="22"/>
          <w:u w:val="single"/>
        </w:rPr>
        <w:t>DECLARATION</w:t>
      </w:r>
      <w:r w:rsidR="00F70D50" w:rsidRPr="00247A89">
        <w:rPr>
          <w:rFonts w:ascii="Arial" w:hAnsi="Arial" w:cs="Arial"/>
          <w:b/>
          <w:color w:val="FF0000"/>
          <w:sz w:val="20"/>
          <w:szCs w:val="22"/>
        </w:rPr>
        <w:t xml:space="preserve"> BELOW AND </w:t>
      </w:r>
      <w:r w:rsidR="00FA4165" w:rsidRPr="00247A89">
        <w:rPr>
          <w:rFonts w:ascii="Arial" w:hAnsi="Arial" w:cs="Arial"/>
          <w:b/>
          <w:color w:val="FF0000"/>
          <w:sz w:val="20"/>
          <w:szCs w:val="22"/>
          <w:u w:val="single"/>
        </w:rPr>
        <w:t>ANNEX</w:t>
      </w:r>
      <w:r w:rsidR="005046DD">
        <w:rPr>
          <w:rFonts w:ascii="Arial" w:hAnsi="Arial" w:cs="Arial"/>
          <w:b/>
          <w:color w:val="FF0000"/>
          <w:sz w:val="20"/>
          <w:szCs w:val="22"/>
          <w:u w:val="single"/>
        </w:rPr>
        <w:t xml:space="preserve"> A AND ANNEX B</w:t>
      </w:r>
      <w:r w:rsidR="00FA4165" w:rsidRPr="00247A89">
        <w:rPr>
          <w:rFonts w:ascii="Arial" w:hAnsi="Arial" w:cs="Arial"/>
          <w:b/>
          <w:color w:val="FF0000"/>
          <w:sz w:val="20"/>
          <w:szCs w:val="22"/>
        </w:rPr>
        <w:t xml:space="preserve"> BEFORE SIGNING THIS </w:t>
      </w:r>
      <w:r w:rsidR="00F70D50" w:rsidRPr="00247A89">
        <w:rPr>
          <w:rFonts w:ascii="Arial" w:hAnsi="Arial" w:cs="Arial"/>
          <w:b/>
          <w:color w:val="FF0000"/>
          <w:sz w:val="20"/>
          <w:szCs w:val="22"/>
        </w:rPr>
        <w:t xml:space="preserve">WORK </w:t>
      </w:r>
      <w:r w:rsidR="00FA4165" w:rsidRPr="00247A89">
        <w:rPr>
          <w:rFonts w:ascii="Arial" w:hAnsi="Arial" w:cs="Arial"/>
          <w:b/>
          <w:color w:val="FF0000"/>
          <w:sz w:val="20"/>
          <w:szCs w:val="22"/>
        </w:rPr>
        <w:t>UNDERTAKING</w:t>
      </w:r>
      <w:r w:rsidR="00247A89" w:rsidRPr="00247A89">
        <w:rPr>
          <w:rFonts w:ascii="Arial" w:hAnsi="Arial" w:cs="Arial"/>
          <w:b/>
          <w:color w:val="FF0000"/>
          <w:sz w:val="20"/>
          <w:szCs w:val="22"/>
        </w:rPr>
        <w:t>.</w:t>
      </w:r>
    </w:p>
    <w:p w:rsidR="00FA4165" w:rsidRPr="00EC2E27" w:rsidRDefault="00FA4165" w:rsidP="00FA4165">
      <w:pPr>
        <w:spacing w:before="60"/>
        <w:rPr>
          <w:rFonts w:ascii="Arial" w:hAnsi="Arial" w:cs="Arial"/>
          <w:sz w:val="20"/>
          <w:szCs w:val="22"/>
        </w:rPr>
      </w:pPr>
    </w:p>
    <w:p w:rsidR="000A4F2C" w:rsidRPr="00EC2E27" w:rsidRDefault="000A4F2C" w:rsidP="000A4F2C">
      <w:pPr>
        <w:rPr>
          <w:rFonts w:ascii="Arial" w:hAnsi="Arial" w:cs="Arial"/>
          <w:b/>
          <w:sz w:val="20"/>
          <w:szCs w:val="22"/>
          <w:u w:val="single"/>
        </w:rPr>
      </w:pPr>
      <w:r w:rsidRPr="00EC2E27">
        <w:rPr>
          <w:rFonts w:ascii="Arial" w:hAnsi="Arial" w:cs="Arial"/>
          <w:b/>
          <w:sz w:val="20"/>
          <w:szCs w:val="22"/>
          <w:u w:val="single"/>
        </w:rPr>
        <w:t>DECLARATION</w:t>
      </w:r>
    </w:p>
    <w:p w:rsidR="000A4F2C" w:rsidRPr="00EC2E27" w:rsidRDefault="000A4F2C" w:rsidP="000A4F2C">
      <w:pPr>
        <w:rPr>
          <w:rFonts w:ascii="Arial" w:hAnsi="Arial" w:cs="Arial"/>
          <w:b/>
          <w:color w:val="FF0000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r w:rsidRPr="00503512">
        <w:rPr>
          <w:rFonts w:ascii="Arial" w:hAnsi="Arial" w:cs="Arial"/>
          <w:sz w:val="20"/>
          <w:szCs w:val="22"/>
        </w:rPr>
        <w:t xml:space="preserve">I have studied the content of this letter including the terms and conditions stated in Annex </w:t>
      </w:r>
      <w:r w:rsidR="00C55B20">
        <w:rPr>
          <w:rFonts w:ascii="Arial" w:hAnsi="Arial" w:cs="Arial"/>
          <w:sz w:val="20"/>
          <w:szCs w:val="22"/>
        </w:rPr>
        <w:t xml:space="preserve">A </w:t>
      </w:r>
      <w:r w:rsidRPr="00503512">
        <w:rPr>
          <w:rFonts w:ascii="Arial" w:hAnsi="Arial" w:cs="Arial"/>
          <w:sz w:val="20"/>
          <w:szCs w:val="22"/>
        </w:rPr>
        <w:t>and</w:t>
      </w:r>
      <w:r w:rsidR="00C55B20">
        <w:rPr>
          <w:rFonts w:ascii="Arial" w:hAnsi="Arial" w:cs="Arial"/>
          <w:sz w:val="20"/>
          <w:szCs w:val="22"/>
        </w:rPr>
        <w:t xml:space="preserve"> Annex B and </w:t>
      </w:r>
      <w:r w:rsidRPr="00503512">
        <w:rPr>
          <w:rFonts w:ascii="Arial" w:hAnsi="Arial" w:cs="Arial"/>
          <w:sz w:val="20"/>
          <w:szCs w:val="22"/>
        </w:rPr>
        <w:t>agree to undertake the scope of work and receive remuneration in the amount and manner indicated.</w:t>
      </w: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r w:rsidRPr="00503512">
        <w:rPr>
          <w:rFonts w:ascii="Arial" w:hAnsi="Arial" w:cs="Arial"/>
          <w:sz w:val="20"/>
          <w:szCs w:val="22"/>
        </w:rPr>
        <w:t>I confirm that the information I provided in this undertaking is correct.</w:t>
      </w: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r w:rsidRPr="00503512">
        <w:rPr>
          <w:rFonts w:ascii="Arial" w:hAnsi="Arial" w:cs="Arial"/>
          <w:sz w:val="20"/>
          <w:szCs w:val="22"/>
        </w:rPr>
        <w:t>I declare that my receipt of remuneration as prescribed in this undertaking does not contravene any relevant laws, regulations or rules in my economy or my organi</w:t>
      </w:r>
      <w:r w:rsidR="00F70D50">
        <w:rPr>
          <w:rFonts w:ascii="Arial" w:hAnsi="Arial" w:cs="Arial"/>
          <w:sz w:val="20"/>
          <w:szCs w:val="22"/>
        </w:rPr>
        <w:t>s</w:t>
      </w:r>
      <w:r w:rsidRPr="00503512">
        <w:rPr>
          <w:rFonts w:ascii="Arial" w:hAnsi="Arial" w:cs="Arial"/>
          <w:sz w:val="20"/>
          <w:szCs w:val="22"/>
        </w:rPr>
        <w:t>ation, or any terms and conditions in this undertaking.</w:t>
      </w: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r w:rsidRPr="00503512">
        <w:rPr>
          <w:rFonts w:ascii="Arial" w:hAnsi="Arial" w:cs="Arial"/>
          <w:sz w:val="20"/>
          <w:szCs w:val="22"/>
        </w:rPr>
        <w:t xml:space="preserve">I consent to the use of all information on this undertaking, including my personal data, the amount of funds I receive, and my role in this project for the processing of and follow up of my receipt of remuneration as prescribed in this undertaking.  </w:t>
      </w: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proofErr w:type="gramStart"/>
      <w:r w:rsidRPr="00503512">
        <w:rPr>
          <w:rFonts w:ascii="Arial" w:hAnsi="Arial" w:cs="Arial"/>
          <w:sz w:val="20"/>
          <w:szCs w:val="22"/>
        </w:rPr>
        <w:t>If I fail to fulfill any of the requirements in the prevailing Guidebook on APEC Projects (the Guidebook) and the terms and conditions on this undertaking, I understand that the APEC Secretariat may provide information on my participation in the APEC event, my receipt of APEC funds and the related outstanding issues to my</w:t>
      </w:r>
      <w:r w:rsidR="00F70D50">
        <w:rPr>
          <w:rFonts w:ascii="Arial" w:hAnsi="Arial" w:cs="Arial"/>
          <w:sz w:val="20"/>
          <w:szCs w:val="22"/>
        </w:rPr>
        <w:t xml:space="preserve"> economy or my organis</w:t>
      </w:r>
      <w:r w:rsidRPr="00503512">
        <w:rPr>
          <w:rFonts w:ascii="Arial" w:hAnsi="Arial" w:cs="Arial"/>
          <w:sz w:val="20"/>
          <w:szCs w:val="22"/>
        </w:rPr>
        <w:t>ation for follow up.</w:t>
      </w:r>
      <w:proofErr w:type="gramEnd"/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r w:rsidRPr="00503512">
        <w:rPr>
          <w:rFonts w:ascii="Arial" w:hAnsi="Arial" w:cs="Arial"/>
          <w:sz w:val="20"/>
          <w:szCs w:val="22"/>
        </w:rPr>
        <w:t>I understand that if any of the terms and conditions on this undertaking conflict with the prevailing Guidebook, the Guidebook will prevail.</w:t>
      </w: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r w:rsidRPr="00503512">
        <w:rPr>
          <w:rFonts w:ascii="Arial" w:hAnsi="Arial" w:cs="Arial"/>
          <w:sz w:val="20"/>
          <w:szCs w:val="22"/>
        </w:rPr>
        <w:t>I understand that the APEC Secretariat accepts no liability whatsoever in connection with my enrolment/preparation/attendance at the event as well as any related travel, if applicable.</w:t>
      </w:r>
      <w:r w:rsidR="00F70D50">
        <w:rPr>
          <w:rFonts w:ascii="Arial" w:hAnsi="Arial" w:cs="Arial"/>
          <w:sz w:val="20"/>
          <w:szCs w:val="22"/>
        </w:rPr>
        <w:t xml:space="preserve"> </w:t>
      </w:r>
      <w:r w:rsidRPr="00503512">
        <w:rPr>
          <w:rFonts w:ascii="Arial" w:hAnsi="Arial" w:cs="Arial"/>
          <w:sz w:val="20"/>
          <w:szCs w:val="22"/>
        </w:rPr>
        <w:t xml:space="preserve">I am responsible for procuring </w:t>
      </w:r>
      <w:proofErr w:type="gramStart"/>
      <w:r w:rsidRPr="00503512">
        <w:rPr>
          <w:rFonts w:ascii="Arial" w:hAnsi="Arial" w:cs="Arial"/>
          <w:sz w:val="20"/>
          <w:szCs w:val="22"/>
        </w:rPr>
        <w:t>insurance as I consider appropriate for any enrolment/</w:t>
      </w:r>
      <w:proofErr w:type="gramEnd"/>
      <w:r w:rsidRPr="00503512">
        <w:rPr>
          <w:rFonts w:ascii="Arial" w:hAnsi="Arial" w:cs="Arial"/>
          <w:sz w:val="20"/>
          <w:szCs w:val="22"/>
        </w:rPr>
        <w:t xml:space="preserve"> preparation/participation/travel, as applicable. </w:t>
      </w: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r w:rsidRPr="00503512">
        <w:rPr>
          <w:rFonts w:ascii="Arial" w:hAnsi="Arial" w:cs="Arial"/>
          <w:sz w:val="20"/>
          <w:szCs w:val="22"/>
        </w:rPr>
        <w:t xml:space="preserve">The amount and type of funds payable, my role and tasks in the event and the duration of my engagement </w:t>
      </w:r>
      <w:proofErr w:type="gramStart"/>
      <w:r w:rsidRPr="00503512">
        <w:rPr>
          <w:rFonts w:ascii="Arial" w:hAnsi="Arial" w:cs="Arial"/>
          <w:sz w:val="20"/>
          <w:szCs w:val="22"/>
        </w:rPr>
        <w:t>may not be changed</w:t>
      </w:r>
      <w:proofErr w:type="gramEnd"/>
      <w:r w:rsidRPr="00503512">
        <w:rPr>
          <w:rFonts w:ascii="Arial" w:hAnsi="Arial" w:cs="Arial"/>
          <w:sz w:val="20"/>
          <w:szCs w:val="22"/>
        </w:rPr>
        <w:t xml:space="preserve"> unless there has been mutual written agreement between the Secretariat and me.</w:t>
      </w: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</w:p>
    <w:p w:rsidR="00503512" w:rsidRPr="00503512" w:rsidRDefault="00503512" w:rsidP="0033471E">
      <w:pPr>
        <w:spacing w:before="60"/>
        <w:rPr>
          <w:rFonts w:ascii="Arial" w:hAnsi="Arial" w:cs="Arial"/>
          <w:sz w:val="20"/>
          <w:szCs w:val="22"/>
        </w:rPr>
      </w:pPr>
      <w:r w:rsidRPr="00503512">
        <w:rPr>
          <w:rFonts w:ascii="Arial" w:hAnsi="Arial" w:cs="Arial"/>
          <w:sz w:val="20"/>
          <w:szCs w:val="22"/>
        </w:rPr>
        <w:t>I understand that the laws of the Republic of Singapore govern this undertaking.</w:t>
      </w:r>
      <w:r w:rsidR="00F70D50">
        <w:rPr>
          <w:rFonts w:ascii="Arial" w:hAnsi="Arial" w:cs="Arial"/>
          <w:sz w:val="20"/>
          <w:szCs w:val="22"/>
        </w:rPr>
        <w:t xml:space="preserve"> </w:t>
      </w:r>
      <w:proofErr w:type="gramStart"/>
      <w:r w:rsidRPr="00503512">
        <w:rPr>
          <w:rFonts w:ascii="Arial" w:hAnsi="Arial" w:cs="Arial"/>
          <w:sz w:val="20"/>
          <w:szCs w:val="22"/>
        </w:rPr>
        <w:t>I and the APEC Secretariat</w:t>
      </w:r>
      <w:proofErr w:type="gramEnd"/>
      <w:r w:rsidRPr="00503512">
        <w:rPr>
          <w:rFonts w:ascii="Arial" w:hAnsi="Arial" w:cs="Arial"/>
          <w:sz w:val="20"/>
          <w:szCs w:val="22"/>
        </w:rPr>
        <w:t xml:space="preserve"> agree to submit to the non-exclusive jurisdiction of the Courts of the Republic of Singapore.</w:t>
      </w:r>
    </w:p>
    <w:p w:rsidR="005917F5" w:rsidRPr="00756283" w:rsidRDefault="005917F5" w:rsidP="00FA4165">
      <w:pPr>
        <w:spacing w:before="60"/>
        <w:rPr>
          <w:rFonts w:ascii="Arial" w:hAnsi="Arial" w:cs="Arial"/>
          <w:sz w:val="22"/>
          <w:szCs w:val="22"/>
        </w:rPr>
      </w:pPr>
    </w:p>
    <w:p w:rsidR="005917F5" w:rsidRPr="008E1B03" w:rsidRDefault="00503512" w:rsidP="00FA4165">
      <w:pPr>
        <w:spacing w:before="60"/>
        <w:rPr>
          <w:rFonts w:ascii="Arial" w:hAnsi="Arial" w:cs="Arial"/>
          <w:b/>
          <w:color w:val="4BACC6" w:themeColor="accent5"/>
          <w:sz w:val="20"/>
          <w:szCs w:val="22"/>
          <w:u w:val="single"/>
        </w:rPr>
      </w:pPr>
      <w:r w:rsidRPr="008E1B03">
        <w:rPr>
          <w:rFonts w:ascii="Arial" w:hAnsi="Arial" w:cs="Arial"/>
          <w:b/>
          <w:color w:val="4BACC6" w:themeColor="accent5"/>
          <w:sz w:val="20"/>
          <w:szCs w:val="22"/>
          <w:u w:val="single"/>
        </w:rPr>
        <w:t>AGREEMENT</w:t>
      </w:r>
      <w:r w:rsidR="004C0C96" w:rsidRPr="008E1B03">
        <w:rPr>
          <w:rFonts w:ascii="Arial" w:hAnsi="Arial" w:cs="Arial"/>
          <w:b/>
          <w:color w:val="4BACC6" w:themeColor="accent5"/>
          <w:sz w:val="20"/>
          <w:szCs w:val="22"/>
          <w:u w:val="single"/>
        </w:rPr>
        <w:t xml:space="preserve"> </w:t>
      </w:r>
      <w:r w:rsidR="00D01B5C" w:rsidRPr="008E1B03">
        <w:rPr>
          <w:rFonts w:ascii="Arial" w:hAnsi="Arial" w:cs="Arial"/>
          <w:b/>
          <w:color w:val="4BACC6" w:themeColor="accent5"/>
          <w:sz w:val="20"/>
          <w:szCs w:val="22"/>
          <w:u w:val="single"/>
        </w:rPr>
        <w:t>(complete all fields)</w:t>
      </w:r>
    </w:p>
    <w:p w:rsidR="00F70D50" w:rsidRDefault="00F70D50" w:rsidP="00C51E46">
      <w:pPr>
        <w:autoSpaceDE w:val="0"/>
        <w:autoSpaceDN w:val="0"/>
        <w:adjustRightInd w:val="0"/>
        <w:rPr>
          <w:rFonts w:ascii="Arial" w:hAnsi="Arial" w:cs="Arial"/>
          <w:b/>
          <w:i/>
          <w:color w:val="0070C0"/>
          <w:sz w:val="20"/>
          <w:szCs w:val="20"/>
        </w:rPr>
      </w:pPr>
    </w:p>
    <w:tbl>
      <w:tblPr>
        <w:tblW w:w="9057" w:type="dxa"/>
        <w:tblLayout w:type="fixed"/>
        <w:tblLook w:val="0000" w:firstRow="0" w:lastRow="0" w:firstColumn="0" w:lastColumn="0" w:noHBand="0" w:noVBand="0"/>
      </w:tblPr>
      <w:tblGrid>
        <w:gridCol w:w="3258"/>
        <w:gridCol w:w="5799"/>
      </w:tblGrid>
      <w:tr w:rsidR="00D01B5C" w:rsidRPr="00EC2E27" w:rsidTr="00807F21">
        <w:trPr>
          <w:trHeight w:val="945"/>
        </w:trPr>
        <w:tc>
          <w:tcPr>
            <w:tcW w:w="3258" w:type="dxa"/>
            <w:shd w:val="clear" w:color="auto" w:fill="C6D9F1" w:themeFill="text2" w:themeFillTint="33"/>
          </w:tcPr>
          <w:p w:rsidR="00D01B5C" w:rsidRPr="00EC2E27" w:rsidRDefault="00D01B5C" w:rsidP="00807F21">
            <w:pPr>
              <w:spacing w:before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C2E27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br w:type="page"/>
            </w:r>
            <w:r w:rsidRPr="00EC2E27">
              <w:rPr>
                <w:rFonts w:ascii="Arial" w:hAnsi="Arial" w:cs="Arial"/>
                <w:sz w:val="20"/>
                <w:szCs w:val="20"/>
              </w:rPr>
              <w:t xml:space="preserve">Name (as per passport) </w:t>
            </w:r>
          </w:p>
        </w:tc>
        <w:tc>
          <w:tcPr>
            <w:tcW w:w="5799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D01B5C" w:rsidRPr="00EC2E27" w:rsidRDefault="00D01B5C" w:rsidP="00807F21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EC2E27">
              <w:rPr>
                <w:rFonts w:ascii="Arial" w:hAnsi="Arial" w:cs="Arial"/>
                <w:sz w:val="20"/>
                <w:szCs w:val="20"/>
              </w:rPr>
              <w:t xml:space="preserve">(please underline </w:t>
            </w:r>
            <w:r w:rsidRPr="00EC2E27">
              <w:rPr>
                <w:rFonts w:ascii="Arial" w:hAnsi="Arial" w:cs="Arial"/>
                <w:b/>
                <w:sz w:val="20"/>
                <w:szCs w:val="20"/>
              </w:rPr>
              <w:t>SURNAME or FAMILY NAME</w:t>
            </w:r>
            <w:r w:rsidRPr="00EC2E27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D01B5C" w:rsidRPr="00EC2E27" w:rsidRDefault="00D01B5C" w:rsidP="00807F21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:rsidR="00D01B5C" w:rsidRPr="00EC2E27" w:rsidRDefault="00D01B5C" w:rsidP="00807F21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1B5C" w:rsidRPr="00EC2E27" w:rsidTr="00807F21">
        <w:trPr>
          <w:trHeight w:val="475"/>
        </w:trPr>
        <w:tc>
          <w:tcPr>
            <w:tcW w:w="3258" w:type="dxa"/>
            <w:shd w:val="clear" w:color="auto" w:fill="C6D9F1" w:themeFill="text2" w:themeFillTint="33"/>
          </w:tcPr>
          <w:p w:rsidR="00D01B5C" w:rsidRPr="00EC2E27" w:rsidRDefault="008E1B03" w:rsidP="00807F21">
            <w:pPr>
              <w:spacing w:before="6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 of Organis</w:t>
            </w:r>
            <w:r w:rsidR="00D01B5C" w:rsidRPr="00EC2E27">
              <w:rPr>
                <w:rFonts w:ascii="Arial" w:hAnsi="Arial" w:cs="Arial"/>
                <w:sz w:val="20"/>
                <w:szCs w:val="20"/>
              </w:rPr>
              <w:t>ation</w:t>
            </w:r>
          </w:p>
        </w:tc>
        <w:tc>
          <w:tcPr>
            <w:tcW w:w="5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 w:themeFill="text2" w:themeFillTint="33"/>
          </w:tcPr>
          <w:p w:rsidR="00D01B5C" w:rsidRPr="00EC2E27" w:rsidRDefault="005D4D0E" w:rsidP="00807F21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2103915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1B5C" w:rsidRPr="00EC2E27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D01B5C" w:rsidRPr="00EC2E27">
              <w:rPr>
                <w:rFonts w:ascii="Arial" w:hAnsi="Arial" w:cs="Arial"/>
                <w:sz w:val="20"/>
                <w:szCs w:val="20"/>
              </w:rPr>
              <w:t xml:space="preserve"> Government       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25920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1B5C" w:rsidRPr="00EC2E27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8E1B03">
              <w:rPr>
                <w:rFonts w:ascii="Arial" w:hAnsi="Arial" w:cs="Arial"/>
                <w:sz w:val="20"/>
                <w:szCs w:val="20"/>
              </w:rPr>
              <w:t xml:space="preserve"> International Organis</w:t>
            </w:r>
            <w:r w:rsidR="00D01B5C" w:rsidRPr="00EC2E27">
              <w:rPr>
                <w:rFonts w:ascii="Arial" w:hAnsi="Arial" w:cs="Arial"/>
                <w:sz w:val="20"/>
                <w:szCs w:val="20"/>
              </w:rPr>
              <w:t>ation</w:t>
            </w:r>
          </w:p>
          <w:p w:rsidR="00D01B5C" w:rsidRPr="00EC2E27" w:rsidRDefault="005D4D0E" w:rsidP="00807F21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336893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1B5C">
                  <w:rPr>
                    <w:rFonts w:ascii="MS Gothic" w:eastAsia="MS Gothic" w:hAnsi="Arial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D01B5C" w:rsidRPr="00EC2E2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01B5C" w:rsidRPr="00EC2E27">
              <w:rPr>
                <w:rFonts w:ascii="Arial" w:hAnsi="Arial" w:cs="Arial"/>
                <w:sz w:val="20"/>
                <w:szCs w:val="20"/>
              </w:rPr>
              <w:t xml:space="preserve">Private Sector    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38540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1B5C" w:rsidRPr="00EC2E27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D01B5C" w:rsidRPr="00EC2E27">
              <w:rPr>
                <w:rFonts w:ascii="Arial" w:hAnsi="Arial" w:cs="Arial"/>
                <w:sz w:val="20"/>
                <w:szCs w:val="20"/>
              </w:rPr>
              <w:t xml:space="preserve"> Others: _______________</w:t>
            </w:r>
          </w:p>
        </w:tc>
      </w:tr>
      <w:tr w:rsidR="00D01B5C" w:rsidRPr="00EC2E27" w:rsidTr="00807F21">
        <w:tc>
          <w:tcPr>
            <w:tcW w:w="3258" w:type="dxa"/>
            <w:shd w:val="clear" w:color="auto" w:fill="C6D9F1" w:themeFill="text2" w:themeFillTint="33"/>
          </w:tcPr>
          <w:p w:rsidR="00D01B5C" w:rsidRPr="00EC2E27" w:rsidRDefault="00D01B5C" w:rsidP="00807F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:rsidR="00D01B5C" w:rsidRPr="00EC2E27" w:rsidRDefault="008E1B03" w:rsidP="00807F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Organis</w:t>
            </w:r>
            <w:r w:rsidR="00D01B5C" w:rsidRPr="00EC2E27">
              <w:rPr>
                <w:rFonts w:ascii="Arial" w:hAnsi="Arial" w:cs="Arial"/>
                <w:sz w:val="20"/>
                <w:szCs w:val="20"/>
              </w:rPr>
              <w:t>ation</w:t>
            </w:r>
          </w:p>
        </w:tc>
        <w:tc>
          <w:tcPr>
            <w:tcW w:w="5799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D01B5C" w:rsidRPr="00EC2E27" w:rsidRDefault="00D01B5C" w:rsidP="00807F21">
            <w:pPr>
              <w:pStyle w:val="FootnoteText"/>
              <w:rPr>
                <w:rFonts w:ascii="Arial" w:eastAsia="宋体" w:hAnsi="Arial" w:cs="Arial"/>
                <w:sz w:val="20"/>
                <w:lang w:eastAsia="zh-CN"/>
              </w:rPr>
            </w:pPr>
          </w:p>
          <w:p w:rsidR="00D01B5C" w:rsidRPr="00EC2E27" w:rsidRDefault="00D01B5C" w:rsidP="00807F21">
            <w:pPr>
              <w:pStyle w:val="FootnoteText"/>
              <w:rPr>
                <w:rFonts w:ascii="Arial" w:eastAsia="宋体" w:hAnsi="Arial" w:cs="Arial"/>
                <w:sz w:val="20"/>
                <w:lang w:eastAsia="zh-CN"/>
              </w:rPr>
            </w:pPr>
            <w:r w:rsidRPr="00EC2E27">
              <w:rPr>
                <w:rFonts w:ascii="Arial" w:eastAsia="宋体" w:hAnsi="Arial" w:cs="Arial"/>
                <w:sz w:val="20"/>
                <w:lang w:eastAsia="zh-CN"/>
              </w:rPr>
              <w:t xml:space="preserve"> </w:t>
            </w:r>
          </w:p>
        </w:tc>
      </w:tr>
      <w:tr w:rsidR="00D01B5C" w:rsidRPr="00EC2E27" w:rsidTr="00807F21">
        <w:tc>
          <w:tcPr>
            <w:tcW w:w="3258" w:type="dxa"/>
            <w:shd w:val="clear" w:color="auto" w:fill="C6D9F1" w:themeFill="text2" w:themeFillTint="33"/>
          </w:tcPr>
          <w:p w:rsidR="00D01B5C" w:rsidRPr="00EC2E27" w:rsidRDefault="00D01B5C" w:rsidP="00807F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:rsidR="00D01B5C" w:rsidRPr="00EC2E27" w:rsidRDefault="00D01B5C" w:rsidP="00807F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C2E27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5799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D01B5C" w:rsidRPr="00EC2E27" w:rsidRDefault="00D01B5C" w:rsidP="00807F2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1B5C" w:rsidRPr="00EC2E27" w:rsidTr="00807F21">
        <w:tc>
          <w:tcPr>
            <w:tcW w:w="3258" w:type="dxa"/>
            <w:shd w:val="clear" w:color="auto" w:fill="C6D9F1" w:themeFill="text2" w:themeFillTint="33"/>
          </w:tcPr>
          <w:p w:rsidR="00D01B5C" w:rsidRPr="00EC2E27" w:rsidRDefault="00D01B5C" w:rsidP="00807F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:rsidR="00D01B5C" w:rsidRPr="00EC2E27" w:rsidRDefault="00D01B5C" w:rsidP="00807F21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C2E27">
              <w:rPr>
                <w:rFonts w:ascii="Arial" w:hAnsi="Arial" w:cs="Arial"/>
                <w:sz w:val="20"/>
                <w:szCs w:val="20"/>
              </w:rPr>
              <w:t>Date</w:t>
            </w:r>
            <w:r w:rsidRPr="00EC2E2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5799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D01B5C" w:rsidRPr="00EC2E27" w:rsidRDefault="00D01B5C" w:rsidP="00807F2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55B20" w:rsidRDefault="00C55B20" w:rsidP="00247A89">
      <w:pPr>
        <w:jc w:val="center"/>
        <w:rPr>
          <w:rFonts w:ascii="Arial" w:eastAsia="Arial Bold" w:hAnsi="Arial" w:cs="Arial"/>
          <w:b/>
          <w:color w:val="000000"/>
          <w:sz w:val="20"/>
          <w:szCs w:val="20"/>
          <w:u w:color="000000"/>
          <w:lang w:val="en-PH" w:eastAsia="en-US"/>
        </w:rPr>
      </w:pPr>
    </w:p>
    <w:p w:rsidR="00247A89" w:rsidRPr="00247A89" w:rsidRDefault="00247A89" w:rsidP="00247A89">
      <w:pPr>
        <w:jc w:val="center"/>
        <w:rPr>
          <w:rFonts w:ascii="Arial" w:eastAsia="Arial Bold" w:hAnsi="Arial" w:cs="Arial"/>
          <w:b/>
          <w:color w:val="000000"/>
          <w:sz w:val="20"/>
          <w:szCs w:val="20"/>
          <w:u w:color="000000"/>
          <w:lang w:val="en-PH" w:eastAsia="en-US"/>
        </w:rPr>
      </w:pPr>
      <w:r w:rsidRPr="00247A89">
        <w:rPr>
          <w:rFonts w:ascii="Arial" w:eastAsia="Arial Bold" w:hAnsi="Arial" w:cs="Arial"/>
          <w:b/>
          <w:color w:val="000000"/>
          <w:sz w:val="20"/>
          <w:szCs w:val="20"/>
          <w:u w:color="000000"/>
          <w:lang w:val="en-PH" w:eastAsia="en-US"/>
        </w:rPr>
        <w:t xml:space="preserve">Annex </w:t>
      </w:r>
      <w:proofErr w:type="gramStart"/>
      <w:r w:rsidRPr="00247A89">
        <w:rPr>
          <w:rFonts w:ascii="Arial" w:eastAsia="Arial Bold" w:hAnsi="Arial" w:cs="Arial"/>
          <w:b/>
          <w:color w:val="000000"/>
          <w:sz w:val="20"/>
          <w:szCs w:val="20"/>
          <w:u w:color="000000"/>
          <w:lang w:val="en-PH" w:eastAsia="en-US"/>
        </w:rPr>
        <w:t>A</w:t>
      </w:r>
      <w:proofErr w:type="gramEnd"/>
      <w:r w:rsidRPr="00247A89">
        <w:rPr>
          <w:rFonts w:ascii="Arial" w:eastAsia="Arial Bold" w:hAnsi="Arial" w:cs="Arial"/>
          <w:b/>
          <w:color w:val="000000"/>
          <w:sz w:val="20"/>
          <w:szCs w:val="20"/>
          <w:u w:color="000000"/>
          <w:lang w:val="en-PH" w:eastAsia="en-US"/>
        </w:rPr>
        <w:t xml:space="preserve"> (Terms of Reference)</w:t>
      </w:r>
    </w:p>
    <w:p w:rsidR="00F70D50" w:rsidRDefault="00F70D50" w:rsidP="00C51E46">
      <w:pPr>
        <w:autoSpaceDE w:val="0"/>
        <w:autoSpaceDN w:val="0"/>
        <w:adjustRightInd w:val="0"/>
        <w:rPr>
          <w:rFonts w:ascii="Arial" w:hAnsi="Arial" w:cs="Arial"/>
          <w:b/>
          <w:i/>
          <w:color w:val="0070C0"/>
          <w:sz w:val="20"/>
          <w:szCs w:val="20"/>
        </w:rPr>
      </w:pPr>
    </w:p>
    <w:p w:rsidR="00247A89" w:rsidRDefault="00247A89">
      <w:pPr>
        <w:pStyle w:val="Header"/>
      </w:pPr>
    </w:p>
    <w:p w:rsidR="001E7714" w:rsidRDefault="001E7714" w:rsidP="001E7714">
      <w:pPr>
        <w:rPr>
          <w:rFonts w:ascii="Arial" w:eastAsia="Arial Unicode MS" w:hAnsi="Arial" w:cs="Arial"/>
          <w:b/>
          <w:color w:val="000000"/>
          <w:sz w:val="20"/>
          <w:szCs w:val="20"/>
          <w:u w:color="000000"/>
          <w:lang w:eastAsia="en-US"/>
        </w:rPr>
      </w:pPr>
    </w:p>
    <w:p w:rsidR="005046DD" w:rsidRDefault="005046DD" w:rsidP="005046DD">
      <w:pPr>
        <w:rPr>
          <w:rFonts w:ascii="Arial" w:hAnsi="Arial" w:cs="Arial"/>
          <w:b/>
          <w:sz w:val="20"/>
          <w:szCs w:val="20"/>
        </w:rPr>
      </w:pPr>
      <w:r w:rsidRPr="005046DD">
        <w:rPr>
          <w:rFonts w:ascii="Arial" w:hAnsi="Arial" w:cs="Arial"/>
          <w:b/>
          <w:color w:val="4BACC6" w:themeColor="accent5"/>
          <w:sz w:val="20"/>
          <w:szCs w:val="20"/>
        </w:rPr>
        <w:t xml:space="preserve">Insert </w:t>
      </w:r>
      <w:r>
        <w:rPr>
          <w:rFonts w:ascii="Arial" w:hAnsi="Arial" w:cs="Arial"/>
          <w:b/>
          <w:color w:val="4BACC6" w:themeColor="accent5"/>
          <w:sz w:val="20"/>
          <w:szCs w:val="20"/>
        </w:rPr>
        <w:t xml:space="preserve">the </w:t>
      </w:r>
      <w:r w:rsidRPr="005046DD">
        <w:rPr>
          <w:rFonts w:ascii="Arial" w:hAnsi="Arial" w:cs="Arial"/>
          <w:b/>
          <w:color w:val="4BACC6" w:themeColor="accent5"/>
          <w:sz w:val="20"/>
          <w:szCs w:val="20"/>
        </w:rPr>
        <w:t>Terms of Reference</w:t>
      </w:r>
      <w:r>
        <w:rPr>
          <w:rFonts w:ascii="Arial" w:hAnsi="Arial" w:cs="Arial"/>
          <w:b/>
          <w:color w:val="4BACC6" w:themeColor="accent5"/>
          <w:sz w:val="20"/>
          <w:szCs w:val="20"/>
        </w:rPr>
        <w:t xml:space="preserve"> for the Work Undertaking</w:t>
      </w:r>
      <w:r w:rsidRPr="005046DD">
        <w:rPr>
          <w:rFonts w:ascii="Arial" w:hAnsi="Arial" w:cs="Arial"/>
          <w:b/>
          <w:color w:val="4BACC6" w:themeColor="accent5"/>
          <w:sz w:val="20"/>
          <w:szCs w:val="20"/>
        </w:rPr>
        <w:t xml:space="preserve"> here.</w:t>
      </w:r>
      <w:r>
        <w:rPr>
          <w:rFonts w:ascii="Arial" w:hAnsi="Arial" w:cs="Arial"/>
          <w:b/>
          <w:color w:val="4BACC6" w:themeColor="accent5"/>
          <w:sz w:val="20"/>
          <w:szCs w:val="20"/>
        </w:rPr>
        <w:t xml:space="preserve"> Consistent with Contracts and RFP documentation,</w:t>
      </w:r>
      <w:r w:rsidRPr="005046DD">
        <w:rPr>
          <w:rFonts w:ascii="Arial" w:hAnsi="Arial" w:cs="Arial"/>
          <w:b/>
          <w:color w:val="4BACC6" w:themeColor="accent5"/>
          <w:sz w:val="20"/>
          <w:szCs w:val="20"/>
        </w:rPr>
        <w:t xml:space="preserve"> ToRs</w:t>
      </w:r>
      <w:r>
        <w:rPr>
          <w:rFonts w:ascii="Arial" w:hAnsi="Arial" w:cs="Arial"/>
          <w:b/>
          <w:color w:val="4BACC6" w:themeColor="accent5"/>
          <w:sz w:val="20"/>
          <w:szCs w:val="20"/>
        </w:rPr>
        <w:t xml:space="preserve"> in Work Undertaking</w:t>
      </w:r>
      <w:r w:rsidR="00C55B20">
        <w:rPr>
          <w:rFonts w:ascii="Arial" w:hAnsi="Arial" w:cs="Arial"/>
          <w:b/>
          <w:color w:val="4BACC6" w:themeColor="accent5"/>
          <w:sz w:val="20"/>
          <w:szCs w:val="20"/>
        </w:rPr>
        <w:t>s</w:t>
      </w:r>
      <w:r w:rsidRPr="005046DD">
        <w:rPr>
          <w:rFonts w:ascii="Arial" w:hAnsi="Arial" w:cs="Arial"/>
          <w:b/>
          <w:color w:val="4BACC6" w:themeColor="accent5"/>
          <w:sz w:val="20"/>
          <w:szCs w:val="20"/>
        </w:rPr>
        <w:t xml:space="preserve"> must be specific</w:t>
      </w:r>
      <w:r>
        <w:rPr>
          <w:rFonts w:ascii="Arial" w:hAnsi="Arial" w:cs="Arial"/>
          <w:b/>
          <w:color w:val="4BACC6" w:themeColor="accent5"/>
          <w:sz w:val="20"/>
          <w:szCs w:val="20"/>
        </w:rPr>
        <w:t xml:space="preserve"> and leave no room for ambiguity or assumptions regarding the expect</w:t>
      </w:r>
      <w:r w:rsidR="00C55B20">
        <w:rPr>
          <w:rFonts w:ascii="Arial" w:hAnsi="Arial" w:cs="Arial"/>
          <w:b/>
          <w:color w:val="4BACC6" w:themeColor="accent5"/>
          <w:sz w:val="20"/>
          <w:szCs w:val="20"/>
        </w:rPr>
        <w:t>ed paid</w:t>
      </w:r>
      <w:r>
        <w:rPr>
          <w:rFonts w:ascii="Arial" w:hAnsi="Arial" w:cs="Arial"/>
          <w:b/>
          <w:color w:val="4BACC6" w:themeColor="accent5"/>
          <w:sz w:val="20"/>
          <w:szCs w:val="20"/>
        </w:rPr>
        <w:t xml:space="preserve"> outputs of the </w:t>
      </w:r>
      <w:r w:rsidR="006E6B24">
        <w:rPr>
          <w:rFonts w:ascii="Arial" w:hAnsi="Arial" w:cs="Arial"/>
          <w:b/>
          <w:color w:val="4BACC6" w:themeColor="accent5"/>
          <w:sz w:val="20"/>
          <w:szCs w:val="20"/>
        </w:rPr>
        <w:t>C</w:t>
      </w:r>
      <w:r>
        <w:rPr>
          <w:rFonts w:ascii="Arial" w:hAnsi="Arial" w:cs="Arial"/>
          <w:b/>
          <w:color w:val="4BACC6" w:themeColor="accent5"/>
          <w:sz w:val="20"/>
          <w:szCs w:val="20"/>
        </w:rPr>
        <w:t xml:space="preserve">ounterparty. Consult the PO Toolkit document </w:t>
      </w:r>
      <w:r w:rsidRPr="005046DD">
        <w:rPr>
          <w:rFonts w:ascii="Arial" w:hAnsi="Arial" w:cs="Arial"/>
          <w:b/>
          <w:color w:val="4BACC6" w:themeColor="accent5"/>
          <w:sz w:val="20"/>
          <w:szCs w:val="20"/>
          <w:u w:val="single"/>
        </w:rPr>
        <w:t>Preparing Terms of Reference: Guidance for POs</w:t>
      </w:r>
      <w:r>
        <w:rPr>
          <w:rFonts w:ascii="Arial" w:hAnsi="Arial" w:cs="Arial"/>
          <w:b/>
          <w:color w:val="4BACC6" w:themeColor="accent5"/>
          <w:sz w:val="20"/>
          <w:szCs w:val="20"/>
        </w:rPr>
        <w:t xml:space="preserve"> if required.</w:t>
      </w:r>
    </w:p>
    <w:p w:rsidR="005046DD" w:rsidRDefault="005046D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:rsidR="005046DD" w:rsidRPr="007D2EBA" w:rsidRDefault="005046DD" w:rsidP="005046DD">
      <w:pPr>
        <w:pStyle w:val="ListParagraph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A</w:t>
      </w:r>
      <w:r w:rsidRPr="00247A89">
        <w:rPr>
          <w:rFonts w:ascii="Arial" w:hAnsi="Arial" w:cs="Arial"/>
          <w:b/>
          <w:sz w:val="20"/>
          <w:szCs w:val="20"/>
        </w:rPr>
        <w:t>nnex B (Terms and Conditions of APEC Funding)</w:t>
      </w:r>
    </w:p>
    <w:p w:rsidR="00FE6C69" w:rsidRPr="0017627C" w:rsidRDefault="00FE6C69" w:rsidP="004F016C">
      <w:pPr>
        <w:autoSpaceDE w:val="0"/>
        <w:autoSpaceDN w:val="0"/>
        <w:adjustRightInd w:val="0"/>
        <w:contextualSpacing/>
        <w:rPr>
          <w:rFonts w:ascii="Arial" w:hAnsi="Arial" w:cs="Arial"/>
          <w:sz w:val="20"/>
          <w:szCs w:val="20"/>
        </w:rPr>
      </w:pPr>
    </w:p>
    <w:p w:rsidR="00F14C3B" w:rsidRPr="00EC2E27" w:rsidRDefault="00F14C3B" w:rsidP="004F016C">
      <w:pPr>
        <w:autoSpaceDE w:val="0"/>
        <w:autoSpaceDN w:val="0"/>
        <w:adjustRightInd w:val="0"/>
        <w:contextualSpacing/>
        <w:rPr>
          <w:rFonts w:ascii="Arial" w:hAnsi="Arial" w:cs="Arial"/>
          <w:sz w:val="20"/>
          <w:szCs w:val="20"/>
        </w:rPr>
      </w:pPr>
    </w:p>
    <w:p w:rsidR="00B14CC8" w:rsidRPr="00EC2E27" w:rsidRDefault="00B14CC8" w:rsidP="00B14CC8">
      <w:pPr>
        <w:numPr>
          <w:ilvl w:val="0"/>
          <w:numId w:val="1"/>
        </w:numPr>
        <w:tabs>
          <w:tab w:val="clear" w:pos="720"/>
          <w:tab w:val="num" w:pos="360"/>
        </w:tabs>
        <w:ind w:hanging="720"/>
        <w:rPr>
          <w:rFonts w:ascii="Arial" w:hAnsi="Arial" w:cs="Arial"/>
          <w:b/>
          <w:sz w:val="20"/>
          <w:szCs w:val="20"/>
        </w:rPr>
      </w:pPr>
      <w:r w:rsidRPr="00EC2E27">
        <w:rPr>
          <w:rFonts w:ascii="Arial" w:hAnsi="Arial" w:cs="Arial"/>
          <w:b/>
          <w:sz w:val="20"/>
          <w:szCs w:val="20"/>
          <w:u w:val="single"/>
        </w:rPr>
        <w:t>Supporting documentation</w:t>
      </w:r>
    </w:p>
    <w:p w:rsidR="00B14CC8" w:rsidRPr="00EC2E27" w:rsidRDefault="00B14CC8" w:rsidP="00B14CC8">
      <w:pPr>
        <w:ind w:left="720"/>
        <w:rPr>
          <w:rFonts w:ascii="Arial" w:hAnsi="Arial" w:cs="Arial"/>
          <w:b/>
          <w:sz w:val="20"/>
          <w:szCs w:val="20"/>
          <w:u w:val="single"/>
        </w:rPr>
      </w:pPr>
    </w:p>
    <w:p w:rsidR="00B14CC8" w:rsidRPr="00EC2E27" w:rsidRDefault="00B14CC8" w:rsidP="00B14CC8">
      <w:pPr>
        <w:pStyle w:val="BodyTextIndent3"/>
        <w:numPr>
          <w:ilvl w:val="0"/>
          <w:numId w:val="2"/>
        </w:numPr>
        <w:spacing w:after="0"/>
        <w:ind w:left="63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i</w:t>
      </w:r>
      <w:r w:rsidRPr="00EC2E27">
        <w:rPr>
          <w:rFonts w:ascii="Arial" w:hAnsi="Arial" w:cs="Arial"/>
          <w:sz w:val="20"/>
          <w:szCs w:val="20"/>
        </w:rPr>
        <w:t xml:space="preserve">nvoice </w:t>
      </w:r>
      <w:proofErr w:type="gramStart"/>
      <w:r w:rsidRPr="00EC2E27">
        <w:rPr>
          <w:rFonts w:ascii="Arial" w:hAnsi="Arial" w:cs="Arial"/>
          <w:sz w:val="20"/>
          <w:szCs w:val="20"/>
        </w:rPr>
        <w:t>must be submitted</w:t>
      </w:r>
      <w:proofErr w:type="gramEnd"/>
      <w:r w:rsidRPr="00EC2E27">
        <w:rPr>
          <w:rFonts w:ascii="Arial" w:hAnsi="Arial" w:cs="Arial"/>
          <w:sz w:val="20"/>
          <w:szCs w:val="20"/>
        </w:rPr>
        <w:t xml:space="preserve"> to the APEC Secretariat t</w:t>
      </w:r>
      <w:r w:rsidR="008E1B03">
        <w:rPr>
          <w:rFonts w:ascii="Arial" w:hAnsi="Arial" w:cs="Arial"/>
          <w:sz w:val="20"/>
          <w:szCs w:val="20"/>
        </w:rPr>
        <w:t>o claim payment for under this Work Undertaking</w:t>
      </w:r>
      <w:r w:rsidRPr="00EC2E27">
        <w:rPr>
          <w:rFonts w:ascii="Arial" w:hAnsi="Arial" w:cs="Arial"/>
          <w:sz w:val="20"/>
          <w:szCs w:val="20"/>
        </w:rPr>
        <w:t xml:space="preserve">. Original or electronic copies of the invoices </w:t>
      </w:r>
      <w:proofErr w:type="gramStart"/>
      <w:r w:rsidRPr="00EC2E27">
        <w:rPr>
          <w:rFonts w:ascii="Arial" w:hAnsi="Arial" w:cs="Arial"/>
          <w:sz w:val="20"/>
          <w:szCs w:val="20"/>
        </w:rPr>
        <w:t>may be submitted</w:t>
      </w:r>
      <w:proofErr w:type="gramEnd"/>
      <w:r w:rsidRPr="00EC2E27">
        <w:rPr>
          <w:rFonts w:ascii="Arial" w:hAnsi="Arial" w:cs="Arial"/>
          <w:sz w:val="20"/>
          <w:szCs w:val="20"/>
        </w:rPr>
        <w:t xml:space="preserve">.  The invoice must be accompanied by all supporting documentation as set forth in the </w:t>
      </w:r>
      <w:r w:rsidRPr="000E085E">
        <w:rPr>
          <w:rFonts w:ascii="Arial" w:hAnsi="Arial" w:cs="Arial"/>
          <w:sz w:val="20"/>
          <w:szCs w:val="20"/>
        </w:rPr>
        <w:t>Guidebo</w:t>
      </w:r>
      <w:bookmarkStart w:id="0" w:name="_GoBack"/>
      <w:bookmarkEnd w:id="0"/>
      <w:r w:rsidRPr="000E085E">
        <w:rPr>
          <w:rFonts w:ascii="Arial" w:hAnsi="Arial" w:cs="Arial"/>
          <w:sz w:val="20"/>
          <w:szCs w:val="20"/>
        </w:rPr>
        <w:t>ok on APEC Projects</w:t>
      </w:r>
      <w:r w:rsidRPr="00EC2E27">
        <w:rPr>
          <w:rFonts w:ascii="Arial" w:hAnsi="Arial" w:cs="Arial"/>
          <w:sz w:val="20"/>
          <w:szCs w:val="20"/>
        </w:rPr>
        <w:t xml:space="preserve"> (the Guidebook) as varied from time to time.</w:t>
      </w:r>
    </w:p>
    <w:p w:rsidR="00B14CC8" w:rsidRPr="00EC2E27" w:rsidRDefault="00B14CC8" w:rsidP="00B14CC8">
      <w:pPr>
        <w:pStyle w:val="BodyTextIndent3"/>
        <w:spacing w:after="0"/>
        <w:ind w:left="1080"/>
        <w:rPr>
          <w:rFonts w:ascii="Arial" w:hAnsi="Arial" w:cs="Arial"/>
          <w:sz w:val="20"/>
          <w:szCs w:val="20"/>
        </w:rPr>
      </w:pPr>
    </w:p>
    <w:p w:rsidR="00B14CC8" w:rsidRPr="00EC2E27" w:rsidRDefault="00B14CC8" w:rsidP="00B14CC8">
      <w:pPr>
        <w:pStyle w:val="Clausetext"/>
        <w:numPr>
          <w:ilvl w:val="0"/>
          <w:numId w:val="6"/>
        </w:numPr>
        <w:ind w:left="630" w:hanging="270"/>
        <w:rPr>
          <w:rFonts w:cs="Arial"/>
          <w:szCs w:val="20"/>
        </w:rPr>
      </w:pPr>
      <w:r w:rsidRPr="00EC2E27">
        <w:rPr>
          <w:rFonts w:eastAsia="Batang" w:cs="Arial"/>
          <w:szCs w:val="20"/>
          <w:lang w:eastAsia="ja-JP"/>
        </w:rPr>
        <w:t>Invoice shall include the following information: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  <w:tab w:val="num" w:pos="1100"/>
        </w:tabs>
        <w:ind w:left="1100" w:firstLine="0"/>
        <w:rPr>
          <w:rFonts w:cs="Arial"/>
          <w:szCs w:val="20"/>
        </w:rPr>
      </w:pPr>
      <w:r w:rsidRPr="00EC2E27">
        <w:rPr>
          <w:rFonts w:cs="Arial"/>
          <w:szCs w:val="20"/>
        </w:rPr>
        <w:t>f</w:t>
      </w:r>
      <w:r>
        <w:rPr>
          <w:rFonts w:cs="Arial"/>
          <w:szCs w:val="20"/>
        </w:rPr>
        <w:t xml:space="preserve">ull name and number of project; 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  <w:tab w:val="num" w:pos="1100"/>
        </w:tabs>
        <w:ind w:left="1100" w:firstLine="0"/>
        <w:rPr>
          <w:rFonts w:cs="Arial"/>
          <w:szCs w:val="20"/>
        </w:rPr>
      </w:pPr>
      <w:r w:rsidRPr="00EC2E27">
        <w:rPr>
          <w:rFonts w:cs="Arial"/>
          <w:szCs w:val="20"/>
        </w:rPr>
        <w:t xml:space="preserve">name of </w:t>
      </w:r>
      <w:r w:rsidR="00274142">
        <w:rPr>
          <w:rFonts w:cs="Arial"/>
          <w:szCs w:val="20"/>
        </w:rPr>
        <w:t>Counterparty</w:t>
      </w:r>
      <w:r w:rsidRPr="00EC2E27">
        <w:rPr>
          <w:rFonts w:cs="Arial"/>
          <w:szCs w:val="20"/>
        </w:rPr>
        <w:t>;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  <w:tab w:val="num" w:pos="1100"/>
        </w:tabs>
        <w:ind w:left="1100" w:firstLine="0"/>
        <w:rPr>
          <w:rFonts w:cs="Arial"/>
          <w:szCs w:val="20"/>
        </w:rPr>
      </w:pPr>
      <w:r w:rsidRPr="00EC2E27">
        <w:rPr>
          <w:rFonts w:cs="Arial"/>
          <w:szCs w:val="20"/>
        </w:rPr>
        <w:t>invoice date and invoice number;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  <w:tab w:val="num" w:pos="1100"/>
        </w:tabs>
        <w:ind w:left="1100" w:firstLine="0"/>
        <w:rPr>
          <w:rFonts w:cs="Arial"/>
          <w:szCs w:val="20"/>
        </w:rPr>
      </w:pPr>
      <w:r w:rsidRPr="00EC2E27">
        <w:rPr>
          <w:rFonts w:cs="Arial"/>
          <w:szCs w:val="20"/>
        </w:rPr>
        <w:t>description of services provided and associated dates;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  <w:tab w:val="num" w:pos="1100"/>
        </w:tabs>
        <w:ind w:left="1100" w:firstLine="0"/>
        <w:rPr>
          <w:rFonts w:cs="Arial"/>
          <w:szCs w:val="20"/>
        </w:rPr>
      </w:pPr>
      <w:r w:rsidRPr="00EC2E27">
        <w:rPr>
          <w:rFonts w:cs="Arial"/>
          <w:szCs w:val="20"/>
        </w:rPr>
        <w:t>charges and payments for previous invoices;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  <w:tab w:val="num" w:pos="1100"/>
        </w:tabs>
        <w:ind w:left="1100" w:firstLine="0"/>
        <w:rPr>
          <w:rFonts w:cs="Arial"/>
          <w:szCs w:val="20"/>
        </w:rPr>
      </w:pPr>
      <w:r w:rsidRPr="00EC2E27">
        <w:rPr>
          <w:rFonts w:cs="Arial"/>
          <w:szCs w:val="20"/>
        </w:rPr>
        <w:t>charges for billing period;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</w:tabs>
        <w:ind w:left="1440" w:hanging="340"/>
        <w:rPr>
          <w:rFonts w:cs="Arial"/>
          <w:szCs w:val="20"/>
        </w:rPr>
      </w:pPr>
      <w:r w:rsidRPr="00EC2E27">
        <w:rPr>
          <w:rFonts w:cs="Arial"/>
          <w:szCs w:val="20"/>
        </w:rPr>
        <w:t xml:space="preserve">detailed banking instruction which includes the bank name, branch name, bank SWIFT code, account holder’s name and number; 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  <w:tab w:val="num" w:pos="1440"/>
        </w:tabs>
        <w:ind w:left="1440" w:hanging="340"/>
        <w:rPr>
          <w:rFonts w:cs="Arial"/>
          <w:szCs w:val="20"/>
        </w:rPr>
      </w:pPr>
      <w:r w:rsidRPr="00EC2E27">
        <w:rPr>
          <w:rFonts w:cs="Arial"/>
          <w:szCs w:val="20"/>
        </w:rPr>
        <w:t xml:space="preserve">billing by </w:t>
      </w:r>
      <w:r w:rsidR="006E6B24">
        <w:rPr>
          <w:rFonts w:cs="Arial"/>
          <w:szCs w:val="20"/>
        </w:rPr>
        <w:t xml:space="preserve">a </w:t>
      </w:r>
      <w:r w:rsidRPr="00EC2E27">
        <w:rPr>
          <w:rFonts w:cs="Arial"/>
          <w:szCs w:val="20"/>
        </w:rPr>
        <w:t>company/organisation rather than</w:t>
      </w:r>
      <w:r w:rsidR="006E6B24">
        <w:rPr>
          <w:rFonts w:cs="Arial"/>
          <w:szCs w:val="20"/>
        </w:rPr>
        <w:t xml:space="preserve"> an</w:t>
      </w:r>
      <w:r w:rsidRPr="00EC2E27">
        <w:rPr>
          <w:rFonts w:cs="Arial"/>
          <w:szCs w:val="20"/>
        </w:rPr>
        <w:t xml:space="preserve"> individual requires the official letter head of the company/organi</w:t>
      </w:r>
      <w:r w:rsidR="00274142">
        <w:rPr>
          <w:rFonts w:cs="Arial"/>
          <w:szCs w:val="20"/>
        </w:rPr>
        <w:t>s</w:t>
      </w:r>
      <w:r w:rsidRPr="00EC2E27">
        <w:rPr>
          <w:rFonts w:cs="Arial"/>
          <w:szCs w:val="20"/>
        </w:rPr>
        <w:t>ation</w:t>
      </w:r>
      <w:r w:rsidR="006E6B24">
        <w:rPr>
          <w:rFonts w:cs="Arial"/>
          <w:szCs w:val="20"/>
        </w:rPr>
        <w:t xml:space="preserve"> concerned</w:t>
      </w:r>
      <w:r w:rsidRPr="00EC2E27">
        <w:rPr>
          <w:rFonts w:cs="Arial"/>
          <w:szCs w:val="20"/>
        </w:rPr>
        <w:t xml:space="preserve">; 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</w:tabs>
        <w:ind w:left="1440" w:hanging="340"/>
        <w:rPr>
          <w:rFonts w:cs="Arial"/>
          <w:szCs w:val="20"/>
        </w:rPr>
      </w:pPr>
      <w:r w:rsidRPr="00EC2E27">
        <w:rPr>
          <w:rFonts w:cs="Arial"/>
          <w:szCs w:val="20"/>
        </w:rPr>
        <w:t xml:space="preserve">a signed statement by the </w:t>
      </w:r>
      <w:r w:rsidR="00274142">
        <w:rPr>
          <w:rFonts w:cs="Arial"/>
          <w:szCs w:val="20"/>
        </w:rPr>
        <w:t>Counterparty</w:t>
      </w:r>
      <w:r w:rsidRPr="00EC2E27">
        <w:rPr>
          <w:rFonts w:cs="Arial"/>
          <w:szCs w:val="20"/>
        </w:rPr>
        <w:t xml:space="preserve"> that the services have been performed in accordance with the terms and conditions of this </w:t>
      </w:r>
      <w:r w:rsidR="00C04AC2">
        <w:rPr>
          <w:rFonts w:cs="Arial"/>
          <w:szCs w:val="20"/>
        </w:rPr>
        <w:t>Work Undertaking</w:t>
      </w:r>
      <w:r w:rsidRPr="00EC2E27">
        <w:rPr>
          <w:rFonts w:cs="Arial"/>
          <w:szCs w:val="20"/>
        </w:rPr>
        <w:t xml:space="preserve">, and the costs being billed are true and correct and have not been previously paid; and </w:t>
      </w:r>
    </w:p>
    <w:p w:rsidR="00B14CC8" w:rsidRPr="00EC2E27" w:rsidRDefault="00B14CC8" w:rsidP="00B14CC8">
      <w:pPr>
        <w:pStyle w:val="Clausetext"/>
        <w:numPr>
          <w:ilvl w:val="2"/>
          <w:numId w:val="5"/>
        </w:numPr>
        <w:tabs>
          <w:tab w:val="clear" w:pos="3227"/>
        </w:tabs>
        <w:ind w:left="1440" w:hanging="340"/>
        <w:rPr>
          <w:rFonts w:cs="Arial"/>
          <w:szCs w:val="20"/>
        </w:rPr>
      </w:pPr>
      <w:proofErr w:type="gramStart"/>
      <w:r w:rsidRPr="00EC2E27">
        <w:rPr>
          <w:rFonts w:cs="Arial"/>
          <w:szCs w:val="20"/>
        </w:rPr>
        <w:t>the</w:t>
      </w:r>
      <w:proofErr w:type="gramEnd"/>
      <w:r w:rsidRPr="00EC2E27">
        <w:rPr>
          <w:rFonts w:cs="Arial"/>
          <w:szCs w:val="20"/>
        </w:rPr>
        <w:t xml:space="preserve"> invoice should be accompanied by an endorsement by the Project Overseer that that the tasks and services have been satisfactorily completed.</w:t>
      </w:r>
    </w:p>
    <w:p w:rsidR="00B14CC8" w:rsidRPr="00EC2E27" w:rsidRDefault="00B14CC8" w:rsidP="00B14CC8">
      <w:pPr>
        <w:pStyle w:val="BodyTextIndent3"/>
        <w:spacing w:after="0"/>
        <w:ind w:left="0"/>
        <w:rPr>
          <w:rFonts w:ascii="Arial" w:hAnsi="Arial" w:cs="Arial"/>
          <w:sz w:val="20"/>
          <w:szCs w:val="20"/>
        </w:rPr>
      </w:pPr>
    </w:p>
    <w:p w:rsidR="00B14CC8" w:rsidRPr="00EC2E27" w:rsidRDefault="00B14CC8" w:rsidP="00B14CC8">
      <w:pPr>
        <w:pStyle w:val="BodyTextIndent3"/>
        <w:numPr>
          <w:ilvl w:val="0"/>
          <w:numId w:val="2"/>
        </w:numPr>
        <w:spacing w:after="0"/>
        <w:ind w:left="630" w:hanging="270"/>
        <w:rPr>
          <w:rFonts w:ascii="Arial" w:hAnsi="Arial" w:cs="Arial"/>
          <w:sz w:val="20"/>
          <w:szCs w:val="20"/>
        </w:rPr>
      </w:pPr>
      <w:r w:rsidRPr="00EC2E27">
        <w:rPr>
          <w:rFonts w:ascii="Arial" w:hAnsi="Arial" w:cs="Arial"/>
          <w:sz w:val="20"/>
          <w:szCs w:val="20"/>
        </w:rPr>
        <w:t xml:space="preserve">If the </w:t>
      </w:r>
      <w:r w:rsidR="00274142">
        <w:rPr>
          <w:rFonts w:ascii="Arial" w:hAnsi="Arial" w:cs="Arial"/>
          <w:sz w:val="20"/>
          <w:szCs w:val="20"/>
        </w:rPr>
        <w:t>Counterparty</w:t>
      </w:r>
      <w:r w:rsidRPr="00EC2E27">
        <w:rPr>
          <w:rFonts w:ascii="Arial" w:hAnsi="Arial" w:cs="Arial"/>
          <w:sz w:val="20"/>
          <w:szCs w:val="20"/>
        </w:rPr>
        <w:t xml:space="preserve"> does not submit the required supporting documents within one calendar month, he/she </w:t>
      </w:r>
      <w:proofErr w:type="gramStart"/>
      <w:r w:rsidRPr="00EC2E27">
        <w:rPr>
          <w:rFonts w:ascii="Arial" w:hAnsi="Arial" w:cs="Arial"/>
          <w:sz w:val="20"/>
          <w:szCs w:val="20"/>
        </w:rPr>
        <w:t>is deemed</w:t>
      </w:r>
      <w:proofErr w:type="gramEnd"/>
      <w:r w:rsidRPr="00EC2E27">
        <w:rPr>
          <w:rFonts w:ascii="Arial" w:hAnsi="Arial" w:cs="Arial"/>
          <w:sz w:val="20"/>
          <w:szCs w:val="20"/>
        </w:rPr>
        <w:t xml:space="preserve"> to have forfeited the right to receive APEC funds as prescribed by this undertaking. </w:t>
      </w:r>
    </w:p>
    <w:p w:rsidR="00B14CC8" w:rsidRPr="00EC2E27" w:rsidRDefault="00B14CC8" w:rsidP="00B14CC8">
      <w:pPr>
        <w:rPr>
          <w:rFonts w:ascii="Arial" w:hAnsi="Arial" w:cs="Arial"/>
          <w:b/>
          <w:sz w:val="20"/>
          <w:szCs w:val="20"/>
          <w:u w:val="single"/>
        </w:rPr>
      </w:pPr>
    </w:p>
    <w:p w:rsidR="00B14CC8" w:rsidRPr="00EC2E27" w:rsidRDefault="00B14CC8" w:rsidP="00B14CC8">
      <w:pPr>
        <w:ind w:left="720"/>
        <w:rPr>
          <w:rFonts w:ascii="Arial" w:hAnsi="Arial" w:cs="Arial"/>
          <w:b/>
          <w:sz w:val="20"/>
          <w:szCs w:val="20"/>
        </w:rPr>
      </w:pPr>
    </w:p>
    <w:p w:rsidR="00B14CC8" w:rsidRPr="00EC2E27" w:rsidRDefault="00B14CC8" w:rsidP="00B14CC8">
      <w:pPr>
        <w:numPr>
          <w:ilvl w:val="0"/>
          <w:numId w:val="1"/>
        </w:numPr>
        <w:tabs>
          <w:tab w:val="clear" w:pos="720"/>
          <w:tab w:val="num" w:pos="360"/>
        </w:tabs>
        <w:ind w:hanging="720"/>
        <w:rPr>
          <w:rFonts w:ascii="Arial" w:hAnsi="Arial" w:cs="Arial"/>
          <w:b/>
          <w:sz w:val="20"/>
          <w:szCs w:val="20"/>
        </w:rPr>
      </w:pPr>
      <w:r w:rsidRPr="00EC2E27">
        <w:rPr>
          <w:rFonts w:ascii="Arial" w:hAnsi="Arial" w:cs="Arial"/>
          <w:b/>
          <w:sz w:val="20"/>
          <w:szCs w:val="20"/>
          <w:u w:val="single"/>
        </w:rPr>
        <w:t>Payments</w:t>
      </w:r>
    </w:p>
    <w:p w:rsidR="00B14CC8" w:rsidRPr="00EC2E27" w:rsidRDefault="00B14CC8" w:rsidP="00B14CC8">
      <w:pPr>
        <w:pStyle w:val="BodyTextIndent3"/>
        <w:spacing w:after="0"/>
        <w:ind w:left="0"/>
        <w:rPr>
          <w:rFonts w:ascii="Arial" w:hAnsi="Arial" w:cs="Arial"/>
          <w:spacing w:val="-3"/>
          <w:sz w:val="20"/>
          <w:szCs w:val="20"/>
        </w:rPr>
      </w:pPr>
    </w:p>
    <w:p w:rsidR="00B14CC8" w:rsidRPr="00B14CC8" w:rsidRDefault="00B14CC8" w:rsidP="00B14CC8">
      <w:pPr>
        <w:pStyle w:val="BodyTextIndent3"/>
        <w:numPr>
          <w:ilvl w:val="0"/>
          <w:numId w:val="2"/>
        </w:numPr>
        <w:spacing w:after="0"/>
        <w:ind w:left="630" w:hanging="270"/>
        <w:rPr>
          <w:rFonts w:ascii="Arial" w:hAnsi="Arial" w:cs="Arial"/>
          <w:sz w:val="20"/>
          <w:szCs w:val="20"/>
        </w:rPr>
      </w:pPr>
      <w:r w:rsidRPr="00B14CC8">
        <w:rPr>
          <w:rFonts w:ascii="Arial" w:hAnsi="Arial" w:cs="Arial"/>
          <w:sz w:val="20"/>
          <w:szCs w:val="20"/>
        </w:rPr>
        <w:t>Please note that the amount remitted will be in USD and inclusive of any Goods and Services Tax (GST) and bank charges levied by your agent and/or beneficiary banks for remittances made to your bank account.</w:t>
      </w:r>
    </w:p>
    <w:p w:rsidR="00B14CC8" w:rsidRPr="00B14CC8" w:rsidRDefault="00B14CC8" w:rsidP="00B14CC8">
      <w:pPr>
        <w:pStyle w:val="BodyTextIndent3"/>
        <w:spacing w:after="0"/>
        <w:ind w:left="630"/>
        <w:rPr>
          <w:rFonts w:ascii="Arial" w:hAnsi="Arial" w:cs="Arial"/>
          <w:sz w:val="20"/>
          <w:szCs w:val="20"/>
        </w:rPr>
      </w:pPr>
    </w:p>
    <w:p w:rsidR="00B14CC8" w:rsidRPr="00B14CC8" w:rsidRDefault="00B14CC8" w:rsidP="00B14CC8">
      <w:pPr>
        <w:pStyle w:val="BodyTextIndent3"/>
        <w:numPr>
          <w:ilvl w:val="0"/>
          <w:numId w:val="2"/>
        </w:numPr>
        <w:spacing w:after="0"/>
        <w:ind w:left="630" w:hanging="270"/>
        <w:rPr>
          <w:rFonts w:ascii="Arial" w:hAnsi="Arial" w:cs="Arial"/>
          <w:sz w:val="20"/>
          <w:szCs w:val="20"/>
        </w:rPr>
      </w:pPr>
      <w:r w:rsidRPr="00B14CC8">
        <w:rPr>
          <w:rFonts w:ascii="Arial" w:hAnsi="Arial" w:cs="Arial"/>
          <w:sz w:val="20"/>
          <w:szCs w:val="20"/>
        </w:rPr>
        <w:t xml:space="preserve">The APEC Secretariat is not responsible for losses caused by fluctuations in exchange rates, nor does it require reimbursement of gains earned by fluctuations in exchange rates. </w:t>
      </w:r>
    </w:p>
    <w:p w:rsidR="00B14CC8" w:rsidRPr="00EC2E27" w:rsidRDefault="00B14CC8" w:rsidP="00B14CC8">
      <w:pPr>
        <w:pStyle w:val="BodyTextIndent3"/>
        <w:spacing w:after="0"/>
        <w:ind w:left="630"/>
        <w:rPr>
          <w:rFonts w:ascii="Arial" w:hAnsi="Arial" w:cs="Arial"/>
          <w:sz w:val="20"/>
          <w:szCs w:val="20"/>
        </w:rPr>
      </w:pPr>
    </w:p>
    <w:p w:rsidR="00B14CC8" w:rsidRPr="00B14CC8" w:rsidRDefault="00B14CC8" w:rsidP="00B14CC8">
      <w:pPr>
        <w:pStyle w:val="BodyTextIndent3"/>
        <w:numPr>
          <w:ilvl w:val="0"/>
          <w:numId w:val="2"/>
        </w:numPr>
        <w:spacing w:after="0"/>
        <w:ind w:left="630" w:hanging="270"/>
        <w:rPr>
          <w:rFonts w:ascii="Arial" w:hAnsi="Arial" w:cs="Arial"/>
          <w:b/>
          <w:sz w:val="20"/>
          <w:szCs w:val="20"/>
        </w:rPr>
      </w:pPr>
      <w:r w:rsidRPr="00B14CC8">
        <w:rPr>
          <w:rFonts w:ascii="Arial" w:hAnsi="Arial" w:cs="Arial"/>
          <w:b/>
          <w:sz w:val="20"/>
          <w:szCs w:val="20"/>
        </w:rPr>
        <w:t xml:space="preserve">Payments will be made no later than 20 working days upon the Secretariat’s receipt of all supporting documentation, the signed undertaking with payment instruction and the PO’s certification that the </w:t>
      </w:r>
      <w:r w:rsidR="00C04AC2">
        <w:rPr>
          <w:rFonts w:ascii="Arial" w:hAnsi="Arial" w:cs="Arial"/>
          <w:b/>
          <w:sz w:val="20"/>
          <w:szCs w:val="20"/>
        </w:rPr>
        <w:t>Counterparty</w:t>
      </w:r>
      <w:r w:rsidRPr="00B14CC8">
        <w:rPr>
          <w:rFonts w:ascii="Arial" w:hAnsi="Arial" w:cs="Arial"/>
          <w:b/>
          <w:sz w:val="20"/>
          <w:szCs w:val="20"/>
        </w:rPr>
        <w:t xml:space="preserve"> has satisfactorily </w:t>
      </w:r>
      <w:proofErr w:type="gramStart"/>
      <w:r w:rsidRPr="00B14CC8">
        <w:rPr>
          <w:rFonts w:ascii="Arial" w:hAnsi="Arial" w:cs="Arial"/>
          <w:b/>
          <w:sz w:val="20"/>
          <w:szCs w:val="20"/>
        </w:rPr>
        <w:t>performed</w:t>
      </w:r>
      <w:proofErr w:type="gramEnd"/>
      <w:r w:rsidRPr="00B14CC8">
        <w:rPr>
          <w:rFonts w:ascii="Arial" w:hAnsi="Arial" w:cs="Arial"/>
          <w:b/>
          <w:sz w:val="20"/>
          <w:szCs w:val="20"/>
        </w:rPr>
        <w:t xml:space="preserve"> the prescribed tasks in accordance with this </w:t>
      </w:r>
      <w:r w:rsidR="00C04AC2">
        <w:rPr>
          <w:rFonts w:ascii="Arial" w:hAnsi="Arial" w:cs="Arial"/>
          <w:b/>
          <w:sz w:val="20"/>
          <w:szCs w:val="20"/>
        </w:rPr>
        <w:t>Work U</w:t>
      </w:r>
      <w:r w:rsidRPr="00B14CC8">
        <w:rPr>
          <w:rFonts w:ascii="Arial" w:hAnsi="Arial" w:cs="Arial"/>
          <w:b/>
          <w:sz w:val="20"/>
          <w:szCs w:val="20"/>
        </w:rPr>
        <w:t xml:space="preserve">ndertaking. </w:t>
      </w:r>
    </w:p>
    <w:p w:rsidR="00C51E46" w:rsidRPr="00EC2E27" w:rsidRDefault="00C51E46" w:rsidP="004F016C">
      <w:pPr>
        <w:ind w:left="1080"/>
        <w:rPr>
          <w:rFonts w:ascii="Arial" w:hAnsi="Arial" w:cs="Arial"/>
          <w:sz w:val="20"/>
          <w:szCs w:val="20"/>
        </w:rPr>
      </w:pPr>
    </w:p>
    <w:p w:rsidR="002D2721" w:rsidRDefault="002D2721" w:rsidP="002D2721">
      <w:pPr>
        <w:pStyle w:val="ListParagraph"/>
        <w:rPr>
          <w:rFonts w:ascii="Arial" w:hAnsi="Arial" w:cs="Arial"/>
          <w:b/>
          <w:sz w:val="20"/>
          <w:szCs w:val="20"/>
        </w:rPr>
      </w:pPr>
    </w:p>
    <w:p w:rsidR="002D2721" w:rsidRPr="00EC2E27" w:rsidRDefault="002D2721" w:rsidP="002D2721">
      <w:pPr>
        <w:jc w:val="center"/>
        <w:outlineLvl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###</w:t>
      </w:r>
    </w:p>
    <w:sectPr w:rsidR="002D2721" w:rsidRPr="00EC2E27" w:rsidSect="00D01B5C">
      <w:headerReference w:type="even" r:id="rId15"/>
      <w:headerReference w:type="default" r:id="rId16"/>
      <w:footerReference w:type="default" r:id="rId17"/>
      <w:headerReference w:type="first" r:id="rId18"/>
      <w:pgSz w:w="11909" w:h="16834" w:code="9"/>
      <w:pgMar w:top="810" w:right="1728" w:bottom="1440" w:left="1728" w:header="720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4D0E" w:rsidRDefault="005D4D0E">
      <w:r>
        <w:separator/>
      </w:r>
    </w:p>
  </w:endnote>
  <w:endnote w:type="continuationSeparator" w:id="0">
    <w:p w:rsidR="005D4D0E" w:rsidRDefault="005D4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Bold">
    <w:panose1 w:val="020B0704020202020204"/>
    <w:charset w:val="00"/>
    <w:family w:val="roman"/>
    <w:pitch w:val="default"/>
    <w:sig w:usb0="E0000AFF" w:usb1="00007843" w:usb2="00000001" w:usb3="00000000" w:csb0="400001BF" w:csb1="DFF70000"/>
  </w:font>
  <w:font w:name="Arial Unicode MS">
    <w:panose1 w:val="020B0604020202020204"/>
    <w:charset w:val="80"/>
    <w:family w:val="swiss"/>
    <w:pitch w:val="default"/>
    <w:sig w:usb0="00000000" w:usb1="E9FFFFFF" w:usb2="0000003F" w:usb3="00000000" w:csb0="603F01FF" w:csb1="FFFF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4E" w:rsidRPr="009C5647" w:rsidRDefault="003B6E4E" w:rsidP="00BB5B32">
    <w:pPr>
      <w:jc w:val="center"/>
      <w:rPr>
        <w:rFonts w:ascii="Arial" w:eastAsia="Times New Roman" w:hAnsi="Arial" w:cs="Arial"/>
        <w:color w:val="181412"/>
        <w:spacing w:val="-5"/>
        <w:sz w:val="18"/>
      </w:rPr>
    </w:pPr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35 </w:t>
    </w:r>
    <w:proofErr w:type="spellStart"/>
    <w:r w:rsidRPr="009C5647">
      <w:rPr>
        <w:rFonts w:ascii="Arial" w:eastAsia="Times New Roman" w:hAnsi="Arial" w:cs="Arial"/>
        <w:color w:val="181412"/>
        <w:spacing w:val="-5"/>
        <w:sz w:val="18"/>
      </w:rPr>
      <w:t>Heng</w:t>
    </w:r>
    <w:proofErr w:type="spellEnd"/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 Mui </w:t>
    </w:r>
    <w:proofErr w:type="spellStart"/>
    <w:r w:rsidRPr="009C5647">
      <w:rPr>
        <w:rFonts w:ascii="Arial" w:eastAsia="Times New Roman" w:hAnsi="Arial" w:cs="Arial"/>
        <w:color w:val="181412"/>
        <w:spacing w:val="-5"/>
        <w:sz w:val="18"/>
      </w:rPr>
      <w:t>Keng</w:t>
    </w:r>
    <w:proofErr w:type="spellEnd"/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 Terrace, Singapore 119616 </w:t>
    </w:r>
    <w:r w:rsidRPr="009C5647">
      <w:rPr>
        <w:rFonts w:ascii="Arial" w:eastAsia="Times New Roman" w:hAnsi="Arial" w:cs="Arial"/>
        <w:color w:val="12286C"/>
        <w:spacing w:val="-5"/>
        <w:sz w:val="18"/>
      </w:rPr>
      <w:t xml:space="preserve">• </w:t>
    </w:r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Tel: (65) </w:t>
    </w:r>
    <w:r>
      <w:rPr>
        <w:rFonts w:ascii="Arial" w:eastAsia="Times New Roman" w:hAnsi="Arial" w:cs="Arial"/>
        <w:color w:val="181412"/>
        <w:spacing w:val="-5"/>
        <w:sz w:val="18"/>
      </w:rPr>
      <w:t>6891</w:t>
    </w:r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 </w:t>
    </w:r>
    <w:r>
      <w:rPr>
        <w:rFonts w:ascii="Arial" w:eastAsia="Times New Roman" w:hAnsi="Arial" w:cs="Arial"/>
        <w:color w:val="181412"/>
        <w:spacing w:val="-5"/>
        <w:sz w:val="18"/>
      </w:rPr>
      <w:t>96</w:t>
    </w:r>
    <w:r w:rsidR="00EC2E27">
      <w:rPr>
        <w:rFonts w:ascii="Arial" w:eastAsia="Times New Roman" w:hAnsi="Arial" w:cs="Arial"/>
        <w:color w:val="181412"/>
        <w:spacing w:val="-5"/>
        <w:sz w:val="18"/>
      </w:rPr>
      <w:t>67</w:t>
    </w:r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 </w:t>
    </w:r>
    <w:r w:rsidRPr="009C5647">
      <w:rPr>
        <w:rFonts w:ascii="Arial" w:eastAsia="Times New Roman" w:hAnsi="Arial" w:cs="Arial"/>
        <w:color w:val="12286C"/>
        <w:spacing w:val="-5"/>
        <w:sz w:val="18"/>
      </w:rPr>
      <w:t xml:space="preserve">• </w:t>
    </w:r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Fax: (65) </w:t>
    </w:r>
    <w:r>
      <w:rPr>
        <w:rFonts w:ascii="Arial" w:eastAsia="Times New Roman" w:hAnsi="Arial" w:cs="Arial"/>
        <w:color w:val="181412"/>
        <w:spacing w:val="-5"/>
        <w:sz w:val="18"/>
      </w:rPr>
      <w:t>6891</w:t>
    </w:r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 </w:t>
    </w:r>
    <w:r>
      <w:rPr>
        <w:rFonts w:ascii="Arial" w:eastAsia="Times New Roman" w:hAnsi="Arial" w:cs="Arial"/>
        <w:color w:val="181412"/>
        <w:spacing w:val="-5"/>
        <w:sz w:val="18"/>
      </w:rPr>
      <w:t>9690</w:t>
    </w:r>
    <w:r w:rsidRPr="009C5647">
      <w:rPr>
        <w:rFonts w:ascii="Arial" w:eastAsia="Times New Roman" w:hAnsi="Arial" w:cs="Arial"/>
        <w:color w:val="12286C"/>
        <w:spacing w:val="-5"/>
        <w:sz w:val="18"/>
      </w:rPr>
      <w:t xml:space="preserve">• </w:t>
    </w:r>
    <w:r w:rsidRPr="009C5647">
      <w:rPr>
        <w:rFonts w:ascii="Arial" w:eastAsia="Times New Roman" w:hAnsi="Arial" w:cs="Arial"/>
        <w:color w:val="181412"/>
        <w:spacing w:val="-5"/>
        <w:sz w:val="18"/>
      </w:rPr>
      <w:t xml:space="preserve">Email: </w:t>
    </w:r>
    <w:r w:rsidR="00EC2E27">
      <w:rPr>
        <w:rFonts w:ascii="Arial" w:eastAsia="Times New Roman" w:hAnsi="Arial" w:cs="Arial"/>
        <w:color w:val="181412"/>
        <w:spacing w:val="-5"/>
        <w:sz w:val="18"/>
      </w:rPr>
      <w:t>dc</w:t>
    </w:r>
    <w:r w:rsidRPr="009C5647">
      <w:rPr>
        <w:rFonts w:ascii="Arial" w:eastAsia="Times New Roman" w:hAnsi="Arial" w:cs="Arial"/>
        <w:color w:val="181412"/>
        <w:spacing w:val="-5"/>
        <w:sz w:val="18"/>
      </w:rPr>
      <w:t>@apec.org</w:t>
    </w:r>
  </w:p>
  <w:p w:rsidR="003B6E4E" w:rsidRPr="009C5647" w:rsidRDefault="005D4D0E" w:rsidP="00BB5B32">
    <w:pPr>
      <w:jc w:val="center"/>
      <w:rPr>
        <w:rFonts w:ascii="Arial" w:eastAsia="Times New Roman" w:hAnsi="Arial" w:cs="Arial"/>
        <w:b/>
        <w:color w:val="000080"/>
        <w:spacing w:val="-5"/>
        <w:sz w:val="20"/>
      </w:rPr>
    </w:pPr>
    <w:hyperlink r:id="rId1" w:history="1">
      <w:r w:rsidR="003B6E4E" w:rsidRPr="009C5647">
        <w:rPr>
          <w:rStyle w:val="Hyperlink"/>
          <w:rFonts w:ascii="Arial" w:eastAsia="Times New Roman" w:hAnsi="Arial" w:cs="Arial"/>
          <w:b/>
          <w:color w:val="000080"/>
          <w:spacing w:val="-5"/>
          <w:sz w:val="18"/>
        </w:rPr>
        <w:t>www.apec.org</w:t>
      </w:r>
    </w:hyperlink>
  </w:p>
  <w:p w:rsidR="003B6E4E" w:rsidRPr="009C5647" w:rsidRDefault="003B6E4E" w:rsidP="00BB5B32">
    <w:pPr>
      <w:jc w:val="center"/>
      <w:rPr>
        <w:rFonts w:ascii="Arial" w:eastAsia="Times New Roman" w:hAnsi="Arial" w:cs="Arial"/>
        <w:b/>
        <w:color w:val="12286C"/>
        <w:spacing w:val="-5"/>
        <w:sz w:val="20"/>
      </w:rPr>
    </w:pPr>
  </w:p>
  <w:p w:rsidR="003B6E4E" w:rsidRPr="009C5647" w:rsidRDefault="003B6E4E" w:rsidP="00BB5B32">
    <w:pPr>
      <w:jc w:val="center"/>
      <w:rPr>
        <w:rFonts w:ascii="Arial" w:hAnsi="Arial" w:cs="Arial"/>
        <w:b/>
        <w:sz w:val="20"/>
      </w:rPr>
    </w:pPr>
    <w:smartTag w:uri="urn:schemas-microsoft-com:office:smarttags" w:element="PersonName">
      <w:r w:rsidRPr="009C5647">
        <w:rPr>
          <w:rFonts w:ascii="Arial" w:eastAsia="Times New Roman" w:hAnsi="Arial" w:cs="Arial"/>
          <w:color w:val="706F6E"/>
          <w:sz w:val="14"/>
        </w:rPr>
        <w:t>APEC Secretariat</w:t>
      </w:r>
    </w:smartTag>
    <w:r w:rsidRPr="009C5647">
      <w:rPr>
        <w:rFonts w:ascii="Arial" w:eastAsia="Times New Roman" w:hAnsi="Arial" w:cs="Arial"/>
        <w:color w:val="706F6E"/>
        <w:sz w:val="14"/>
      </w:rPr>
      <w:t xml:space="preserve"> is ISO 9001:2000 Quality Management Certified</w:t>
    </w:r>
  </w:p>
  <w:p w:rsidR="003B6E4E" w:rsidRDefault="003B6E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12A8" w:rsidRDefault="00D412A8" w:rsidP="009A703D">
    <w:pPr>
      <w:pStyle w:val="Footer"/>
      <w:shd w:val="clear" w:color="auto" w:fill="C6D9F1" w:themeFill="text2" w:themeFillTint="33"/>
      <w:jc w:val="right"/>
      <w:rPr>
        <w:rFonts w:ascii="Arial" w:hAnsi="Arial" w:cs="Arial"/>
        <w:sz w:val="18"/>
        <w:szCs w:val="16"/>
      </w:rPr>
    </w:pPr>
  </w:p>
  <w:p w:rsidR="003B6E4E" w:rsidRDefault="006E6B24" w:rsidP="009A703D">
    <w:pPr>
      <w:pStyle w:val="Footer"/>
      <w:shd w:val="clear" w:color="auto" w:fill="C6D9F1" w:themeFill="text2" w:themeFillTint="33"/>
      <w:jc w:val="right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Counterparty </w:t>
    </w:r>
    <w:r w:rsidR="00676484">
      <w:rPr>
        <w:rFonts w:ascii="Arial" w:hAnsi="Arial" w:cs="Arial"/>
        <w:sz w:val="18"/>
        <w:szCs w:val="16"/>
      </w:rPr>
      <w:t>Initial</w:t>
    </w:r>
    <w:r>
      <w:rPr>
        <w:rFonts w:ascii="Arial" w:hAnsi="Arial" w:cs="Arial"/>
        <w:sz w:val="18"/>
        <w:szCs w:val="16"/>
      </w:rPr>
      <w:t>s</w:t>
    </w:r>
    <w:proofErr w:type="gramStart"/>
    <w:r w:rsidR="00676484">
      <w:rPr>
        <w:rFonts w:ascii="Arial" w:hAnsi="Arial" w:cs="Arial"/>
        <w:sz w:val="18"/>
        <w:szCs w:val="16"/>
      </w:rPr>
      <w:t>:_</w:t>
    </w:r>
    <w:proofErr w:type="gramEnd"/>
    <w:r w:rsidR="00676484">
      <w:rPr>
        <w:rFonts w:ascii="Arial" w:hAnsi="Arial" w:cs="Arial"/>
        <w:sz w:val="18"/>
        <w:szCs w:val="16"/>
      </w:rPr>
      <w:t xml:space="preserve">_________________________  </w:t>
    </w:r>
    <w:r w:rsidR="003B6E4E" w:rsidRPr="00ED6D4D">
      <w:rPr>
        <w:rFonts w:ascii="Arial" w:hAnsi="Arial" w:cs="Arial"/>
        <w:sz w:val="18"/>
        <w:szCs w:val="16"/>
      </w:rPr>
      <w:t xml:space="preserve">Page </w:t>
    </w:r>
    <w:r w:rsidR="004E5AB8" w:rsidRPr="00ED6D4D">
      <w:rPr>
        <w:rFonts w:ascii="Arial" w:hAnsi="Arial" w:cs="Arial"/>
        <w:sz w:val="18"/>
        <w:szCs w:val="16"/>
      </w:rPr>
      <w:fldChar w:fldCharType="begin"/>
    </w:r>
    <w:r w:rsidR="003B6E4E" w:rsidRPr="00ED6D4D">
      <w:rPr>
        <w:rFonts w:ascii="Arial" w:hAnsi="Arial" w:cs="Arial"/>
        <w:sz w:val="18"/>
        <w:szCs w:val="16"/>
      </w:rPr>
      <w:instrText xml:space="preserve"> PAGE   \* MERGEFORMAT </w:instrText>
    </w:r>
    <w:r w:rsidR="004E5AB8" w:rsidRPr="00ED6D4D">
      <w:rPr>
        <w:rFonts w:ascii="Arial" w:hAnsi="Arial" w:cs="Arial"/>
        <w:sz w:val="18"/>
        <w:szCs w:val="16"/>
      </w:rPr>
      <w:fldChar w:fldCharType="separate"/>
    </w:r>
    <w:r w:rsidR="000E085E">
      <w:rPr>
        <w:rFonts w:ascii="Arial" w:hAnsi="Arial" w:cs="Arial"/>
        <w:noProof/>
        <w:sz w:val="18"/>
        <w:szCs w:val="16"/>
      </w:rPr>
      <w:t>5</w:t>
    </w:r>
    <w:r w:rsidR="004E5AB8" w:rsidRPr="00ED6D4D">
      <w:rPr>
        <w:rFonts w:ascii="Arial" w:hAnsi="Arial" w:cs="Arial"/>
        <w:sz w:val="18"/>
        <w:szCs w:val="16"/>
      </w:rPr>
      <w:fldChar w:fldCharType="end"/>
    </w:r>
  </w:p>
  <w:p w:rsidR="00D412A8" w:rsidRDefault="00D412A8" w:rsidP="009A703D">
    <w:pPr>
      <w:pStyle w:val="Footer"/>
      <w:shd w:val="clear" w:color="auto" w:fill="C6D9F1" w:themeFill="text2" w:themeFillTint="33"/>
      <w:jc w:val="right"/>
      <w:rPr>
        <w:rFonts w:ascii="Arial" w:hAnsi="Arial" w:cs="Arial"/>
        <w:sz w:val="18"/>
        <w:szCs w:val="16"/>
      </w:rPr>
    </w:pPr>
  </w:p>
  <w:p w:rsidR="00D412A8" w:rsidRPr="00ED6D4D" w:rsidRDefault="00D412A8" w:rsidP="009A703D">
    <w:pPr>
      <w:pStyle w:val="Footer"/>
      <w:shd w:val="clear" w:color="auto" w:fill="C6D9F1" w:themeFill="text2" w:themeFillTint="33"/>
      <w:jc w:val="right"/>
      <w:rPr>
        <w:rFonts w:ascii="Arial" w:hAnsi="Arial" w:cs="Arial"/>
        <w:sz w:val="18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4D0E" w:rsidRDefault="005D4D0E">
      <w:r>
        <w:separator/>
      </w:r>
    </w:p>
  </w:footnote>
  <w:footnote w:type="continuationSeparator" w:id="0">
    <w:p w:rsidR="005D4D0E" w:rsidRDefault="005D4D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4E" w:rsidRDefault="00DD6989" w:rsidP="00BB5B32">
    <w:pPr>
      <w:pStyle w:val="Header"/>
      <w:jc w:val="center"/>
    </w:pPr>
    <w:r>
      <w:rPr>
        <w:noProof/>
        <w:lang w:eastAsia="zh-CN"/>
      </w:rPr>
      <w:drawing>
        <wp:inline distT="0" distB="0" distL="0" distR="0" wp14:anchorId="3DAE1677" wp14:editId="5AA0A37A">
          <wp:extent cx="1463040" cy="1002030"/>
          <wp:effectExtent l="19050" t="0" r="3810" b="0"/>
          <wp:docPr id="1" name="Picture 2" descr="Sec_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c_sm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040" cy="1002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4E" w:rsidRDefault="003B6E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4E" w:rsidRPr="005C5910" w:rsidRDefault="003B6E4E" w:rsidP="005C591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E4E" w:rsidRDefault="003B6E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16CC0"/>
    <w:multiLevelType w:val="hybridMultilevel"/>
    <w:tmpl w:val="9D2E60B0"/>
    <w:lvl w:ilvl="0" w:tplc="8E18B844">
      <w:start w:val="1"/>
      <w:numFmt w:val="lowerRoman"/>
      <w:lvlText w:val="(%1)"/>
      <w:lvlJc w:val="left"/>
      <w:pPr>
        <w:tabs>
          <w:tab w:val="num" w:pos="1967"/>
        </w:tabs>
        <w:ind w:left="1967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2327"/>
        </w:tabs>
        <w:ind w:left="2327" w:hanging="360"/>
      </w:pPr>
    </w:lvl>
    <w:lvl w:ilvl="2" w:tplc="B464D052">
      <w:start w:val="1"/>
      <w:numFmt w:val="lowerLetter"/>
      <w:lvlText w:val="(%3)"/>
      <w:lvlJc w:val="left"/>
      <w:pPr>
        <w:tabs>
          <w:tab w:val="num" w:pos="3227"/>
        </w:tabs>
        <w:ind w:left="3227" w:hanging="360"/>
      </w:pPr>
      <w:rPr>
        <w:rFonts w:hint="default"/>
      </w:rPr>
    </w:lvl>
    <w:lvl w:ilvl="3" w:tplc="0C09000F">
      <w:start w:val="1"/>
      <w:numFmt w:val="decimal"/>
      <w:lvlText w:val="%4."/>
      <w:lvlJc w:val="left"/>
      <w:pPr>
        <w:tabs>
          <w:tab w:val="num" w:pos="3767"/>
        </w:tabs>
        <w:ind w:left="376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487"/>
        </w:tabs>
        <w:ind w:left="448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5207"/>
        </w:tabs>
        <w:ind w:left="520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927"/>
        </w:tabs>
        <w:ind w:left="592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647"/>
        </w:tabs>
        <w:ind w:left="664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367"/>
        </w:tabs>
        <w:ind w:left="7367" w:hanging="180"/>
      </w:pPr>
    </w:lvl>
  </w:abstractNum>
  <w:abstractNum w:abstractNumId="1" w15:restartNumberingAfterBreak="0">
    <w:nsid w:val="011C3FF8"/>
    <w:multiLevelType w:val="multilevel"/>
    <w:tmpl w:val="011C3F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72C12"/>
    <w:multiLevelType w:val="hybridMultilevel"/>
    <w:tmpl w:val="5DD066F2"/>
    <w:lvl w:ilvl="0" w:tplc="5E72AFD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E6EA49B2">
      <w:start w:val="3"/>
      <w:numFmt w:val="bullet"/>
      <w:lvlText w:val="•"/>
      <w:lvlJc w:val="left"/>
      <w:pPr>
        <w:ind w:left="1650" w:hanging="930"/>
      </w:pPr>
      <w:rPr>
        <w:rFonts w:ascii="Arial" w:eastAsia="PMingLiU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A52170"/>
    <w:multiLevelType w:val="hybridMultilevel"/>
    <w:tmpl w:val="60B8122E"/>
    <w:lvl w:ilvl="0" w:tplc="C1C64FEC">
      <w:start w:val="1"/>
      <w:numFmt w:val="lowerRoman"/>
      <w:lvlText w:val="%1)"/>
      <w:lvlJc w:val="left"/>
      <w:pPr>
        <w:ind w:left="1080" w:hanging="72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271A87"/>
    <w:multiLevelType w:val="hybridMultilevel"/>
    <w:tmpl w:val="60B8122E"/>
    <w:lvl w:ilvl="0" w:tplc="C1C64FEC">
      <w:start w:val="1"/>
      <w:numFmt w:val="lowerRoman"/>
      <w:lvlText w:val="%1)"/>
      <w:lvlJc w:val="left"/>
      <w:pPr>
        <w:ind w:left="1080" w:hanging="72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602F8D"/>
    <w:multiLevelType w:val="hybridMultilevel"/>
    <w:tmpl w:val="F13AFFA0"/>
    <w:lvl w:ilvl="0" w:tplc="44306C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7963C29"/>
    <w:multiLevelType w:val="multilevel"/>
    <w:tmpl w:val="07963C2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DF7181"/>
    <w:multiLevelType w:val="multilevel"/>
    <w:tmpl w:val="0CDF7181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0D2E5BEB"/>
    <w:multiLevelType w:val="multilevel"/>
    <w:tmpl w:val="0D2E5BE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EA037FA"/>
    <w:multiLevelType w:val="hybridMultilevel"/>
    <w:tmpl w:val="568E0AF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C42F3B"/>
    <w:multiLevelType w:val="multilevel"/>
    <w:tmpl w:val="11C42F3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2D8F"/>
    <w:multiLevelType w:val="hybridMultilevel"/>
    <w:tmpl w:val="EF261F54"/>
    <w:lvl w:ilvl="0" w:tplc="44090019">
      <w:start w:val="1"/>
      <w:numFmt w:val="low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6D7909"/>
    <w:multiLevelType w:val="hybridMultilevel"/>
    <w:tmpl w:val="B7F4B7C6"/>
    <w:lvl w:ilvl="0" w:tplc="D41A86E2">
      <w:start w:val="1"/>
      <w:numFmt w:val="lowerRoman"/>
      <w:lvlText w:val="%1)"/>
      <w:lvlJc w:val="left"/>
      <w:pPr>
        <w:ind w:left="1080" w:hanging="72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D065A5"/>
    <w:multiLevelType w:val="hybridMultilevel"/>
    <w:tmpl w:val="09625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820D7A"/>
    <w:multiLevelType w:val="hybridMultilevel"/>
    <w:tmpl w:val="F9BC5FF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A55400"/>
    <w:multiLevelType w:val="hybridMultilevel"/>
    <w:tmpl w:val="13DC2AA2"/>
    <w:lvl w:ilvl="0" w:tplc="BF603EA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C3D7E"/>
    <w:multiLevelType w:val="multilevel"/>
    <w:tmpl w:val="2EFC3D7E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ascii="Arial Bold" w:eastAsia="Arial Bold" w:hAnsi="Arial Bold" w:cs="Arial Bold"/>
        <w:b w:val="0"/>
        <w:position w:val="0"/>
        <w:sz w:val="20"/>
        <w:szCs w:val="20"/>
      </w:rPr>
    </w:lvl>
    <w:lvl w:ilvl="1">
      <w:start w:val="1"/>
      <w:numFmt w:val="bullet"/>
      <w:lvlText w:val=""/>
      <w:lvlJc w:val="left"/>
      <w:pPr>
        <w:tabs>
          <w:tab w:val="left" w:pos="1380"/>
        </w:tabs>
        <w:ind w:left="1380" w:hanging="300"/>
      </w:pPr>
      <w:rPr>
        <w:rFonts w:ascii="Wingdings" w:hAnsi="Wingdings" w:hint="default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left" w:pos="2111"/>
        </w:tabs>
        <w:ind w:left="2111" w:hanging="247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left" w:pos="2820"/>
        </w:tabs>
        <w:ind w:left="282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left" w:pos="3540"/>
        </w:tabs>
        <w:ind w:left="354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left" w:pos="4271"/>
        </w:tabs>
        <w:ind w:left="4271" w:hanging="247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left" w:pos="4980"/>
        </w:tabs>
        <w:ind w:left="498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left" w:pos="5700"/>
        </w:tabs>
        <w:ind w:left="570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left" w:pos="6431"/>
        </w:tabs>
        <w:ind w:left="6431" w:hanging="247"/>
      </w:pPr>
      <w:rPr>
        <w:rFonts w:ascii="Arial" w:eastAsia="Arial" w:hAnsi="Arial" w:cs="Arial"/>
        <w:position w:val="0"/>
        <w:sz w:val="20"/>
        <w:szCs w:val="20"/>
      </w:rPr>
    </w:lvl>
  </w:abstractNum>
  <w:abstractNum w:abstractNumId="17" w15:restartNumberingAfterBreak="0">
    <w:nsid w:val="30223A69"/>
    <w:multiLevelType w:val="hybridMultilevel"/>
    <w:tmpl w:val="60B8122E"/>
    <w:lvl w:ilvl="0" w:tplc="C1C64FEC">
      <w:start w:val="1"/>
      <w:numFmt w:val="lowerRoman"/>
      <w:lvlText w:val="%1)"/>
      <w:lvlJc w:val="left"/>
      <w:pPr>
        <w:ind w:left="1080" w:hanging="72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7760E"/>
    <w:multiLevelType w:val="hybridMultilevel"/>
    <w:tmpl w:val="B14C5F0E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CE005B"/>
    <w:multiLevelType w:val="multilevel"/>
    <w:tmpl w:val="FDDC799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5704114"/>
    <w:multiLevelType w:val="hybridMultilevel"/>
    <w:tmpl w:val="210663DA"/>
    <w:lvl w:ilvl="0" w:tplc="3466797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673910"/>
    <w:multiLevelType w:val="multilevel"/>
    <w:tmpl w:val="37673910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ascii="Arial Bold" w:eastAsia="Arial Bold" w:hAnsi="Arial Bold" w:cs="Arial Bold"/>
        <w:position w:val="0"/>
        <w:sz w:val="20"/>
        <w:szCs w:val="20"/>
      </w:rPr>
    </w:lvl>
    <w:lvl w:ilvl="1">
      <w:start w:val="1"/>
      <w:numFmt w:val="bullet"/>
      <w:lvlText w:val=""/>
      <w:lvlJc w:val="left"/>
      <w:pPr>
        <w:tabs>
          <w:tab w:val="left" w:pos="1380"/>
        </w:tabs>
        <w:ind w:left="1380" w:hanging="300"/>
      </w:pPr>
      <w:rPr>
        <w:rFonts w:ascii="Wingdings" w:hAnsi="Wingdings" w:hint="default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left" w:pos="2111"/>
        </w:tabs>
        <w:ind w:left="2111" w:hanging="247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left" w:pos="2820"/>
        </w:tabs>
        <w:ind w:left="282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left" w:pos="3540"/>
        </w:tabs>
        <w:ind w:left="354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left" w:pos="4271"/>
        </w:tabs>
        <w:ind w:left="4271" w:hanging="247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left" w:pos="4980"/>
        </w:tabs>
        <w:ind w:left="498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left" w:pos="5700"/>
        </w:tabs>
        <w:ind w:left="570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left" w:pos="6431"/>
        </w:tabs>
        <w:ind w:left="6431" w:hanging="247"/>
      </w:pPr>
      <w:rPr>
        <w:rFonts w:ascii="Arial" w:eastAsia="Arial" w:hAnsi="Arial" w:cs="Arial"/>
        <w:position w:val="0"/>
        <w:sz w:val="20"/>
        <w:szCs w:val="20"/>
      </w:rPr>
    </w:lvl>
  </w:abstractNum>
  <w:abstractNum w:abstractNumId="22" w15:restartNumberingAfterBreak="0">
    <w:nsid w:val="376B4AA6"/>
    <w:multiLevelType w:val="hybridMultilevel"/>
    <w:tmpl w:val="09625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8227FE"/>
    <w:multiLevelType w:val="hybridMultilevel"/>
    <w:tmpl w:val="C69251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40555"/>
    <w:multiLevelType w:val="multilevel"/>
    <w:tmpl w:val="3D940555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E4643E2"/>
    <w:multiLevelType w:val="hybridMultilevel"/>
    <w:tmpl w:val="EF261F54"/>
    <w:lvl w:ilvl="0" w:tplc="44090019">
      <w:start w:val="1"/>
      <w:numFmt w:val="low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C104A05"/>
    <w:multiLevelType w:val="hybridMultilevel"/>
    <w:tmpl w:val="387C8016"/>
    <w:lvl w:ilvl="0" w:tplc="3A0C6428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7354A4"/>
    <w:multiLevelType w:val="multilevel"/>
    <w:tmpl w:val="527354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B141E2"/>
    <w:multiLevelType w:val="hybridMultilevel"/>
    <w:tmpl w:val="47DAF0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77E34AF"/>
    <w:multiLevelType w:val="hybridMultilevel"/>
    <w:tmpl w:val="EF261F54"/>
    <w:lvl w:ilvl="0" w:tplc="44090019">
      <w:start w:val="1"/>
      <w:numFmt w:val="low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B6696A"/>
    <w:multiLevelType w:val="hybridMultilevel"/>
    <w:tmpl w:val="34F86DA0"/>
    <w:lvl w:ilvl="0" w:tplc="04090005">
      <w:start w:val="1"/>
      <w:numFmt w:val="decimal"/>
      <w:pStyle w:val="APECFormnumbered"/>
      <w:lvlText w:val="%1."/>
      <w:lvlJc w:val="left"/>
      <w:pPr>
        <w:ind w:left="360" w:hanging="360"/>
      </w:pPr>
      <w:rPr>
        <w:rFonts w:ascii="Arial" w:hAnsi="Arial" w:cs="Times New Roman" w:hint="default"/>
        <w:b w:val="0"/>
        <w:i w:val="0"/>
        <w:sz w:val="20"/>
      </w:rPr>
    </w:lvl>
    <w:lvl w:ilvl="1" w:tplc="04090003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decimal"/>
      <w:lvlText w:val="%4."/>
      <w:lvlJc w:val="left"/>
      <w:pPr>
        <w:ind w:left="2880" w:hanging="360"/>
      </w:pPr>
    </w:lvl>
    <w:lvl w:ilvl="4" w:tplc="04090003">
      <w:start w:val="1"/>
      <w:numFmt w:val="lowerLetter"/>
      <w:lvlText w:val="%5."/>
      <w:lvlJc w:val="left"/>
      <w:pPr>
        <w:ind w:left="3600" w:hanging="360"/>
      </w:pPr>
    </w:lvl>
    <w:lvl w:ilvl="5" w:tplc="04090005">
      <w:start w:val="1"/>
      <w:numFmt w:val="lowerRoman"/>
      <w:lvlText w:val="%6."/>
      <w:lvlJc w:val="right"/>
      <w:pPr>
        <w:ind w:left="4320" w:hanging="180"/>
      </w:pPr>
    </w:lvl>
    <w:lvl w:ilvl="6" w:tplc="04090001">
      <w:start w:val="1"/>
      <w:numFmt w:val="decimal"/>
      <w:lvlText w:val="%7."/>
      <w:lvlJc w:val="left"/>
      <w:pPr>
        <w:ind w:left="5040" w:hanging="360"/>
      </w:pPr>
    </w:lvl>
    <w:lvl w:ilvl="7" w:tplc="04090003">
      <w:start w:val="1"/>
      <w:numFmt w:val="lowerLetter"/>
      <w:lvlText w:val="%8."/>
      <w:lvlJc w:val="left"/>
      <w:pPr>
        <w:ind w:left="5760" w:hanging="360"/>
      </w:pPr>
    </w:lvl>
    <w:lvl w:ilvl="8" w:tplc="04090005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465ABF"/>
    <w:multiLevelType w:val="multilevel"/>
    <w:tmpl w:val="5E465AB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1D1380"/>
    <w:multiLevelType w:val="hybridMultilevel"/>
    <w:tmpl w:val="36A0E8FC"/>
    <w:lvl w:ilvl="0" w:tplc="885E09A2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22"/>
      </w:rPr>
    </w:lvl>
    <w:lvl w:ilvl="1" w:tplc="4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6CAD6CEC"/>
    <w:multiLevelType w:val="hybridMultilevel"/>
    <w:tmpl w:val="183859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F15E54"/>
    <w:multiLevelType w:val="hybridMultilevel"/>
    <w:tmpl w:val="EFA89240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F5768E"/>
    <w:multiLevelType w:val="multilevel"/>
    <w:tmpl w:val="AA9A44A4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b w:val="0"/>
      </w:rPr>
    </w:lvl>
    <w:lvl w:ilvl="1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b w:val="0"/>
      </w:rPr>
    </w:lvl>
    <w:lvl w:ilvl="2">
      <w:start w:val="3"/>
      <w:numFmt w:val="upperLetter"/>
      <w:lvlText w:val="%3."/>
      <w:lvlJc w:val="left"/>
      <w:pPr>
        <w:ind w:left="2880" w:hanging="360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820B38"/>
    <w:multiLevelType w:val="hybridMultilevel"/>
    <w:tmpl w:val="75ACB3E6"/>
    <w:lvl w:ilvl="0" w:tplc="29FE4686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2B9705E"/>
    <w:multiLevelType w:val="hybridMultilevel"/>
    <w:tmpl w:val="0DAE26E8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1708F9"/>
    <w:multiLevelType w:val="multilevel"/>
    <w:tmpl w:val="731708F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4175F6D"/>
    <w:multiLevelType w:val="multilevel"/>
    <w:tmpl w:val="232E1168"/>
    <w:lvl w:ilvl="0">
      <w:start w:val="1"/>
      <w:numFmt w:val="decimal"/>
      <w:pStyle w:val="Clausetitle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pStyle w:val="Clausetext"/>
      <w:lvlText w:val="%1.%2."/>
      <w:lvlJc w:val="left"/>
      <w:pPr>
        <w:ind w:left="79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4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CD54CA9"/>
    <w:multiLevelType w:val="hybridMultilevel"/>
    <w:tmpl w:val="60B8122E"/>
    <w:lvl w:ilvl="0" w:tplc="C1C64FEC">
      <w:start w:val="1"/>
      <w:numFmt w:val="lowerRoman"/>
      <w:lvlText w:val="%1)"/>
      <w:lvlJc w:val="left"/>
      <w:pPr>
        <w:ind w:left="1080" w:hanging="720"/>
      </w:pPr>
      <w:rPr>
        <w:rFonts w:ascii="Arial" w:hAnsi="Arial" w:cs="Arial"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A869C8"/>
    <w:multiLevelType w:val="hybridMultilevel"/>
    <w:tmpl w:val="57C8F2B2"/>
    <w:lvl w:ilvl="0" w:tplc="318634FE">
      <w:start w:val="1"/>
      <w:numFmt w:val="upperRoman"/>
      <w:lvlText w:val="%1."/>
      <w:lvlJc w:val="left"/>
      <w:pPr>
        <w:ind w:left="1080" w:hanging="720"/>
      </w:pPr>
      <w:rPr>
        <w:rFonts w:eastAsia="Arial Unicode MS" w:hint="default"/>
        <w:u w:val="none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EE6FAC"/>
    <w:multiLevelType w:val="hybridMultilevel"/>
    <w:tmpl w:val="DE9C812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num w:numId="1">
    <w:abstractNumId w:val="5"/>
  </w:num>
  <w:num w:numId="2">
    <w:abstractNumId w:val="28"/>
  </w:num>
  <w:num w:numId="3">
    <w:abstractNumId w:val="33"/>
  </w:num>
  <w:num w:numId="4">
    <w:abstractNumId w:val="39"/>
  </w:num>
  <w:num w:numId="5">
    <w:abstractNumId w:val="0"/>
  </w:num>
  <w:num w:numId="6">
    <w:abstractNumId w:val="32"/>
  </w:num>
  <w:num w:numId="7">
    <w:abstractNumId w:val="9"/>
  </w:num>
  <w:num w:numId="8">
    <w:abstractNumId w:val="34"/>
  </w:num>
  <w:num w:numId="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  <w:lvlOverride w:ilvl="0">
      <w:startOverride w:val="1"/>
    </w:lvlOverride>
    <w:lvlOverride w:ilvl="1">
      <w:startOverride w:val="1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</w:num>
  <w:num w:numId="13">
    <w:abstractNumId w:val="37"/>
  </w:num>
  <w:num w:numId="14">
    <w:abstractNumId w:val="42"/>
  </w:num>
  <w:num w:numId="15">
    <w:abstractNumId w:val="22"/>
  </w:num>
  <w:num w:numId="16">
    <w:abstractNumId w:val="13"/>
  </w:num>
  <w:num w:numId="17">
    <w:abstractNumId w:val="18"/>
  </w:num>
  <w:num w:numId="18">
    <w:abstractNumId w:val="2"/>
  </w:num>
  <w:num w:numId="19">
    <w:abstractNumId w:val="15"/>
  </w:num>
  <w:num w:numId="20">
    <w:abstractNumId w:val="20"/>
  </w:num>
  <w:num w:numId="21">
    <w:abstractNumId w:val="4"/>
  </w:num>
  <w:num w:numId="22">
    <w:abstractNumId w:val="26"/>
  </w:num>
  <w:num w:numId="23">
    <w:abstractNumId w:val="3"/>
  </w:num>
  <w:num w:numId="24">
    <w:abstractNumId w:val="17"/>
  </w:num>
  <w:num w:numId="25">
    <w:abstractNumId w:val="41"/>
  </w:num>
  <w:num w:numId="26">
    <w:abstractNumId w:val="40"/>
  </w:num>
  <w:num w:numId="27">
    <w:abstractNumId w:val="36"/>
  </w:num>
  <w:num w:numId="28">
    <w:abstractNumId w:val="25"/>
  </w:num>
  <w:num w:numId="29">
    <w:abstractNumId w:val="11"/>
  </w:num>
  <w:num w:numId="30">
    <w:abstractNumId w:val="29"/>
  </w:num>
  <w:num w:numId="31">
    <w:abstractNumId w:val="12"/>
  </w:num>
  <w:num w:numId="32">
    <w:abstractNumId w:val="8"/>
  </w:num>
  <w:num w:numId="33">
    <w:abstractNumId w:val="24"/>
  </w:num>
  <w:num w:numId="34">
    <w:abstractNumId w:val="21"/>
  </w:num>
  <w:num w:numId="35">
    <w:abstractNumId w:val="16"/>
  </w:num>
  <w:num w:numId="36">
    <w:abstractNumId w:val="31"/>
  </w:num>
  <w:num w:numId="37">
    <w:abstractNumId w:val="10"/>
  </w:num>
  <w:num w:numId="38">
    <w:abstractNumId w:val="7"/>
  </w:num>
  <w:num w:numId="39">
    <w:abstractNumId w:val="38"/>
  </w:num>
  <w:num w:numId="40">
    <w:abstractNumId w:val="1"/>
  </w:num>
  <w:num w:numId="41">
    <w:abstractNumId w:val="6"/>
  </w:num>
  <w:num w:numId="42">
    <w:abstractNumId w:val="27"/>
  </w:num>
  <w:num w:numId="43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7a0MDY2MjY3MLFQ0lEKTi0uzszPAykwrAUAx/0KWywAAAA="/>
  </w:docVars>
  <w:rsids>
    <w:rsidRoot w:val="00BB5B32"/>
    <w:rsid w:val="00004DE8"/>
    <w:rsid w:val="00006EA9"/>
    <w:rsid w:val="00011ADB"/>
    <w:rsid w:val="000126BC"/>
    <w:rsid w:val="00012908"/>
    <w:rsid w:val="00015ABE"/>
    <w:rsid w:val="00015C50"/>
    <w:rsid w:val="00023BC9"/>
    <w:rsid w:val="0002491B"/>
    <w:rsid w:val="000273F4"/>
    <w:rsid w:val="00032652"/>
    <w:rsid w:val="00032E55"/>
    <w:rsid w:val="00033B3A"/>
    <w:rsid w:val="00046F02"/>
    <w:rsid w:val="000516C6"/>
    <w:rsid w:val="0005425B"/>
    <w:rsid w:val="00055D89"/>
    <w:rsid w:val="00060BFD"/>
    <w:rsid w:val="00064869"/>
    <w:rsid w:val="00066EED"/>
    <w:rsid w:val="00067240"/>
    <w:rsid w:val="00071607"/>
    <w:rsid w:val="00074C46"/>
    <w:rsid w:val="00074CFC"/>
    <w:rsid w:val="00081EA8"/>
    <w:rsid w:val="000825F8"/>
    <w:rsid w:val="00084B3A"/>
    <w:rsid w:val="0008653D"/>
    <w:rsid w:val="000906E0"/>
    <w:rsid w:val="00091DF1"/>
    <w:rsid w:val="00092CA4"/>
    <w:rsid w:val="000945E1"/>
    <w:rsid w:val="0009625B"/>
    <w:rsid w:val="000A2F04"/>
    <w:rsid w:val="000A4F2C"/>
    <w:rsid w:val="000A5CFF"/>
    <w:rsid w:val="000B176C"/>
    <w:rsid w:val="000B1E1F"/>
    <w:rsid w:val="000B1E22"/>
    <w:rsid w:val="000B20B6"/>
    <w:rsid w:val="000B7E74"/>
    <w:rsid w:val="000C634A"/>
    <w:rsid w:val="000D0549"/>
    <w:rsid w:val="000D2E34"/>
    <w:rsid w:val="000D4882"/>
    <w:rsid w:val="000E085E"/>
    <w:rsid w:val="000E52E4"/>
    <w:rsid w:val="000E5873"/>
    <w:rsid w:val="000F254D"/>
    <w:rsid w:val="000F3329"/>
    <w:rsid w:val="000F6635"/>
    <w:rsid w:val="000F6FF6"/>
    <w:rsid w:val="00107A51"/>
    <w:rsid w:val="00107BF6"/>
    <w:rsid w:val="00111B65"/>
    <w:rsid w:val="00113C9C"/>
    <w:rsid w:val="001155F6"/>
    <w:rsid w:val="00117883"/>
    <w:rsid w:val="00117F6D"/>
    <w:rsid w:val="001304A6"/>
    <w:rsid w:val="00133048"/>
    <w:rsid w:val="0013551D"/>
    <w:rsid w:val="00141B39"/>
    <w:rsid w:val="00142D0C"/>
    <w:rsid w:val="0014334B"/>
    <w:rsid w:val="00163EC6"/>
    <w:rsid w:val="00166E28"/>
    <w:rsid w:val="00174F2E"/>
    <w:rsid w:val="00175360"/>
    <w:rsid w:val="0017627C"/>
    <w:rsid w:val="001827D8"/>
    <w:rsid w:val="00183A8A"/>
    <w:rsid w:val="00184FA3"/>
    <w:rsid w:val="00193B7A"/>
    <w:rsid w:val="0019424B"/>
    <w:rsid w:val="00194876"/>
    <w:rsid w:val="00196CD3"/>
    <w:rsid w:val="001A7407"/>
    <w:rsid w:val="001B2EB1"/>
    <w:rsid w:val="001B65FA"/>
    <w:rsid w:val="001C07D0"/>
    <w:rsid w:val="001C3B4B"/>
    <w:rsid w:val="001D02A7"/>
    <w:rsid w:val="001D1400"/>
    <w:rsid w:val="001D248D"/>
    <w:rsid w:val="001D422A"/>
    <w:rsid w:val="001D625B"/>
    <w:rsid w:val="001D70FC"/>
    <w:rsid w:val="001E57A5"/>
    <w:rsid w:val="001E7714"/>
    <w:rsid w:val="001E7C03"/>
    <w:rsid w:val="001F1BFC"/>
    <w:rsid w:val="00200C73"/>
    <w:rsid w:val="0020140B"/>
    <w:rsid w:val="00210D9A"/>
    <w:rsid w:val="00214EFA"/>
    <w:rsid w:val="00223555"/>
    <w:rsid w:val="00224D10"/>
    <w:rsid w:val="002258E8"/>
    <w:rsid w:val="00226116"/>
    <w:rsid w:val="002278C0"/>
    <w:rsid w:val="00227DE2"/>
    <w:rsid w:val="00234AF7"/>
    <w:rsid w:val="002369AE"/>
    <w:rsid w:val="00247A89"/>
    <w:rsid w:val="00252C2A"/>
    <w:rsid w:val="00253109"/>
    <w:rsid w:val="00256A8D"/>
    <w:rsid w:val="002641E8"/>
    <w:rsid w:val="00271FA7"/>
    <w:rsid w:val="00274142"/>
    <w:rsid w:val="0028191F"/>
    <w:rsid w:val="0028443F"/>
    <w:rsid w:val="002868C4"/>
    <w:rsid w:val="00287E52"/>
    <w:rsid w:val="00290947"/>
    <w:rsid w:val="00290B54"/>
    <w:rsid w:val="0029323C"/>
    <w:rsid w:val="002A4E47"/>
    <w:rsid w:val="002A6D86"/>
    <w:rsid w:val="002B0AA1"/>
    <w:rsid w:val="002B20B8"/>
    <w:rsid w:val="002B2718"/>
    <w:rsid w:val="002B3608"/>
    <w:rsid w:val="002B47B7"/>
    <w:rsid w:val="002B5188"/>
    <w:rsid w:val="002B6155"/>
    <w:rsid w:val="002C20DA"/>
    <w:rsid w:val="002C523F"/>
    <w:rsid w:val="002C58C3"/>
    <w:rsid w:val="002C69CD"/>
    <w:rsid w:val="002C6E76"/>
    <w:rsid w:val="002D0C92"/>
    <w:rsid w:val="002D2721"/>
    <w:rsid w:val="002D329F"/>
    <w:rsid w:val="002D4B48"/>
    <w:rsid w:val="002D6CC3"/>
    <w:rsid w:val="002E1A42"/>
    <w:rsid w:val="002E4AC1"/>
    <w:rsid w:val="002F2BE7"/>
    <w:rsid w:val="002F316B"/>
    <w:rsid w:val="002F46C7"/>
    <w:rsid w:val="002F7BC8"/>
    <w:rsid w:val="00301079"/>
    <w:rsid w:val="00306B4D"/>
    <w:rsid w:val="00312952"/>
    <w:rsid w:val="00315FD9"/>
    <w:rsid w:val="00320171"/>
    <w:rsid w:val="0032167E"/>
    <w:rsid w:val="00327C0C"/>
    <w:rsid w:val="00330062"/>
    <w:rsid w:val="0033471E"/>
    <w:rsid w:val="00334A4B"/>
    <w:rsid w:val="0033604B"/>
    <w:rsid w:val="003402E7"/>
    <w:rsid w:val="00345617"/>
    <w:rsid w:val="0035130F"/>
    <w:rsid w:val="00353D5F"/>
    <w:rsid w:val="003634BC"/>
    <w:rsid w:val="0036486E"/>
    <w:rsid w:val="003666C9"/>
    <w:rsid w:val="00367AF7"/>
    <w:rsid w:val="00372D2B"/>
    <w:rsid w:val="003844A3"/>
    <w:rsid w:val="003865C6"/>
    <w:rsid w:val="003A5DA6"/>
    <w:rsid w:val="003B35DF"/>
    <w:rsid w:val="003B3B8E"/>
    <w:rsid w:val="003B6E4E"/>
    <w:rsid w:val="003B748C"/>
    <w:rsid w:val="003D3D86"/>
    <w:rsid w:val="003D7054"/>
    <w:rsid w:val="003D7990"/>
    <w:rsid w:val="003E06AF"/>
    <w:rsid w:val="003E281F"/>
    <w:rsid w:val="003E3797"/>
    <w:rsid w:val="003F3AEA"/>
    <w:rsid w:val="003F5D18"/>
    <w:rsid w:val="003F7586"/>
    <w:rsid w:val="00401141"/>
    <w:rsid w:val="00402F39"/>
    <w:rsid w:val="00403A5D"/>
    <w:rsid w:val="00406C87"/>
    <w:rsid w:val="00407477"/>
    <w:rsid w:val="00420975"/>
    <w:rsid w:val="004210A6"/>
    <w:rsid w:val="00422324"/>
    <w:rsid w:val="004243BB"/>
    <w:rsid w:val="00424787"/>
    <w:rsid w:val="00425B1D"/>
    <w:rsid w:val="00426BCF"/>
    <w:rsid w:val="00427B46"/>
    <w:rsid w:val="00430F01"/>
    <w:rsid w:val="00434A9B"/>
    <w:rsid w:val="00434B65"/>
    <w:rsid w:val="00440CBD"/>
    <w:rsid w:val="00443549"/>
    <w:rsid w:val="00447374"/>
    <w:rsid w:val="0044759E"/>
    <w:rsid w:val="00450595"/>
    <w:rsid w:val="00450D19"/>
    <w:rsid w:val="00451A03"/>
    <w:rsid w:val="004527A0"/>
    <w:rsid w:val="00455AB1"/>
    <w:rsid w:val="00464380"/>
    <w:rsid w:val="004700F4"/>
    <w:rsid w:val="00476AA1"/>
    <w:rsid w:val="00480A5E"/>
    <w:rsid w:val="004857BD"/>
    <w:rsid w:val="00485A06"/>
    <w:rsid w:val="00492C36"/>
    <w:rsid w:val="0049399A"/>
    <w:rsid w:val="00495F38"/>
    <w:rsid w:val="00496874"/>
    <w:rsid w:val="004976BD"/>
    <w:rsid w:val="004979DC"/>
    <w:rsid w:val="004A0AEC"/>
    <w:rsid w:val="004A4374"/>
    <w:rsid w:val="004B03DC"/>
    <w:rsid w:val="004B16E9"/>
    <w:rsid w:val="004B45D6"/>
    <w:rsid w:val="004C0C96"/>
    <w:rsid w:val="004C51B4"/>
    <w:rsid w:val="004D18D7"/>
    <w:rsid w:val="004D3C97"/>
    <w:rsid w:val="004E5AB8"/>
    <w:rsid w:val="004E6947"/>
    <w:rsid w:val="004F016C"/>
    <w:rsid w:val="00503512"/>
    <w:rsid w:val="005046DD"/>
    <w:rsid w:val="005068E9"/>
    <w:rsid w:val="00506CAD"/>
    <w:rsid w:val="0051312A"/>
    <w:rsid w:val="00522620"/>
    <w:rsid w:val="005252CC"/>
    <w:rsid w:val="00531F9E"/>
    <w:rsid w:val="005322B5"/>
    <w:rsid w:val="0054011B"/>
    <w:rsid w:val="00541F9F"/>
    <w:rsid w:val="00542743"/>
    <w:rsid w:val="00542C12"/>
    <w:rsid w:val="00550EAA"/>
    <w:rsid w:val="00552EE4"/>
    <w:rsid w:val="00557B3E"/>
    <w:rsid w:val="00557F71"/>
    <w:rsid w:val="005700AD"/>
    <w:rsid w:val="005827A8"/>
    <w:rsid w:val="00586A7D"/>
    <w:rsid w:val="005917F5"/>
    <w:rsid w:val="00592BA2"/>
    <w:rsid w:val="00593E6F"/>
    <w:rsid w:val="0059785B"/>
    <w:rsid w:val="005A4458"/>
    <w:rsid w:val="005B71EA"/>
    <w:rsid w:val="005B7A94"/>
    <w:rsid w:val="005C4456"/>
    <w:rsid w:val="005C5910"/>
    <w:rsid w:val="005C6DAB"/>
    <w:rsid w:val="005D2BD6"/>
    <w:rsid w:val="005D4D0E"/>
    <w:rsid w:val="005E2A6A"/>
    <w:rsid w:val="005E4F52"/>
    <w:rsid w:val="00602B71"/>
    <w:rsid w:val="00607393"/>
    <w:rsid w:val="00607EDD"/>
    <w:rsid w:val="0061387C"/>
    <w:rsid w:val="0061637D"/>
    <w:rsid w:val="0062161F"/>
    <w:rsid w:val="00625804"/>
    <w:rsid w:val="006267D9"/>
    <w:rsid w:val="0063704C"/>
    <w:rsid w:val="00643E0E"/>
    <w:rsid w:val="00651C12"/>
    <w:rsid w:val="00653E27"/>
    <w:rsid w:val="00654261"/>
    <w:rsid w:val="00654B78"/>
    <w:rsid w:val="006552B6"/>
    <w:rsid w:val="00660651"/>
    <w:rsid w:val="00671711"/>
    <w:rsid w:val="00676484"/>
    <w:rsid w:val="00680D9C"/>
    <w:rsid w:val="00682E21"/>
    <w:rsid w:val="006843EA"/>
    <w:rsid w:val="00685CDC"/>
    <w:rsid w:val="006861DD"/>
    <w:rsid w:val="0068710B"/>
    <w:rsid w:val="0068792D"/>
    <w:rsid w:val="006929BD"/>
    <w:rsid w:val="006937BE"/>
    <w:rsid w:val="00697527"/>
    <w:rsid w:val="006B0090"/>
    <w:rsid w:val="006B18D6"/>
    <w:rsid w:val="006B25E7"/>
    <w:rsid w:val="006B2E13"/>
    <w:rsid w:val="006B6314"/>
    <w:rsid w:val="006C26AD"/>
    <w:rsid w:val="006C4C55"/>
    <w:rsid w:val="006C66EE"/>
    <w:rsid w:val="006D20D8"/>
    <w:rsid w:val="006D489F"/>
    <w:rsid w:val="006E1CF0"/>
    <w:rsid w:val="006E2DD3"/>
    <w:rsid w:val="006E2FA5"/>
    <w:rsid w:val="006E3EC0"/>
    <w:rsid w:val="006E4A7C"/>
    <w:rsid w:val="006E5519"/>
    <w:rsid w:val="006E6B24"/>
    <w:rsid w:val="006E7764"/>
    <w:rsid w:val="006F285D"/>
    <w:rsid w:val="006F34F6"/>
    <w:rsid w:val="006F5AA9"/>
    <w:rsid w:val="00706C5E"/>
    <w:rsid w:val="00712EDE"/>
    <w:rsid w:val="007164EE"/>
    <w:rsid w:val="00717138"/>
    <w:rsid w:val="00732D09"/>
    <w:rsid w:val="00733B41"/>
    <w:rsid w:val="00736589"/>
    <w:rsid w:val="00741A8B"/>
    <w:rsid w:val="007455E7"/>
    <w:rsid w:val="00745B0D"/>
    <w:rsid w:val="0074658F"/>
    <w:rsid w:val="00756283"/>
    <w:rsid w:val="0076001D"/>
    <w:rsid w:val="00760947"/>
    <w:rsid w:val="007611DD"/>
    <w:rsid w:val="00765819"/>
    <w:rsid w:val="007701E5"/>
    <w:rsid w:val="00772CD9"/>
    <w:rsid w:val="00776344"/>
    <w:rsid w:val="00776C74"/>
    <w:rsid w:val="007776C5"/>
    <w:rsid w:val="0078162D"/>
    <w:rsid w:val="0078431D"/>
    <w:rsid w:val="00787757"/>
    <w:rsid w:val="0079103F"/>
    <w:rsid w:val="00791A91"/>
    <w:rsid w:val="007A0A2B"/>
    <w:rsid w:val="007A3EE6"/>
    <w:rsid w:val="007A6101"/>
    <w:rsid w:val="007B569B"/>
    <w:rsid w:val="007C17C3"/>
    <w:rsid w:val="007C49EE"/>
    <w:rsid w:val="007C7053"/>
    <w:rsid w:val="007D0180"/>
    <w:rsid w:val="007D2EBA"/>
    <w:rsid w:val="007D671F"/>
    <w:rsid w:val="007D6B8F"/>
    <w:rsid w:val="007D7D91"/>
    <w:rsid w:val="007E293D"/>
    <w:rsid w:val="007E5F90"/>
    <w:rsid w:val="007E6DB9"/>
    <w:rsid w:val="007F52A8"/>
    <w:rsid w:val="007F5907"/>
    <w:rsid w:val="007F75C7"/>
    <w:rsid w:val="00801B64"/>
    <w:rsid w:val="00810796"/>
    <w:rsid w:val="00817781"/>
    <w:rsid w:val="008177EC"/>
    <w:rsid w:val="008222F4"/>
    <w:rsid w:val="00823354"/>
    <w:rsid w:val="008274D7"/>
    <w:rsid w:val="0082775E"/>
    <w:rsid w:val="00831D1C"/>
    <w:rsid w:val="0083279C"/>
    <w:rsid w:val="00836E3F"/>
    <w:rsid w:val="00836F9E"/>
    <w:rsid w:val="00840FA7"/>
    <w:rsid w:val="008416BD"/>
    <w:rsid w:val="008526A0"/>
    <w:rsid w:val="00860E9B"/>
    <w:rsid w:val="0086364E"/>
    <w:rsid w:val="008664C8"/>
    <w:rsid w:val="00872BBD"/>
    <w:rsid w:val="00877DBB"/>
    <w:rsid w:val="00886FC2"/>
    <w:rsid w:val="008901E5"/>
    <w:rsid w:val="00890896"/>
    <w:rsid w:val="00891FBF"/>
    <w:rsid w:val="008940DE"/>
    <w:rsid w:val="008A274D"/>
    <w:rsid w:val="008A3141"/>
    <w:rsid w:val="008A5611"/>
    <w:rsid w:val="008B7065"/>
    <w:rsid w:val="008C289A"/>
    <w:rsid w:val="008C4AAC"/>
    <w:rsid w:val="008C5D2F"/>
    <w:rsid w:val="008D2A36"/>
    <w:rsid w:val="008D4326"/>
    <w:rsid w:val="008D5723"/>
    <w:rsid w:val="008E04F6"/>
    <w:rsid w:val="008E1B03"/>
    <w:rsid w:val="008E2129"/>
    <w:rsid w:val="008F1D05"/>
    <w:rsid w:val="008F47C7"/>
    <w:rsid w:val="008F5E23"/>
    <w:rsid w:val="008F6F03"/>
    <w:rsid w:val="008F76EC"/>
    <w:rsid w:val="00900842"/>
    <w:rsid w:val="00917FF5"/>
    <w:rsid w:val="0092176C"/>
    <w:rsid w:val="0092630C"/>
    <w:rsid w:val="00927B5C"/>
    <w:rsid w:val="00931B68"/>
    <w:rsid w:val="0093459D"/>
    <w:rsid w:val="00935313"/>
    <w:rsid w:val="00935392"/>
    <w:rsid w:val="00936A17"/>
    <w:rsid w:val="00941DDF"/>
    <w:rsid w:val="00945A24"/>
    <w:rsid w:val="00947F05"/>
    <w:rsid w:val="00950042"/>
    <w:rsid w:val="009575F1"/>
    <w:rsid w:val="00972F56"/>
    <w:rsid w:val="00986DF2"/>
    <w:rsid w:val="009A3EC7"/>
    <w:rsid w:val="009A703D"/>
    <w:rsid w:val="009B1E5E"/>
    <w:rsid w:val="009B73F6"/>
    <w:rsid w:val="009C2022"/>
    <w:rsid w:val="009D0DC3"/>
    <w:rsid w:val="009E3FB1"/>
    <w:rsid w:val="009F2FCB"/>
    <w:rsid w:val="009F5E2A"/>
    <w:rsid w:val="00A024D9"/>
    <w:rsid w:val="00A02D38"/>
    <w:rsid w:val="00A04504"/>
    <w:rsid w:val="00A062A2"/>
    <w:rsid w:val="00A063F6"/>
    <w:rsid w:val="00A06969"/>
    <w:rsid w:val="00A145E6"/>
    <w:rsid w:val="00A179B0"/>
    <w:rsid w:val="00A21EEF"/>
    <w:rsid w:val="00A225DA"/>
    <w:rsid w:val="00A22D94"/>
    <w:rsid w:val="00A23C69"/>
    <w:rsid w:val="00A345AC"/>
    <w:rsid w:val="00A37C87"/>
    <w:rsid w:val="00A403F5"/>
    <w:rsid w:val="00A41DBC"/>
    <w:rsid w:val="00A43FDE"/>
    <w:rsid w:val="00A51E23"/>
    <w:rsid w:val="00A63357"/>
    <w:rsid w:val="00A669D2"/>
    <w:rsid w:val="00A67BC5"/>
    <w:rsid w:val="00A70AC1"/>
    <w:rsid w:val="00A715D9"/>
    <w:rsid w:val="00A77608"/>
    <w:rsid w:val="00A840F1"/>
    <w:rsid w:val="00A917E1"/>
    <w:rsid w:val="00AA6989"/>
    <w:rsid w:val="00AC07D9"/>
    <w:rsid w:val="00AC3EE4"/>
    <w:rsid w:val="00AC4877"/>
    <w:rsid w:val="00AD3AE2"/>
    <w:rsid w:val="00AD4C70"/>
    <w:rsid w:val="00AE05EF"/>
    <w:rsid w:val="00AE2948"/>
    <w:rsid w:val="00AE3E46"/>
    <w:rsid w:val="00AE5AA6"/>
    <w:rsid w:val="00AE608A"/>
    <w:rsid w:val="00AE652E"/>
    <w:rsid w:val="00AE6FBF"/>
    <w:rsid w:val="00AF17AE"/>
    <w:rsid w:val="00AF3CE5"/>
    <w:rsid w:val="00B02D5E"/>
    <w:rsid w:val="00B1079E"/>
    <w:rsid w:val="00B12CC7"/>
    <w:rsid w:val="00B14CC8"/>
    <w:rsid w:val="00B15FF0"/>
    <w:rsid w:val="00B22B70"/>
    <w:rsid w:val="00B261D3"/>
    <w:rsid w:val="00B31F8E"/>
    <w:rsid w:val="00B353C3"/>
    <w:rsid w:val="00B37582"/>
    <w:rsid w:val="00B42B9B"/>
    <w:rsid w:val="00B50003"/>
    <w:rsid w:val="00B571D7"/>
    <w:rsid w:val="00B6293F"/>
    <w:rsid w:val="00B6409D"/>
    <w:rsid w:val="00B64581"/>
    <w:rsid w:val="00B74798"/>
    <w:rsid w:val="00B816BD"/>
    <w:rsid w:val="00B81EFB"/>
    <w:rsid w:val="00B84D5E"/>
    <w:rsid w:val="00B86665"/>
    <w:rsid w:val="00B911D5"/>
    <w:rsid w:val="00B91A99"/>
    <w:rsid w:val="00B936E1"/>
    <w:rsid w:val="00BA0AA8"/>
    <w:rsid w:val="00BA2DCC"/>
    <w:rsid w:val="00BB0B5A"/>
    <w:rsid w:val="00BB1A91"/>
    <w:rsid w:val="00BB26C0"/>
    <w:rsid w:val="00BB31AE"/>
    <w:rsid w:val="00BB4A69"/>
    <w:rsid w:val="00BB5B32"/>
    <w:rsid w:val="00BB76AB"/>
    <w:rsid w:val="00BC222C"/>
    <w:rsid w:val="00BC4066"/>
    <w:rsid w:val="00BD1C71"/>
    <w:rsid w:val="00BD213C"/>
    <w:rsid w:val="00BD4990"/>
    <w:rsid w:val="00BE03A4"/>
    <w:rsid w:val="00BE08C7"/>
    <w:rsid w:val="00BE17BC"/>
    <w:rsid w:val="00BE3FB2"/>
    <w:rsid w:val="00BE6612"/>
    <w:rsid w:val="00BE6879"/>
    <w:rsid w:val="00C00F4F"/>
    <w:rsid w:val="00C04AC2"/>
    <w:rsid w:val="00C05477"/>
    <w:rsid w:val="00C12D91"/>
    <w:rsid w:val="00C131C9"/>
    <w:rsid w:val="00C32039"/>
    <w:rsid w:val="00C4255E"/>
    <w:rsid w:val="00C51E46"/>
    <w:rsid w:val="00C55B20"/>
    <w:rsid w:val="00C56FD9"/>
    <w:rsid w:val="00C63ADF"/>
    <w:rsid w:val="00C64FD0"/>
    <w:rsid w:val="00C7666F"/>
    <w:rsid w:val="00C806F8"/>
    <w:rsid w:val="00C86E8D"/>
    <w:rsid w:val="00C93236"/>
    <w:rsid w:val="00C939CF"/>
    <w:rsid w:val="00C96A82"/>
    <w:rsid w:val="00CA04BD"/>
    <w:rsid w:val="00CA7DC8"/>
    <w:rsid w:val="00CB7E68"/>
    <w:rsid w:val="00CC238E"/>
    <w:rsid w:val="00CC399D"/>
    <w:rsid w:val="00CC6471"/>
    <w:rsid w:val="00CD0AB5"/>
    <w:rsid w:val="00CD31F9"/>
    <w:rsid w:val="00CF1B18"/>
    <w:rsid w:val="00CF7C48"/>
    <w:rsid w:val="00D0072A"/>
    <w:rsid w:val="00D01B5C"/>
    <w:rsid w:val="00D07C63"/>
    <w:rsid w:val="00D11999"/>
    <w:rsid w:val="00D13427"/>
    <w:rsid w:val="00D15049"/>
    <w:rsid w:val="00D1650C"/>
    <w:rsid w:val="00D200C7"/>
    <w:rsid w:val="00D35469"/>
    <w:rsid w:val="00D412A8"/>
    <w:rsid w:val="00D45EB8"/>
    <w:rsid w:val="00D51B6A"/>
    <w:rsid w:val="00D521BB"/>
    <w:rsid w:val="00D6486D"/>
    <w:rsid w:val="00D652D2"/>
    <w:rsid w:val="00D67716"/>
    <w:rsid w:val="00D713F4"/>
    <w:rsid w:val="00D75CAA"/>
    <w:rsid w:val="00D9094F"/>
    <w:rsid w:val="00D91307"/>
    <w:rsid w:val="00D92462"/>
    <w:rsid w:val="00D979D3"/>
    <w:rsid w:val="00DB126E"/>
    <w:rsid w:val="00DB667F"/>
    <w:rsid w:val="00DC25BF"/>
    <w:rsid w:val="00DC2B35"/>
    <w:rsid w:val="00DC517F"/>
    <w:rsid w:val="00DC52A1"/>
    <w:rsid w:val="00DC5396"/>
    <w:rsid w:val="00DC5B06"/>
    <w:rsid w:val="00DC6B4A"/>
    <w:rsid w:val="00DC77D2"/>
    <w:rsid w:val="00DD0410"/>
    <w:rsid w:val="00DD387B"/>
    <w:rsid w:val="00DD3C3E"/>
    <w:rsid w:val="00DD46A5"/>
    <w:rsid w:val="00DD5567"/>
    <w:rsid w:val="00DD6989"/>
    <w:rsid w:val="00DD6D2B"/>
    <w:rsid w:val="00DE474F"/>
    <w:rsid w:val="00DF0B9D"/>
    <w:rsid w:val="00DF726B"/>
    <w:rsid w:val="00DF7610"/>
    <w:rsid w:val="00DF7864"/>
    <w:rsid w:val="00E004B7"/>
    <w:rsid w:val="00E057F1"/>
    <w:rsid w:val="00E12B49"/>
    <w:rsid w:val="00E14486"/>
    <w:rsid w:val="00E168ED"/>
    <w:rsid w:val="00E16ABA"/>
    <w:rsid w:val="00E22C5D"/>
    <w:rsid w:val="00E2467A"/>
    <w:rsid w:val="00E26203"/>
    <w:rsid w:val="00E35CC9"/>
    <w:rsid w:val="00E41878"/>
    <w:rsid w:val="00E41A20"/>
    <w:rsid w:val="00E42B1C"/>
    <w:rsid w:val="00E43859"/>
    <w:rsid w:val="00E5533C"/>
    <w:rsid w:val="00E559F4"/>
    <w:rsid w:val="00E56862"/>
    <w:rsid w:val="00E603AD"/>
    <w:rsid w:val="00E605E4"/>
    <w:rsid w:val="00E64074"/>
    <w:rsid w:val="00E66DA7"/>
    <w:rsid w:val="00E703CD"/>
    <w:rsid w:val="00E7097F"/>
    <w:rsid w:val="00E709E9"/>
    <w:rsid w:val="00E72424"/>
    <w:rsid w:val="00E74050"/>
    <w:rsid w:val="00E772DC"/>
    <w:rsid w:val="00E8321B"/>
    <w:rsid w:val="00E90EF8"/>
    <w:rsid w:val="00E92F6F"/>
    <w:rsid w:val="00E93886"/>
    <w:rsid w:val="00E93FD2"/>
    <w:rsid w:val="00EA13E0"/>
    <w:rsid w:val="00EA19CA"/>
    <w:rsid w:val="00EA2AA3"/>
    <w:rsid w:val="00EA2EC7"/>
    <w:rsid w:val="00EA4627"/>
    <w:rsid w:val="00EB0651"/>
    <w:rsid w:val="00EB1ABF"/>
    <w:rsid w:val="00EB7F96"/>
    <w:rsid w:val="00EC2E27"/>
    <w:rsid w:val="00ED6D4D"/>
    <w:rsid w:val="00EE19C7"/>
    <w:rsid w:val="00EE2CD5"/>
    <w:rsid w:val="00EE5900"/>
    <w:rsid w:val="00EE59A7"/>
    <w:rsid w:val="00EF311E"/>
    <w:rsid w:val="00EF562D"/>
    <w:rsid w:val="00F01DD3"/>
    <w:rsid w:val="00F14C3B"/>
    <w:rsid w:val="00F14F91"/>
    <w:rsid w:val="00F205DD"/>
    <w:rsid w:val="00F26E33"/>
    <w:rsid w:val="00F304FD"/>
    <w:rsid w:val="00F32CB2"/>
    <w:rsid w:val="00F331FD"/>
    <w:rsid w:val="00F350CD"/>
    <w:rsid w:val="00F402B7"/>
    <w:rsid w:val="00F46F3C"/>
    <w:rsid w:val="00F61123"/>
    <w:rsid w:val="00F61ED5"/>
    <w:rsid w:val="00F62126"/>
    <w:rsid w:val="00F62793"/>
    <w:rsid w:val="00F62F36"/>
    <w:rsid w:val="00F63EA9"/>
    <w:rsid w:val="00F6773B"/>
    <w:rsid w:val="00F67D12"/>
    <w:rsid w:val="00F67D22"/>
    <w:rsid w:val="00F70257"/>
    <w:rsid w:val="00F70D50"/>
    <w:rsid w:val="00F71A30"/>
    <w:rsid w:val="00F72839"/>
    <w:rsid w:val="00F74293"/>
    <w:rsid w:val="00F8201F"/>
    <w:rsid w:val="00F85B22"/>
    <w:rsid w:val="00F93B88"/>
    <w:rsid w:val="00F9639B"/>
    <w:rsid w:val="00F97763"/>
    <w:rsid w:val="00FA0ECD"/>
    <w:rsid w:val="00FA1A51"/>
    <w:rsid w:val="00FA4165"/>
    <w:rsid w:val="00FA6C8E"/>
    <w:rsid w:val="00FB1E98"/>
    <w:rsid w:val="00FB2FEA"/>
    <w:rsid w:val="00FB32A0"/>
    <w:rsid w:val="00FC12CA"/>
    <w:rsid w:val="00FC1F9A"/>
    <w:rsid w:val="00FC5649"/>
    <w:rsid w:val="00FD090A"/>
    <w:rsid w:val="00FD1FA7"/>
    <w:rsid w:val="00FD4AB6"/>
    <w:rsid w:val="00FD7EED"/>
    <w:rsid w:val="00FE0050"/>
    <w:rsid w:val="00FE6C69"/>
    <w:rsid w:val="00FE6F62"/>
    <w:rsid w:val="00FE720D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5:docId w15:val="{362A32CB-6213-4E30-BA81-7E331E55C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4A7C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B5B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B5B3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BB5B3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081EA8"/>
    <w:rPr>
      <w:szCs w:val="20"/>
      <w:lang w:eastAsia="ko-KR"/>
    </w:rPr>
  </w:style>
  <w:style w:type="paragraph" w:styleId="BodyText3">
    <w:name w:val="Body Text 3"/>
    <w:basedOn w:val="Normal"/>
    <w:link w:val="BodyText3Char"/>
    <w:rsid w:val="00081EA8"/>
    <w:pPr>
      <w:spacing w:before="120" w:after="120"/>
    </w:pPr>
    <w:rPr>
      <w:sz w:val="22"/>
      <w:szCs w:val="22"/>
      <w:lang w:eastAsia="ko-KR"/>
    </w:rPr>
  </w:style>
  <w:style w:type="paragraph" w:styleId="EndnoteText">
    <w:name w:val="endnote text"/>
    <w:basedOn w:val="Normal"/>
    <w:link w:val="EndnoteTextChar"/>
    <w:rsid w:val="00D3546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D35469"/>
    <w:rPr>
      <w:lang w:eastAsia="ja-JP"/>
    </w:rPr>
  </w:style>
  <w:style w:type="character" w:styleId="EndnoteReference">
    <w:name w:val="endnote reference"/>
    <w:basedOn w:val="DefaultParagraphFont"/>
    <w:rsid w:val="00D35469"/>
    <w:rPr>
      <w:vertAlign w:val="superscript"/>
    </w:rPr>
  </w:style>
  <w:style w:type="character" w:styleId="FootnoteReference">
    <w:name w:val="footnote reference"/>
    <w:basedOn w:val="DefaultParagraphFont"/>
    <w:rsid w:val="00D35469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rsid w:val="00BE08C7"/>
    <w:rPr>
      <w:sz w:val="24"/>
      <w:lang w:eastAsia="ko-KR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8901E5"/>
    <w:pPr>
      <w:ind w:left="720"/>
    </w:pPr>
  </w:style>
  <w:style w:type="paragraph" w:styleId="BalloonText">
    <w:name w:val="Balloon Text"/>
    <w:basedOn w:val="Normal"/>
    <w:link w:val="BalloonTextChar"/>
    <w:rsid w:val="002C52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C523F"/>
    <w:rPr>
      <w:rFonts w:ascii="Tahoma" w:hAnsi="Tahoma" w:cs="Tahoma"/>
      <w:sz w:val="16"/>
      <w:szCs w:val="16"/>
      <w:lang w:eastAsia="ja-JP"/>
    </w:rPr>
  </w:style>
  <w:style w:type="paragraph" w:styleId="BodyTextIndent3">
    <w:name w:val="Body Text Indent 3"/>
    <w:basedOn w:val="Normal"/>
    <w:link w:val="BodyTextIndent3Char"/>
    <w:rsid w:val="00DF78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F7864"/>
    <w:rPr>
      <w:sz w:val="16"/>
      <w:szCs w:val="16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931B68"/>
    <w:rPr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rsid w:val="00931B68"/>
    <w:rPr>
      <w:sz w:val="24"/>
      <w:szCs w:val="24"/>
      <w:lang w:eastAsia="ja-JP"/>
    </w:rPr>
  </w:style>
  <w:style w:type="paragraph" w:styleId="NoSpacing">
    <w:name w:val="No Spacing"/>
    <w:uiPriority w:val="1"/>
    <w:qFormat/>
    <w:rsid w:val="00BB76AB"/>
    <w:rPr>
      <w:sz w:val="24"/>
      <w:szCs w:val="24"/>
      <w:lang w:eastAsia="ja-JP"/>
    </w:rPr>
  </w:style>
  <w:style w:type="character" w:styleId="CommentReference">
    <w:name w:val="annotation reference"/>
    <w:basedOn w:val="DefaultParagraphFont"/>
    <w:rsid w:val="007600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600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6001D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7600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6001D"/>
    <w:rPr>
      <w:b/>
      <w:bCs/>
      <w:lang w:eastAsia="ja-JP"/>
    </w:rPr>
  </w:style>
  <w:style w:type="character" w:customStyle="1" w:styleId="BodyText3Char">
    <w:name w:val="Body Text 3 Char"/>
    <w:basedOn w:val="DefaultParagraphFont"/>
    <w:link w:val="BodyText3"/>
    <w:rsid w:val="005C4456"/>
    <w:rPr>
      <w:sz w:val="22"/>
      <w:szCs w:val="22"/>
      <w:lang w:eastAsia="ko-KR"/>
    </w:rPr>
  </w:style>
  <w:style w:type="paragraph" w:customStyle="1" w:styleId="Clausetext">
    <w:name w:val="Clause text"/>
    <w:qFormat/>
    <w:rsid w:val="006E2DD3"/>
    <w:pPr>
      <w:numPr>
        <w:ilvl w:val="1"/>
        <w:numId w:val="4"/>
      </w:numPr>
    </w:pPr>
    <w:rPr>
      <w:rFonts w:ascii="Arial" w:eastAsia="Malgun Gothic" w:hAnsi="Arial"/>
      <w:szCs w:val="22"/>
      <w:lang w:eastAsia="en-US"/>
    </w:rPr>
  </w:style>
  <w:style w:type="paragraph" w:customStyle="1" w:styleId="Clausetitle">
    <w:name w:val="Clause title"/>
    <w:next w:val="Clausetext"/>
    <w:qFormat/>
    <w:rsid w:val="006E2DD3"/>
    <w:pPr>
      <w:numPr>
        <w:numId w:val="4"/>
      </w:numPr>
    </w:pPr>
    <w:rPr>
      <w:rFonts w:ascii="Arial" w:eastAsia="Malgun Gothic" w:hAnsi="Arial"/>
      <w:caps/>
      <w:szCs w:val="22"/>
      <w:u w:val="single"/>
      <w:lang w:eastAsia="en-US"/>
    </w:rPr>
  </w:style>
  <w:style w:type="table" w:styleId="TableGrid">
    <w:name w:val="Table Grid"/>
    <w:basedOn w:val="TableNormal"/>
    <w:uiPriority w:val="39"/>
    <w:qFormat/>
    <w:rsid w:val="001D02A7"/>
    <w:pPr>
      <w:jc w:val="both"/>
    </w:pPr>
    <w:rPr>
      <w:rFonts w:ascii="Garamond" w:eastAsiaTheme="minorHAnsi" w:hAnsi="Garamond" w:cstheme="minorBidi"/>
      <w:sz w:val="26"/>
      <w:szCs w:val="22"/>
      <w:lang w:val="en-P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D13427"/>
    <w:pPr>
      <w:autoSpaceDE w:val="0"/>
      <w:autoSpaceDN w:val="0"/>
      <w:adjustRightInd w:val="0"/>
    </w:pPr>
    <w:rPr>
      <w:color w:val="000000"/>
      <w:sz w:val="24"/>
      <w:szCs w:val="24"/>
      <w:lang w:val="en-SG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qFormat/>
    <w:locked/>
    <w:rsid w:val="0036486E"/>
    <w:rPr>
      <w:sz w:val="24"/>
      <w:szCs w:val="24"/>
      <w:lang w:eastAsia="ja-JP"/>
    </w:rPr>
  </w:style>
  <w:style w:type="paragraph" w:customStyle="1" w:styleId="APECFormHeadingA">
    <w:name w:val="APEC Form Heading A."/>
    <w:basedOn w:val="Normal"/>
    <w:qFormat/>
    <w:rsid w:val="0036486E"/>
    <w:pPr>
      <w:tabs>
        <w:tab w:val="left" w:pos="360"/>
        <w:tab w:val="left" w:pos="5760"/>
      </w:tabs>
      <w:spacing w:before="60" w:after="120" w:line="300" w:lineRule="atLeast"/>
      <w:ind w:left="360" w:hanging="360"/>
    </w:pPr>
    <w:rPr>
      <w:rFonts w:ascii="Arial" w:eastAsia="PMingLiU" w:hAnsi="Arial" w:cs="Arial"/>
      <w:b/>
      <w:bCs/>
      <w:sz w:val="20"/>
      <w:szCs w:val="20"/>
      <w:lang w:val="en-GB" w:eastAsia="en-US"/>
    </w:rPr>
  </w:style>
  <w:style w:type="character" w:customStyle="1" w:styleId="APECFormnumberedCharChar">
    <w:name w:val="APEC Form numbered Char Char"/>
    <w:link w:val="APECFormnumbered"/>
    <w:locked/>
    <w:rsid w:val="0036486E"/>
    <w:rPr>
      <w:rFonts w:ascii="Arial" w:eastAsia="PMingLiU" w:hAnsi="Arial" w:cs="Arial"/>
      <w:bCs/>
      <w:szCs w:val="22"/>
      <w:lang w:val="en-GB" w:eastAsia="x-none"/>
    </w:rPr>
  </w:style>
  <w:style w:type="paragraph" w:customStyle="1" w:styleId="APECFormnumbered">
    <w:name w:val="APEC Form numbered"/>
    <w:basedOn w:val="Normal"/>
    <w:link w:val="APECFormnumberedCharChar"/>
    <w:qFormat/>
    <w:rsid w:val="0036486E"/>
    <w:pPr>
      <w:numPr>
        <w:numId w:val="9"/>
      </w:numPr>
      <w:tabs>
        <w:tab w:val="left" w:pos="360"/>
        <w:tab w:val="left" w:pos="5760"/>
      </w:tabs>
      <w:spacing w:before="60" w:after="120" w:line="300" w:lineRule="atLeast"/>
    </w:pPr>
    <w:rPr>
      <w:rFonts w:ascii="Arial" w:eastAsia="PMingLiU" w:hAnsi="Arial" w:cs="Arial"/>
      <w:bCs/>
      <w:sz w:val="20"/>
      <w:szCs w:val="22"/>
      <w:lang w:val="en-GB" w:eastAsia="x-none"/>
    </w:rPr>
  </w:style>
  <w:style w:type="paragraph" w:customStyle="1" w:styleId="CharCharCharCharCharCharChar">
    <w:name w:val="Char Char Char Char Char Char Char"/>
    <w:basedOn w:val="Normal"/>
    <w:rsid w:val="0036486E"/>
    <w:pPr>
      <w:spacing w:after="160" w:line="240" w:lineRule="exact"/>
    </w:pPr>
    <w:rPr>
      <w:rFonts w:ascii="Verdana" w:eastAsia="Times New Roman" w:hAnsi="Verdana"/>
      <w:sz w:val="20"/>
      <w:szCs w:val="20"/>
      <w:lang w:eastAsia="en-US"/>
    </w:rPr>
  </w:style>
  <w:style w:type="paragraph" w:customStyle="1" w:styleId="Body">
    <w:name w:val="Body"/>
    <w:rsid w:val="00B02D5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en-US"/>
    </w:rPr>
  </w:style>
  <w:style w:type="paragraph" w:customStyle="1" w:styleId="TableStyle2">
    <w:name w:val="Table Style 2"/>
    <w:rsid w:val="00B02D5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bdr w:val="nil"/>
      <w:lang w:eastAsia="en-US"/>
    </w:rPr>
  </w:style>
  <w:style w:type="character" w:customStyle="1" w:styleId="a">
    <w:name w:val="列表段落 字符"/>
    <w:uiPriority w:val="34"/>
    <w:qFormat/>
    <w:locked/>
    <w:rsid w:val="001E7714"/>
  </w:style>
  <w:style w:type="paragraph" w:customStyle="1" w:styleId="Normal1">
    <w:name w:val="Normal1"/>
    <w:qFormat/>
    <w:rsid w:val="001E7714"/>
    <w:pPr>
      <w:spacing w:after="160" w:line="259" w:lineRule="auto"/>
      <w:jc w:val="both"/>
    </w:pPr>
    <w:rPr>
      <w:rFonts w:ascii="Calibri" w:eastAsia="宋体" w:hAnsi="Calibri" w:cs="Calibri"/>
      <w:kern w:val="2"/>
      <w:sz w:val="21"/>
      <w:szCs w:val="21"/>
    </w:rPr>
  </w:style>
  <w:style w:type="paragraph" w:customStyle="1" w:styleId="ListParagraph2">
    <w:name w:val="List Paragraph2"/>
    <w:basedOn w:val="Normal"/>
    <w:uiPriority w:val="99"/>
    <w:qFormat/>
    <w:rsid w:val="001E7714"/>
    <w:pPr>
      <w:widowControl w:val="0"/>
      <w:spacing w:after="160" w:line="259" w:lineRule="auto"/>
      <w:ind w:left="720"/>
      <w:contextualSpacing/>
      <w:jc w:val="both"/>
    </w:pPr>
    <w:rPr>
      <w:rFonts w:ascii="DengXian" w:eastAsia="DengXian" w:hAnsi="DengXian"/>
      <w:kern w:val="2"/>
      <w:sz w:val="21"/>
      <w:szCs w:val="21"/>
      <w:lang w:eastAsia="zh-CN"/>
    </w:rPr>
  </w:style>
  <w:style w:type="paragraph" w:customStyle="1" w:styleId="ListParagraph3">
    <w:name w:val="List Paragraph3"/>
    <w:basedOn w:val="Normal"/>
    <w:uiPriority w:val="99"/>
    <w:qFormat/>
    <w:rsid w:val="001E7714"/>
    <w:pPr>
      <w:widowControl w:val="0"/>
      <w:spacing w:after="160" w:line="259" w:lineRule="auto"/>
      <w:ind w:left="720"/>
      <w:contextualSpacing/>
      <w:jc w:val="both"/>
    </w:pPr>
    <w:rPr>
      <w:rFonts w:ascii="DengXian" w:eastAsia="DengXian" w:hAnsi="DengXian"/>
      <w:kern w:val="2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9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m8@apec.org" TargetMode="Externa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nglee@d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cs7@apec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m8@apec.org" TargetMode="External"/><Relationship Id="rId14" Type="http://schemas.openxmlformats.org/officeDocument/2006/relationships/hyperlink" Target="mailto:dm8@apec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pe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46C829-0A6D-4C62-80BE-E0B2FF2BE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215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EC Project No: CTI 06/2006T</vt:lpstr>
    </vt:vector>
  </TitlesOfParts>
  <Company>Asia-Pacific Economic Cooperation Secretariat</Company>
  <LinksUpToDate>false</LinksUpToDate>
  <CharactersWithSpaces>8131</CharactersWithSpaces>
  <SharedDoc>false</SharedDoc>
  <HLinks>
    <vt:vector size="6" baseType="variant">
      <vt:variant>
        <vt:i4>6029387</vt:i4>
      </vt:variant>
      <vt:variant>
        <vt:i4>0</vt:i4>
      </vt:variant>
      <vt:variant>
        <vt:i4>0</vt:i4>
      </vt:variant>
      <vt:variant>
        <vt:i4>5</vt:i4>
      </vt:variant>
      <vt:variant>
        <vt:lpwstr>http://www.ape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EC Project No: CTI 06/2006T</dc:title>
  <dc:creator>Mary Tan</dc:creator>
  <cp:lastModifiedBy>Lawrence Jiang Di</cp:lastModifiedBy>
  <cp:revision>6</cp:revision>
  <cp:lastPrinted>2020-11-04T02:24:00Z</cp:lastPrinted>
  <dcterms:created xsi:type="dcterms:W3CDTF">2020-11-06T04:34:00Z</dcterms:created>
  <dcterms:modified xsi:type="dcterms:W3CDTF">2020-12-01T02:39:00Z</dcterms:modified>
</cp:coreProperties>
</file>